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366A0B" w14:textId="77777777" w:rsidR="00343C97" w:rsidRDefault="00C07512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7A82893C" wp14:editId="7CD7CB3D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80852" name="Picture 808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2" name="Picture 8085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2C8F1DA3" w14:textId="77777777" w:rsidR="00343C97" w:rsidRDefault="00C07512">
      <w:pPr>
        <w:pStyle w:val="Heading1"/>
        <w:ind w:left="43"/>
      </w:pPr>
      <w:r>
        <w:lastRenderedPageBreak/>
        <w:t>Course Objectives</w:t>
      </w:r>
    </w:p>
    <w:p w14:paraId="0970B096" w14:textId="77777777" w:rsidR="00343C97" w:rsidRDefault="00C07512">
      <w:pPr>
        <w:spacing w:after="59"/>
        <w:ind w:left="19" w:hanging="10"/>
      </w:pPr>
      <w:r>
        <w:rPr>
          <w:sz w:val="52"/>
        </w:rPr>
        <w:t>After completing this course, students will be able to:</w:t>
      </w:r>
    </w:p>
    <w:p w14:paraId="43333113" w14:textId="77777777" w:rsidR="00343C97" w:rsidRDefault="00C07512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1DEE83CA" w14:textId="77777777" w:rsidR="00343C97" w:rsidRDefault="00C07512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6242A6B6" w14:textId="77777777" w:rsidR="00343C97" w:rsidRDefault="00C07512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>Develop a Threat Emulation Plan (TEP)</w:t>
      </w:r>
    </w:p>
    <w:p w14:paraId="32027527" w14:textId="77777777" w:rsidR="00343C97" w:rsidRDefault="00C07512">
      <w:pPr>
        <w:numPr>
          <w:ilvl w:val="0"/>
          <w:numId w:val="1"/>
        </w:numPr>
        <w:spacing w:after="58"/>
        <w:ind w:hanging="552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23551543" w14:textId="77777777" w:rsidR="00343C97" w:rsidRDefault="00C07512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121D78BE" w14:textId="77777777" w:rsidR="00343C97" w:rsidRDefault="00C07512">
      <w:pPr>
        <w:numPr>
          <w:ilvl w:val="0"/>
          <w:numId w:val="1"/>
        </w:numPr>
        <w:spacing w:after="42" w:line="267" w:lineRule="auto"/>
        <w:ind w:hanging="552"/>
      </w:pPr>
      <w:r>
        <w:rPr>
          <w:sz w:val="50"/>
        </w:rPr>
        <w:t xml:space="preserve">Conduct participative </w:t>
      </w:r>
      <w:proofErr w:type="gramStart"/>
      <w:r>
        <w:rPr>
          <w:sz w:val="50"/>
        </w:rPr>
        <w:t>operations</w:t>
      </w:r>
      <w:proofErr w:type="gramEnd"/>
    </w:p>
    <w:p w14:paraId="0FADDCDB" w14:textId="77777777" w:rsidR="00343C97" w:rsidRDefault="00C07512">
      <w:pPr>
        <w:pStyle w:val="Heading2"/>
        <w:spacing w:after="163"/>
        <w:ind w:left="19"/>
      </w:pPr>
      <w:r>
        <w:lastRenderedPageBreak/>
        <w:t>• Conduct reconnaissance</w:t>
      </w:r>
    </w:p>
    <w:p w14:paraId="1BFE6A25" w14:textId="77777777" w:rsidR="00343C97" w:rsidRDefault="00C07512">
      <w:pPr>
        <w:tabs>
          <w:tab w:val="center" w:pos="13770"/>
        </w:tabs>
        <w:spacing w:after="3"/>
      </w:pPr>
      <w:r>
        <w:rPr>
          <w:sz w:val="52"/>
        </w:rPr>
        <w:t>• 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7D9CDA84" wp14:editId="057807CC">
            <wp:extent cx="7620" cy="7620"/>
            <wp:effectExtent l="0" t="0" r="0" b="0"/>
            <wp:docPr id="1949" name="Picture 19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" name="Picture 194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AC3D8" w14:textId="77777777" w:rsidR="00343C97" w:rsidRDefault="00C07512">
      <w:pPr>
        <w:pStyle w:val="Heading1"/>
        <w:ind w:left="43"/>
      </w:pPr>
      <w:r>
        <w:t>Course Objectives (Continued)</w:t>
      </w:r>
    </w:p>
    <w:p w14:paraId="0B77E401" w14:textId="77777777" w:rsidR="00343C97" w:rsidRDefault="00C07512">
      <w:pPr>
        <w:spacing w:after="35"/>
        <w:ind w:left="19" w:hanging="10"/>
      </w:pPr>
      <w:r>
        <w:rPr>
          <w:sz w:val="52"/>
        </w:rPr>
        <w:t>Students will also be able to:</w:t>
      </w:r>
    </w:p>
    <w:p w14:paraId="1172A620" w14:textId="77777777" w:rsidR="00343C97" w:rsidRDefault="00C07512">
      <w:pPr>
        <w:numPr>
          <w:ilvl w:val="0"/>
          <w:numId w:val="2"/>
        </w:numPr>
        <w:spacing w:after="75"/>
        <w:ind w:hanging="540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765BD018" w14:textId="77777777" w:rsidR="00343C97" w:rsidRDefault="00C07512">
      <w:pPr>
        <w:numPr>
          <w:ilvl w:val="0"/>
          <w:numId w:val="2"/>
        </w:numPr>
        <w:spacing w:after="3"/>
        <w:ind w:hanging="540"/>
      </w:pPr>
      <w:r>
        <w:rPr>
          <w:sz w:val="52"/>
        </w:rPr>
        <w:t>Plan non-participative operations using commonly used tools, techniques and procedures (TTPs)</w:t>
      </w:r>
    </w:p>
    <w:p w14:paraId="3B4B2AF2" w14:textId="77777777" w:rsidR="00343C97" w:rsidRDefault="00C07512">
      <w:pPr>
        <w:pStyle w:val="Heading1"/>
        <w:spacing w:after="138"/>
        <w:ind w:left="43"/>
      </w:pPr>
      <w:r>
        <w:lastRenderedPageBreak/>
        <w:t>Module 2: Threat Emulation (Objectives)</w:t>
      </w:r>
    </w:p>
    <w:p w14:paraId="4DBB5410" w14:textId="77777777" w:rsidR="00343C97" w:rsidRDefault="00C07512">
      <w:pPr>
        <w:pStyle w:val="Heading2"/>
        <w:spacing w:after="69"/>
        <w:ind w:left="19"/>
      </w:pPr>
      <w:r>
        <w:t>• Conduct reconnaissance</w:t>
      </w:r>
    </w:p>
    <w:p w14:paraId="2694D4F6" w14:textId="77777777" w:rsidR="00343C97" w:rsidRDefault="00C07512">
      <w:pPr>
        <w:numPr>
          <w:ilvl w:val="0"/>
          <w:numId w:val="3"/>
        </w:numPr>
        <w:spacing w:after="36" w:line="267" w:lineRule="auto"/>
        <w:ind w:hanging="552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68CFCABD" wp14:editId="06A1A641">
            <wp:extent cx="83820" cy="91440"/>
            <wp:effectExtent l="0" t="0" r="0" b="0"/>
            <wp:docPr id="2854" name="Picture 28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4" name="Picture 285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36BAB177" w14:textId="77777777" w:rsidR="00343C97" w:rsidRDefault="00C07512">
      <w:pPr>
        <w:numPr>
          <w:ilvl w:val="0"/>
          <w:numId w:val="3"/>
        </w:numPr>
        <w:spacing w:after="3" w:line="267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333702BD" w14:textId="77777777" w:rsidR="00343C97" w:rsidRDefault="00C07512">
      <w:pPr>
        <w:numPr>
          <w:ilvl w:val="0"/>
          <w:numId w:val="3"/>
        </w:numPr>
        <w:spacing w:after="48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6070E4B3" w14:textId="77777777" w:rsidR="00343C97" w:rsidRDefault="00C07512">
      <w:pPr>
        <w:numPr>
          <w:ilvl w:val="0"/>
          <w:numId w:val="3"/>
        </w:numPr>
        <w:spacing w:after="81"/>
        <w:ind w:hanging="552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66029146" w14:textId="77777777" w:rsidR="00343C97" w:rsidRDefault="00C07512">
      <w:pPr>
        <w:numPr>
          <w:ilvl w:val="0"/>
          <w:numId w:val="3"/>
        </w:numPr>
        <w:spacing w:after="3" w:line="267" w:lineRule="auto"/>
        <w:ind w:hanging="552"/>
      </w:pPr>
      <w:r>
        <w:rPr>
          <w:sz w:val="50"/>
        </w:rPr>
        <w:lastRenderedPageBreak/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0B8C1A00" w14:textId="77777777" w:rsidR="00343C97" w:rsidRDefault="00C07512">
      <w:pPr>
        <w:numPr>
          <w:ilvl w:val="0"/>
          <w:numId w:val="3"/>
        </w:numPr>
        <w:spacing w:after="59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8CE373D" w14:textId="77777777" w:rsidR="00343C97" w:rsidRDefault="00C07512">
      <w:pPr>
        <w:numPr>
          <w:ilvl w:val="0"/>
          <w:numId w:val="3"/>
        </w:numPr>
        <w:spacing w:after="3" w:line="267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3A29CC58" w14:textId="77777777" w:rsidR="00343C97" w:rsidRDefault="00C07512">
      <w:pPr>
        <w:pStyle w:val="Heading1"/>
        <w:ind w:left="43"/>
      </w:pPr>
      <w:r>
        <w:t>Module 2 — Lesson 6: File Transfer (Objectives)</w:t>
      </w:r>
    </w:p>
    <w:p w14:paraId="709113BF" w14:textId="77777777" w:rsidR="00343C97" w:rsidRDefault="00C07512">
      <w:pPr>
        <w:numPr>
          <w:ilvl w:val="0"/>
          <w:numId w:val="4"/>
        </w:numPr>
        <w:spacing w:after="236"/>
        <w:ind w:hanging="552"/>
      </w:pPr>
      <w:r>
        <w:rPr>
          <w:sz w:val="52"/>
        </w:rPr>
        <w:t xml:space="preserve">Describe standard methods of transferring </w:t>
      </w:r>
      <w:proofErr w:type="gramStart"/>
      <w:r>
        <w:rPr>
          <w:sz w:val="52"/>
        </w:rPr>
        <w:t>files</w:t>
      </w:r>
      <w:proofErr w:type="gramEnd"/>
    </w:p>
    <w:p w14:paraId="08AF870B" w14:textId="77777777" w:rsidR="00343C97" w:rsidRDefault="00C07512">
      <w:pPr>
        <w:numPr>
          <w:ilvl w:val="0"/>
          <w:numId w:val="4"/>
        </w:numPr>
        <w:spacing w:after="227"/>
        <w:ind w:hanging="552"/>
      </w:pPr>
      <w:r>
        <w:rPr>
          <w:sz w:val="52"/>
        </w:rPr>
        <w:t xml:space="preserve">Conduct file transfers with </w:t>
      </w:r>
      <w:proofErr w:type="spellStart"/>
      <w:proofErr w:type="gramStart"/>
      <w:r>
        <w:rPr>
          <w:sz w:val="52"/>
        </w:rPr>
        <w:t>netcat</w:t>
      </w:r>
      <w:proofErr w:type="spellEnd"/>
      <w:proofErr w:type="gramEnd"/>
    </w:p>
    <w:p w14:paraId="50DC5FD3" w14:textId="77777777" w:rsidR="00343C97" w:rsidRDefault="00C07512">
      <w:pPr>
        <w:numPr>
          <w:ilvl w:val="0"/>
          <w:numId w:val="4"/>
        </w:numPr>
        <w:spacing w:after="3"/>
        <w:ind w:hanging="552"/>
      </w:pPr>
      <w:r>
        <w:rPr>
          <w:sz w:val="52"/>
        </w:rPr>
        <w:t xml:space="preserve">Conduct uncommon methods of file </w:t>
      </w:r>
      <w:proofErr w:type="gramStart"/>
      <w:r>
        <w:rPr>
          <w:sz w:val="52"/>
        </w:rPr>
        <w:t>transfers</w:t>
      </w:r>
      <w:proofErr w:type="gramEnd"/>
    </w:p>
    <w:p w14:paraId="31550FA6" w14:textId="77777777" w:rsidR="00343C97" w:rsidRDefault="00343C97">
      <w:pPr>
        <w:sectPr w:rsidR="00343C9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27461FA9" w14:textId="77777777" w:rsidR="00343C97" w:rsidRDefault="00C07512">
      <w:pPr>
        <w:pStyle w:val="Heading2"/>
        <w:ind w:left="13"/>
      </w:pPr>
      <w:r>
        <w:rPr>
          <w:sz w:val="70"/>
        </w:rPr>
        <w:lastRenderedPageBreak/>
        <w:t>Transferring Files</w:t>
      </w:r>
    </w:p>
    <w:p w14:paraId="48394D64" w14:textId="77777777" w:rsidR="00343C97" w:rsidRDefault="00C07512">
      <w:pPr>
        <w:spacing w:after="3"/>
        <w:ind w:left="19" w:hanging="10"/>
      </w:pPr>
      <w:r>
        <w:rPr>
          <w:sz w:val="52"/>
        </w:rPr>
        <w:t>What are some methods used to transfer files?</w:t>
      </w:r>
    </w:p>
    <w:p w14:paraId="595ADB9B" w14:textId="77777777" w:rsidR="00343C97" w:rsidRDefault="00C07512">
      <w:pPr>
        <w:spacing w:after="3"/>
        <w:ind w:left="808" w:hanging="10"/>
      </w:pPr>
      <w:r>
        <w:rPr>
          <w:sz w:val="52"/>
        </w:rPr>
        <w:t>• Raw methods (</w:t>
      </w:r>
      <w:proofErr w:type="spellStart"/>
      <w:r>
        <w:rPr>
          <w:sz w:val="52"/>
        </w:rPr>
        <w:t>socat</w:t>
      </w:r>
      <w:proofErr w:type="spellEnd"/>
      <w:r>
        <w:rPr>
          <w:sz w:val="52"/>
        </w:rPr>
        <w:t xml:space="preserve">, 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 xml:space="preserve"> and others)</w:t>
      </w:r>
    </w:p>
    <w:p w14:paraId="0DA7A0D4" w14:textId="77777777" w:rsidR="00343C97" w:rsidRDefault="00C07512">
      <w:pPr>
        <w:spacing w:after="3" w:line="267" w:lineRule="auto"/>
        <w:ind w:left="-122" w:hanging="10"/>
      </w:pPr>
      <w:r>
        <w:rPr>
          <w:noProof/>
        </w:rPr>
        <w:drawing>
          <wp:inline distT="0" distB="0" distL="0" distR="0" wp14:anchorId="0273CD2E" wp14:editId="2F930EB7">
            <wp:extent cx="10515600" cy="390525"/>
            <wp:effectExtent l="0" t="0" r="0" b="0"/>
            <wp:docPr id="80854" name="Picture 808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4" name="Picture 8085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>Common Name</w:t>
      </w:r>
    </w:p>
    <w:p w14:paraId="72D19E7C" w14:textId="77777777" w:rsidR="00343C97" w:rsidRDefault="00C07512">
      <w:pPr>
        <w:tabs>
          <w:tab w:val="center" w:pos="7173"/>
          <w:tab w:val="center" w:pos="11688"/>
        </w:tabs>
        <w:spacing w:after="3"/>
      </w:pPr>
      <w:r>
        <w:rPr>
          <w:sz w:val="44"/>
        </w:rPr>
        <w:t>Secure Copy Protocol/</w:t>
      </w:r>
      <w:r>
        <w:rPr>
          <w:sz w:val="44"/>
        </w:rPr>
        <w:tab/>
        <w:t>SCP/SSH</w:t>
      </w:r>
      <w:r>
        <w:rPr>
          <w:sz w:val="44"/>
        </w:rPr>
        <w:tab/>
        <w:t>TCP 22</w:t>
      </w:r>
    </w:p>
    <w:p w14:paraId="6EB9E119" w14:textId="77777777" w:rsidR="00343C97" w:rsidRDefault="00C07512">
      <w:pPr>
        <w:spacing w:after="283"/>
        <w:ind w:left="58" w:hanging="10"/>
      </w:pPr>
      <w:r>
        <w:rPr>
          <w:sz w:val="44"/>
        </w:rPr>
        <w:t>Secure Shell</w:t>
      </w:r>
    </w:p>
    <w:p w14:paraId="6BFD6534" w14:textId="77777777" w:rsidR="00343C97" w:rsidRDefault="00C07512">
      <w:pPr>
        <w:tabs>
          <w:tab w:val="center" w:pos="6716"/>
          <w:tab w:val="center" w:pos="11973"/>
        </w:tabs>
        <w:spacing w:after="216"/>
      </w:pPr>
      <w:r>
        <w:rPr>
          <w:sz w:val="42"/>
        </w:rPr>
        <w:t>File Transfer Protocol</w:t>
      </w:r>
      <w:r>
        <w:rPr>
          <w:sz w:val="42"/>
        </w:rPr>
        <w:tab/>
        <w:t>FTP</w:t>
      </w:r>
      <w:r>
        <w:rPr>
          <w:sz w:val="42"/>
        </w:rPr>
        <w:tab/>
        <w:t>TCP 20, 21</w:t>
      </w:r>
    </w:p>
    <w:p w14:paraId="73207619" w14:textId="77777777" w:rsidR="00343C97" w:rsidRDefault="00C07512">
      <w:pPr>
        <w:tabs>
          <w:tab w:val="center" w:pos="6813"/>
          <w:tab w:val="center" w:pos="11688"/>
        </w:tabs>
        <w:spacing w:after="134"/>
      </w:pPr>
      <w:r>
        <w:rPr>
          <w:sz w:val="42"/>
        </w:rPr>
        <w:t>Trivial File Transfer Protocol</w:t>
      </w:r>
      <w:r>
        <w:rPr>
          <w:sz w:val="42"/>
        </w:rPr>
        <w:tab/>
        <w:t>TFTP</w:t>
      </w:r>
      <w:r>
        <w:rPr>
          <w:sz w:val="42"/>
        </w:rPr>
        <w:tab/>
        <w:t>TCP 69</w:t>
      </w:r>
    </w:p>
    <w:p w14:paraId="3F5F80D0" w14:textId="77777777" w:rsidR="00343C97" w:rsidRDefault="00C07512">
      <w:pPr>
        <w:tabs>
          <w:tab w:val="center" w:pos="12881"/>
        </w:tabs>
        <w:spacing w:after="3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37A85461" wp14:editId="42FE89AF">
            <wp:simplePos x="0" y="0"/>
            <wp:positionH relativeFrom="column">
              <wp:posOffset>40428</wp:posOffset>
            </wp:positionH>
            <wp:positionV relativeFrom="paragraph">
              <wp:posOffset>477097</wp:posOffset>
            </wp:positionV>
            <wp:extent cx="11229975" cy="2238375"/>
            <wp:effectExtent l="0" t="0" r="0" b="0"/>
            <wp:wrapSquare wrapText="bothSides"/>
            <wp:docPr id="80856" name="Picture 80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6" name="Picture 8085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Hypertext Transfer Protocol/</w:t>
      </w:r>
      <w:r>
        <w:rPr>
          <w:sz w:val="44"/>
        </w:rPr>
        <w:tab/>
        <w:t>TCP 80</w:t>
      </w:r>
    </w:p>
    <w:p w14:paraId="4DDD7C69" w14:textId="77777777" w:rsidR="00343C97" w:rsidRDefault="00C07512">
      <w:pPr>
        <w:tabs>
          <w:tab w:val="center" w:pos="12836"/>
        </w:tabs>
        <w:spacing w:after="3"/>
      </w:pPr>
      <w:r>
        <w:rPr>
          <w:sz w:val="44"/>
        </w:rPr>
        <w:t>Hypertext Transfer Protocol</w:t>
      </w:r>
      <w:r>
        <w:rPr>
          <w:sz w:val="44"/>
        </w:rPr>
        <w:tab/>
        <w:t xml:space="preserve">TCP </w:t>
      </w:r>
    </w:p>
    <w:p w14:paraId="44FAA19C" w14:textId="77777777" w:rsidR="00343C97" w:rsidRDefault="00C07512">
      <w:pPr>
        <w:pStyle w:val="Heading2"/>
        <w:ind w:left="13"/>
      </w:pPr>
      <w:r>
        <w:rPr>
          <w:sz w:val="70"/>
        </w:rPr>
        <w:t>Transferring Files</w:t>
      </w:r>
    </w:p>
    <w:p w14:paraId="5E16B2DD" w14:textId="77777777" w:rsidR="00343C97" w:rsidRDefault="00C07512">
      <w:pPr>
        <w:spacing w:after="72"/>
        <w:ind w:left="33"/>
      </w:pPr>
      <w:r>
        <w:rPr>
          <w:sz w:val="42"/>
        </w:rPr>
        <w:t>Secure copy</w:t>
      </w:r>
    </w:p>
    <w:p w14:paraId="27D8B648" w14:textId="77777777" w:rsidR="00343C97" w:rsidRDefault="00C07512">
      <w:pPr>
        <w:spacing w:after="375"/>
        <w:ind w:left="33"/>
      </w:pPr>
      <w:r>
        <w:rPr>
          <w:sz w:val="40"/>
        </w:rPr>
        <w:t xml:space="preserve">• </w:t>
      </w:r>
      <w:proofErr w:type="spellStart"/>
      <w:r>
        <w:rPr>
          <w:sz w:val="40"/>
        </w:rPr>
        <w:t>scp</w:t>
      </w:r>
      <w:proofErr w:type="spellEnd"/>
      <w:r>
        <w:rPr>
          <w:sz w:val="40"/>
        </w:rPr>
        <w:t xml:space="preserve"> [ [user@] </w:t>
      </w:r>
      <w:proofErr w:type="spellStart"/>
      <w:r>
        <w:rPr>
          <w:sz w:val="40"/>
        </w:rPr>
        <w:t>src</w:t>
      </w:r>
      <w:proofErr w:type="spellEnd"/>
      <w:r>
        <w:rPr>
          <w:sz w:val="40"/>
        </w:rPr>
        <w:t xml:space="preserve"> host</w:t>
      </w:r>
      <w:proofErr w:type="gramStart"/>
      <w:r>
        <w:rPr>
          <w:sz w:val="40"/>
        </w:rPr>
        <w:t>: ]</w:t>
      </w:r>
      <w:proofErr w:type="gramEnd"/>
      <w:r>
        <w:rPr>
          <w:sz w:val="40"/>
        </w:rPr>
        <w:t xml:space="preserve"> </w:t>
      </w:r>
      <w:proofErr w:type="spellStart"/>
      <w:r>
        <w:rPr>
          <w:sz w:val="40"/>
        </w:rPr>
        <w:t>src</w:t>
      </w:r>
      <w:proofErr w:type="spellEnd"/>
      <w:r>
        <w:rPr>
          <w:sz w:val="40"/>
        </w:rPr>
        <w:t xml:space="preserve"> file [ [user@] </w:t>
      </w:r>
      <w:proofErr w:type="spellStart"/>
      <w:r>
        <w:rPr>
          <w:sz w:val="40"/>
        </w:rPr>
        <w:t>dst</w:t>
      </w:r>
      <w:proofErr w:type="spellEnd"/>
      <w:r>
        <w:rPr>
          <w:sz w:val="40"/>
        </w:rPr>
        <w:t xml:space="preserve"> host: ] </w:t>
      </w:r>
      <w:proofErr w:type="spellStart"/>
      <w:r>
        <w:rPr>
          <w:sz w:val="40"/>
        </w:rPr>
        <w:t>dst</w:t>
      </w:r>
      <w:proofErr w:type="spellEnd"/>
      <w:r>
        <w:rPr>
          <w:sz w:val="40"/>
        </w:rPr>
        <w:t xml:space="preserve"> file</w:t>
      </w:r>
    </w:p>
    <w:p w14:paraId="3FD5B482" w14:textId="77777777" w:rsidR="00343C97" w:rsidRDefault="00C07512">
      <w:pPr>
        <w:spacing w:after="0"/>
        <w:ind w:left="-132" w:right="-990"/>
      </w:pPr>
      <w:r>
        <w:rPr>
          <w:noProof/>
        </w:rPr>
        <w:lastRenderedPageBreak/>
        <w:drawing>
          <wp:inline distT="0" distB="0" distL="0" distR="0" wp14:anchorId="2AA63325" wp14:editId="4504E024">
            <wp:extent cx="10744200" cy="3371850"/>
            <wp:effectExtent l="0" t="0" r="0" b="0"/>
            <wp:docPr id="80858" name="Picture 808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58" name="Picture 8085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7442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ABC97" w14:textId="77777777" w:rsidR="00343C97" w:rsidRDefault="00C07512">
      <w:pPr>
        <w:pStyle w:val="Heading2"/>
        <w:ind w:left="13"/>
      </w:pPr>
      <w:r>
        <w:rPr>
          <w:sz w:val="70"/>
        </w:rPr>
        <w:lastRenderedPageBreak/>
        <w:t>Transferring Files</w:t>
      </w:r>
    </w:p>
    <w:p w14:paraId="73A1ACC4" w14:textId="77777777" w:rsidR="00343C97" w:rsidRDefault="00C07512">
      <w:pPr>
        <w:pStyle w:val="Heading3"/>
        <w:spacing w:after="130"/>
        <w:ind w:left="19"/>
      </w:pPr>
      <w:r>
        <w:t>Windows SMB</w:t>
      </w:r>
    </w:p>
    <w:p w14:paraId="1C6DD916" w14:textId="77777777" w:rsidR="00343C97" w:rsidRDefault="00C07512">
      <w:pPr>
        <w:spacing w:after="0" w:line="255" w:lineRule="auto"/>
        <w:ind w:left="60" w:right="5274" w:hanging="24"/>
      </w:pPr>
      <w:r>
        <w:rPr>
          <w:sz w:val="48"/>
        </w:rPr>
        <w:t>net use &lt;</w:t>
      </w:r>
      <w:proofErr w:type="spellStart"/>
      <w:r>
        <w:rPr>
          <w:sz w:val="48"/>
        </w:rPr>
        <w:t>drxve</w:t>
      </w:r>
      <w:proofErr w:type="spellEnd"/>
      <w:r>
        <w:rPr>
          <w:sz w:val="48"/>
        </w:rPr>
        <w:t xml:space="preserve"> letter </w:t>
      </w:r>
      <w:proofErr w:type="gramStart"/>
      <w:r>
        <w:rPr>
          <w:sz w:val="48"/>
        </w:rPr>
        <w:t>&gt; :</w:t>
      </w:r>
      <w:proofErr w:type="gramEnd"/>
      <w:r>
        <w:rPr>
          <w:sz w:val="48"/>
        </w:rPr>
        <w:tab/>
        <w:t xml:space="preserve">&lt; </w:t>
      </w:r>
      <w:proofErr w:type="spellStart"/>
      <w:r>
        <w:rPr>
          <w:sz w:val="48"/>
        </w:rPr>
        <w:t>sharename</w:t>
      </w:r>
      <w:proofErr w:type="spellEnd"/>
      <w:r>
        <w:rPr>
          <w:sz w:val="48"/>
        </w:rPr>
        <w:t>&gt; / user: [domain] \ &lt; username&gt;</w:t>
      </w:r>
    </w:p>
    <w:p w14:paraId="3D2DDA76" w14:textId="77777777" w:rsidR="00343C97" w:rsidRDefault="00C07512">
      <w:pPr>
        <w:spacing w:after="0"/>
        <w:ind w:left="4248"/>
      </w:pPr>
      <w:r>
        <w:rPr>
          <w:noProof/>
        </w:rPr>
        <w:lastRenderedPageBreak/>
        <w:drawing>
          <wp:inline distT="0" distB="0" distL="0" distR="0" wp14:anchorId="6717ACC7" wp14:editId="124C371F">
            <wp:extent cx="4991100" cy="3787140"/>
            <wp:effectExtent l="0" t="0" r="0" b="0"/>
            <wp:docPr id="80860" name="Picture 808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0" name="Picture 8086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2C6EC" w14:textId="77777777" w:rsidR="00343C97" w:rsidRDefault="00C07512">
      <w:pPr>
        <w:pStyle w:val="Heading1"/>
        <w:spacing w:after="103"/>
        <w:ind w:left="43"/>
      </w:pPr>
      <w:proofErr w:type="spellStart"/>
      <w:r>
        <w:t>Netcat</w:t>
      </w:r>
      <w:proofErr w:type="spellEnd"/>
    </w:p>
    <w:p w14:paraId="08360E59" w14:textId="77777777" w:rsidR="00343C97" w:rsidRDefault="00C07512">
      <w:pPr>
        <w:numPr>
          <w:ilvl w:val="0"/>
          <w:numId w:val="5"/>
        </w:numPr>
        <w:spacing w:after="85"/>
        <w:ind w:hanging="540"/>
      </w:pPr>
      <w:r>
        <w:rPr>
          <w:sz w:val="52"/>
        </w:rPr>
        <w:t>Networking "Swiss Army knife"</w:t>
      </w:r>
    </w:p>
    <w:p w14:paraId="1CD1322B" w14:textId="77777777" w:rsidR="00343C97" w:rsidRDefault="00C07512">
      <w:pPr>
        <w:numPr>
          <w:ilvl w:val="0"/>
          <w:numId w:val="5"/>
        </w:numPr>
        <w:spacing w:after="175"/>
        <w:ind w:hanging="540"/>
      </w:pPr>
      <w:r>
        <w:rPr>
          <w:sz w:val="52"/>
        </w:rPr>
        <w:lastRenderedPageBreak/>
        <w:t xml:space="preserve">Can either initiate a TCP/UDP connection or bind to a port and listen for incoming </w:t>
      </w:r>
      <w:proofErr w:type="gramStart"/>
      <w:r>
        <w:rPr>
          <w:sz w:val="52"/>
        </w:rPr>
        <w:t>connections</w:t>
      </w:r>
      <w:proofErr w:type="gramEnd"/>
    </w:p>
    <w:p w14:paraId="207E5A30" w14:textId="77777777" w:rsidR="00343C97" w:rsidRDefault="00C07512">
      <w:pPr>
        <w:pStyle w:val="Heading2"/>
        <w:spacing w:after="80"/>
        <w:ind w:left="19"/>
      </w:pPr>
      <w:r>
        <w:rPr>
          <w:noProof/>
        </w:rPr>
        <w:drawing>
          <wp:inline distT="0" distB="0" distL="0" distR="0" wp14:anchorId="10EB5829" wp14:editId="2FA1E3B4">
            <wp:extent cx="76200" cy="85725"/>
            <wp:effectExtent l="0" t="0" r="0" b="0"/>
            <wp:docPr id="18244" name="Picture 182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4" name="Picture 18244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Can be used for file transfers, banner grabbing, and port </w:t>
      </w:r>
      <w:proofErr w:type="gramStart"/>
      <w:r>
        <w:t>scanning</w:t>
      </w:r>
      <w:proofErr w:type="gramEnd"/>
    </w:p>
    <w:p w14:paraId="2A56B09E" w14:textId="77777777" w:rsidR="00343C97" w:rsidRDefault="00C07512">
      <w:pPr>
        <w:numPr>
          <w:ilvl w:val="0"/>
          <w:numId w:val="6"/>
        </w:numPr>
        <w:spacing w:after="3"/>
        <w:ind w:hanging="540"/>
      </w:pPr>
      <w:r>
        <w:rPr>
          <w:sz w:val="52"/>
        </w:rPr>
        <w:t xml:space="preserve">Syntax varies depending on OS and 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 xml:space="preserve"> version</w:t>
      </w:r>
    </w:p>
    <w:p w14:paraId="5AC25452" w14:textId="77777777" w:rsidR="00343C97" w:rsidRDefault="00C07512">
      <w:pPr>
        <w:numPr>
          <w:ilvl w:val="0"/>
          <w:numId w:val="6"/>
        </w:numPr>
        <w:spacing w:after="3" w:line="267" w:lineRule="auto"/>
        <w:ind w:hanging="540"/>
      </w:pPr>
      <w:proofErr w:type="spellStart"/>
      <w:r>
        <w:rPr>
          <w:sz w:val="50"/>
        </w:rPr>
        <w:t>Netcat</w:t>
      </w:r>
      <w:proofErr w:type="spellEnd"/>
      <w:r>
        <w:rPr>
          <w:sz w:val="50"/>
        </w:rPr>
        <w:t xml:space="preserve"> is not identical to </w:t>
      </w:r>
      <w:proofErr w:type="spellStart"/>
      <w:proofErr w:type="gramStart"/>
      <w:r>
        <w:rPr>
          <w:sz w:val="50"/>
        </w:rPr>
        <w:t>ncat</w:t>
      </w:r>
      <w:proofErr w:type="spellEnd"/>
      <w:proofErr w:type="gramEnd"/>
    </w:p>
    <w:p w14:paraId="6C29AD18" w14:textId="77777777" w:rsidR="00343C97" w:rsidRDefault="00C07512">
      <w:pPr>
        <w:pStyle w:val="Heading2"/>
        <w:ind w:left="1953" w:firstLine="0"/>
      </w:pPr>
      <w:r>
        <w:rPr>
          <w:sz w:val="58"/>
        </w:rPr>
        <w:t xml:space="preserve">Common Options </w:t>
      </w:r>
    </w:p>
    <w:p w14:paraId="15E273B9" w14:textId="77777777" w:rsidR="00343C97" w:rsidRDefault="00C07512">
      <w:pPr>
        <w:tabs>
          <w:tab w:val="center" w:pos="2861"/>
          <w:tab w:val="center" w:pos="10398"/>
        </w:tabs>
        <w:spacing w:after="51"/>
      </w:pPr>
      <w:r>
        <w:rPr>
          <w:sz w:val="46"/>
        </w:rPr>
        <w:tab/>
        <w:t>-e &lt;prog&gt;</w:t>
      </w:r>
      <w:r>
        <w:rPr>
          <w:sz w:val="46"/>
        </w:rPr>
        <w:tab/>
        <w:t>Inbound execute program, often removed</w:t>
      </w:r>
    </w:p>
    <w:p w14:paraId="2B7E3961" w14:textId="77777777" w:rsidR="00343C97" w:rsidRDefault="00C07512">
      <w:pPr>
        <w:spacing w:after="0" w:line="290" w:lineRule="auto"/>
        <w:ind w:left="1623" w:right="-1590" w:firstLine="5055"/>
      </w:pPr>
      <w:r>
        <w:rPr>
          <w:sz w:val="46"/>
        </w:rPr>
        <w:lastRenderedPageBreak/>
        <w:t xml:space="preserve">Listen for inbound connections </w:t>
      </w:r>
      <w:r>
        <w:rPr>
          <w:noProof/>
        </w:rPr>
        <mc:AlternateContent>
          <mc:Choice Requires="wpg">
            <w:drawing>
              <wp:inline distT="0" distB="0" distL="0" distR="0" wp14:anchorId="70A93CD1" wp14:editId="278F0242">
                <wp:extent cx="10010775" cy="1676400"/>
                <wp:effectExtent l="0" t="0" r="0" b="0"/>
                <wp:docPr id="79381" name="Group 793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10775" cy="1676400"/>
                          <a:chOff x="0" y="0"/>
                          <a:chExt cx="10010775" cy="1676400"/>
                        </a:xfrm>
                      </wpg:grpSpPr>
                      <pic:pic xmlns:pic="http://schemas.openxmlformats.org/drawingml/2006/picture">
                        <pic:nvPicPr>
                          <pic:cNvPr id="80864" name="Picture 80864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361950"/>
                            <a:ext cx="10010775" cy="1314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451" name="Rectangle 16451"/>
                        <wps:cNvSpPr/>
                        <wps:spPr>
                          <a:xfrm>
                            <a:off x="3209925" y="0"/>
                            <a:ext cx="861441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0917EF" w14:textId="77777777" w:rsidR="00343C97" w:rsidRDefault="00C07512">
                              <w:r>
                                <w:rPr>
                                  <w:sz w:val="46"/>
                                </w:rPr>
                                <w:t xml:space="preserve">Loc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452" name="Rectangle 16452"/>
                        <wps:cNvSpPr/>
                        <wps:spPr>
                          <a:xfrm>
                            <a:off x="3857625" y="0"/>
                            <a:ext cx="722090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CA037C" w14:textId="77777777" w:rsidR="00343C97" w:rsidRDefault="00C07512">
                              <w:r>
                                <w:rPr>
                                  <w:sz w:val="44"/>
                                </w:rPr>
                                <w:t xml:space="preserve">por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453" name="Rectangle 16453"/>
                        <wps:cNvSpPr/>
                        <wps:spPr>
                          <a:xfrm>
                            <a:off x="4400550" y="0"/>
                            <a:ext cx="1152811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398AAF" w14:textId="77777777" w:rsidR="00343C97" w:rsidRDefault="00C07512">
                              <w:r>
                                <w:rPr>
                                  <w:sz w:val="44"/>
                                </w:rPr>
                                <w:t>numb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A93CD1" id="Group 79381" o:spid="_x0000_s1026" style="width:788.25pt;height:132pt;mso-position-horizontal-relative:char;mso-position-vertical-relative:line" coordsize="100107,1676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Oi/k5FgMAAGEKAAAOAAAAZHJzL2Uyb0RvYy54bWzkVltv2yAYfZ+0&#10;/4B4b32J4yRWk2pa16rStEbr9gMIxjaaDQjIbb9+H/iStUnVrg/twx7icP04nPMd4OJy19Row7Th&#10;UsxxdB5ixASVORflHP/8cX02xchYInJSS8HmeM8Mvlx8/HCxVRmLZSXrnGkEQYTJtmqOK2tVFgSG&#10;Vqwh5lwqJqCzkLohFqq6DHJNthC9qYM4DNNgK3WutKTMGGi9ajvxwscvCkbtXVEYZlE9x4DN+q/2&#10;35X7BosLkpWaqIrTDgZ5BYqGcAGLDqGuiCVorflRqIZTLY0s7DmVTSCLglPm9wC7icJHu7nRcq38&#10;XspsW6qBJqD2EU+vDku/bZYa8XyOJ7PRNMJIkAZk8iujtgko2qoyg5E3Wt2rpe4ayrbmdr0rdOP+&#10;YT9o58ndD+SynUUUGqMQNjiZjDGi0BmlkzQJO/5pBSIdTaTVl+emBv3SgUM4AFKcZvDr+ILSEV/P&#10;5xXMsmvNcBekeVGMhuhfa3UG0ipi+YrX3O59moKIDpTYLDld6rZyoH4aTtOkpx5GuIVR2whcu4lu&#10;rJsJ1cDVHwRa1Vxd87p2CrhyBxmy/FGWnNh1m4FXkq4bJmxrKc1qQC+FqbgyGOmMNSsGGaJv86g1&#10;jLGaWVq5BQtY+DvYzCEj2dDhUR6AOcwGUufJZBml0WzcpcMTGTOKkqQdMshOMqWNvWGyQa4AEAEJ&#10;cE0ysvlqOkz9kI66FobHB6hcbsPJY3rSoHZE2z+Z674iigEEF/agcJQm48Fcji4iypqhttn7yY8e&#10;3GWeYmsUh7NZDCY6Ntg0BYJgEWevURKHyciJ9VquSFYLR6SQLrXaQK4FnNaDcyW7W+06/CuZ7+Es&#10;qaT+fQc3QlHL7RzLroTdJQECuV6M6lsBNLvzuC/ovrDqC9rWn6U/tVsYn9ZWFtxr6hZuV+vwgH5v&#10;KGTcW/WhkLGju5P9BUJOx5P0tJCTGEQGct5cSH8PeIsfGP4P9Byd1tPb58V6JnCbjeF4OmHMKBrH&#10;0+g9nOkFHfLyvQ3qL2l4x/hDqXtzuYfS33Vv6MPLcPEHAAD//wMAUEsDBAoAAAAAAAAAIQBj8G+/&#10;6UsAAOlLAAAUAAAAZHJzL21lZGlhL2ltYWdlMS5qcGf/2P/gABBKRklGAAEBAQBgAGAAAP/bAEMA&#10;AwICAwICAwMDAwQDAwQFCAUFBAQFCgcHBggMCgwMCwoLCw0OEhANDhEOCwsQFhARExQVFRUMDxcY&#10;FhQYEhQVFP/bAEMBAwQEBQQFCQUFCRQNCw0UFBQUFBQUFBQUFBQUFBQUFBQUFBQUFBQUFBQUFBQU&#10;FBQUFBQUFBQUFBQUFBQUFBQUFP/AABEIAIoEG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uWuo8L/wDIPk/66n+Qrj667wn/AMg6T/rqf5Ct&#10;obkSWhtUUUVuZBRXGfBf4jf8Le+E/hTxr/Z/9k/29p0N/wDYfP8AO8jeudm/au7HrtH0o+HfxG/4&#10;T7VvHVj/AGf9h/4RfX20PzPP8z7Ti0trjzcbRs/4+du35vuZzzgAHZ0UUUAFFFFABRRRQAUUUUAF&#10;FFFABRRRQAUUUUAFFFFABRRRQAUUUUAFFFFABRRRQAUUUUAFFFFABRRRQAUUUUAFFFFABRRRQBzP&#10;wx+IOnfFf4e+HvGOkQ3Vvpmt2cd9bxXqKsyI4yA4VmUN9GI96PE/xB07wn4q8H6Bdw3Ul54ovJ7G&#10;ykhRTHG8VrNdMZCWBClIHA2hjuI4AyR59+xf/wAmofCj/sXrT/0WKPjR/wAlw/Z+/wCxh1P/ANMl&#10;/SvpcfUk1z9pA2HjzxP4W0f4aeN/F1z4dngtr690SCwNsJJbaK4VVM13Gx/dzJn5Rznr1otf2o/D&#10;Vjqmm6d4v0LxR8OrvUJBDbv4p0oxWjSMxCobyFpbZWbHCmUH5lHUgVH8F/8AkuH7QP8A2MOmf+mS&#10;wr1jXtB03xVot7o+sWFvqelX0TQXNndxiSKaNhhlZTwQRRqBQ8eeM7H4d+A/EXizUY57jTdD0251&#10;S5jtFVpXihiaVwgYgFiqnGSBnHI615b/AMNTCy0k6xrXwo+I2g6CkK3EuqT6Za3UccZx85jtbmab&#10;aAckiM4AJOAK4O8uJtP/AGM/j34QuNSm1WTwZp3iPQI7i4JaQWy2Tz2kbMfvsltcW6Fsknbyc5rv&#10;NJ/au+DWieBdNef4m+Fb2aGwiVtP0/VoLy7lcRgeXHbxM0kjk8BFUkk4xSuB7Hoeuaf4m0ax1bSb&#10;2DUdLvoUubW8tpA8U0TgMrqw4IIIINXa8w/Zl8P3nhn4F+FLG+sZdKmMMtymmzoqPYwzTSSw2xVR&#10;geVHIkeO2zv1qn8Yv2hLb4Q+OvBnhiTw/fa9e+KrbUGsINNYNczXNubYJbpGRtO8XDMZHdEjWFmY&#10;7clXfS7A9borwTVv2mNd8C67BoXjf4bX+m63rCufDVroOoJqa6xKrqptt5SIQTKHEjb/AN2sYd/M&#10;IR9u/wCHPjR4jt/iBpXhPx74F/4RC41wTf2NqVlq8eo2d1JEhka3dtkbxT+Wrvt2FCqHDkggF0B6&#10;5RXm/wAQfjI3hfxTZ+EvDnhu+8a+MLmAXb6bYyxwRWNqXKC4up5CFiQsGCgBnbY+1G2nGLYfHLX/&#10;AA5r2k6Z8SvAj+C4dWmS0tNcsNUTU9LN07FYreSXZFJE7nAUvEELMqh9xAJcD2KuM+NHxG/4VD8J&#10;/FfjX+z/AO1v7B06a/8AsPn+T5+xc7N+1tufXafpWX8QfjE3hfxPZ+E/Dnhy98a+MLmEXb6ZYzRw&#10;R2NqWKC4up5CFijLBgoAZ32vtRtrY8F/a2+M3iLS/wBnH4gaP8QvAM/hFtW0O5trPV9O1FNU0xrl&#10;lbZbvKEjkjdgOC8QQkhQ5YgEbA+waK85+IHxgfwv4qsPCXh3w5eeM/GF3ALxtNs5ooIrG1L7Bc3U&#10;0hCxRlgwUAM77H2I204y/C/xu1eHxlpXhL4g+DJPBGtawJP7KurfUF1HTb6RFLvAlwEjZZgil9kk&#10;abgrbS200XEetUUUUwCiiigAooooAKKKKACiiigAooooAKKKKACiiigAooooAKKKKACiiigAoooo&#10;AKKKKACiiigAooooAKKKKACiiigAooooAKKKKACiiigAooooAKKKKACiiigAooooAK4Px9n+1ocD&#10;P7heP+BNXeVxXjaZbfVInxuk8gAD/gTVFT4So7nNCMW6bpjul/hWo0ke4mX5d77uPakijkvbjZy7&#10;noK3IYLfQ7aR2xLdDt6VzGtyveaLtheWWba+fu1hv8uQPm561Y+2XGtXLRgbtvJPYD0qDUI0s5kR&#10;JPMVgd3saYFd3WNgGfaWqK4uGt48hN+O9NuoWdiycll2mpyuYwp5GMUhkExNzb5H3mXpUFmsiFjn&#10;ac4A96tqoXhafsaTgL70ASTIt3CtwPllA2SfWo9PgZrhNoyxqWHybFl82Tf5nJSobu8ax1CFCP3D&#10;Hg/WmK4+SCLz5DPNgZyUHWrFi8MKtLEhKgY9+awtWXyZmVd23d1HpSWc8yW+7eyk5Ge9FgL013P8&#10;4JKDPGTisuF5JGZJn+dT29K0mgNzZwvHKCY1JcN3qi3TNAxtsz2cqkFXiyTj2q2bCC+xNDjf3Xp+&#10;NUe/1pNwVgAf1piNVFhtJvKiP2m4YZz2FM1K5eREtlkGxDk49ayJLuSxmSeMZYnBPpVm+hGpWJlt&#10;z9nuY/mf3oAl1CQR6bayN/Dx71nLN9ohZo/vDj3qzKpuNGt9ww2Tz74qra2/lMB13NkmgZJeTs2q&#10;SRgZQIDk/wB7FQLbj7QJRxkc4rR1Li+kH0/lVegCMqFIyRn3HNODM3OKcp2yISiuBztauz02NJrG&#10;F2tYwWGcUCbNHdXXeETnTZP+up/9BWuQrrvCH/INl/67H/0FaqG4pbD/ABloup+IfDd5p+j+ILrw&#10;tqM2zytWsreCeWDDqzbUnR4zuUFTuU4DEjBAI534eeBfFfhK+u5vEHxJ1fxxBNGEjt9S06wtlgYH&#10;O9TbQRkkjjDEiu7oroMT54/Zb+IXhfwL+zf4f0bxD4k0nR9Q8GWh0XXI728SD7HcWxMb7w+0qpAD&#10;qSBuV1I4Io/Y68WDx0fjNr0djd6db33j64lt4b6FoZjD/ZunCKRo2AZC6BX2sARvwQDXsWrfDHwd&#10;r3iK08Qan4T0PUdetP8Aj31S702GW6h4x8krKWX8DWxp2iado81/LYWFrZS39x9ru3t4Vja4mKKh&#10;lkIHzvsjRdxycIo6AUrDLtFFFMQUUUUAFFFFABRRRQAUUUUAFFFFABRRRQAUUUUAFFFFABRRRQAU&#10;UUUAFFFFABRRRQAUUUUAFFFFABRRRQAUUUUAFFFFAHz7+zL460LwP4VHwn16+s/D3ivwfJPYJpN9&#10;cLHJcackzC0u4d5zJE8LRfOM4bcrHcDU03i7SvjN+0h4Qt/DE8GvaL4Dj1C/1XWLKUSW1tqMsJtI&#10;bQOp2tL5ct0zICdgC7gCVr1vxh8O/CnxCtUtvFPhjRvEtunKw6xp8V2i854Eikda1dH0XTvDunxW&#10;GlWFrpljEMR2tnCsUSfRVAApW6DPFvhPr2m6T8dPj/He6ja2cjeINMZVuJ1Qkf2JYcgE10XxC/aW&#10;8BfD+RdPGtQeIvFdwuLDwroMqXmp3znO1UhQkgHB+d9qABiWABrY8TfAP4Y+NdcudZ8Q/Dnwnr2s&#10;XO3z9Q1PQ7W5uJdqhF3SPGWbCqqjJ4Cgdq3PCfw98LeArQWvhnw1o/hy1GcQ6TYRWqDJJPyxqByS&#10;T+NGoHhfi3wfrnhH9ib4ut4oeJvFGseHvEWtanHAd0dvNc288gt1b+IRIUiDfxeXnAzivavAvhrS&#10;LTwzoNxBpVlDcLZQESx26K4PlrzkDNb+qaXZa5pd5pupWdvqGnXkL29zZ3USywzxOpV43RgQyspI&#10;IIwQSDU8MMdvDHFFGsUUahUjQAKqgYAAHQUWAfXifxDtYbj9rP4MySRq7waD4mkiZhko27TFyPQ7&#10;WYfQmvbKpXGiaddatZ6pPYWs2p2ccsNteyQq00CSbDIqORuVX8uPcAcHYuegpsR5J8aFDfHD9n7I&#10;B/4qHU+3/UEv6d8d/wDkp3wF/wCxwn/9M2o16ze6Jp2pX2n3t3YWt1eadI01lcTQq8ls7I0bNGxG&#10;UYo7qSuCVYjoTS3+i6dql1YXN7YWt5cafMbizmuIVd7aUo0ZkjJGUYo7rkYOHYdCaVhniUfi7SPh&#10;L+0h4t/4S+e30S08aW2mtomvag6RQXEsKPC+nCXaAHViJkR2LP8AaZNvCkCH9pTx3oHjLwynwz0C&#10;+svEPjfxFc2a2mm2M0c09jEtyjtqLjDiNIBG0qu42l41UZJAr3PV9F0/xBp8tjqlhbalYyjElteQ&#10;rLG49CrAg1l+D/h54V+Htm9r4W8M6P4atXOWg0ewitEJ65KxqBRYDyWPxdpPwl/aQ8Xf8JhPbaLa&#10;eNLfTW0PXtQdIobiSFHhfThKQAHViJkR2LP9pk28KQON/bz+M/hCH9njx74StL608S+JtS0eRo9G&#10;0+RLiaCEfM13KFz5UUYUtvbALKqqSzAV9Qavoun+INPlsdUsLbUrGUYktryFZY3HoVYEGsDS/hL4&#10;G0Pw3eeHtN8GeH9P0C9RorrSrXS4IrWdGzuV4lQKwOTkEdzSs9gPn7xvY6hoX7TniVbr4p6h8LR4&#10;osbBtIu49O02S21IQI8clt591byETRuzSCLcMrOWVThyLVzoMGpfE3wX4d1v9ojVvF2tQanDrFr4&#10;dg0rSXkbyNz+ZKba0EkMLKrxmQsgO/buywFfSWv+HdJ8V6TPpet6XZ6xplwpSaz1C3SeGRSMEMjg&#10;gjBPUd6z/B/w88K/D2ze18LeGdH8NWrnLQaPYRWiE9clY1AosFzoKKKKoQUUUUAFFFFABRRRQAUU&#10;UUAFFFFABRRRQAUUUUAFFFFABRRRQAUUUUAFFFFABRRRQAUUUUAFFFFABRRRQAUUUUAFFFFABRRR&#10;QAUUUUAFFFFABRRRQAUUUUAFFFFABXDeNrWS7163jTjdAPm7D5mrua5Xxhqcen3Kbl3O8YA9hk1E&#10;9io7mHJcW+gwiOMCScjlutZNjby6gkrmUqu7Msj+ntTodNe7uDOXBgJ5bPSl1HU08s29sgEXQ471&#10;zmgy4uoo18uz+SPGC/8AEx+tZ8n3Sep65PWkVhtAxt9qr3N2sKbjnGccVJRN3PPam7iF+Y4b0qCb&#10;ey/u/mPWpoGWzj3SfvpT0z0pgSwqu3zGPyZxjPNU31YvceXHhY84/wBqmRh1ldvM+V+duOhpGhiE&#10;nmKuGoAiu42adZEY7s4bPpWh5a6haNExJljGVNU9wbODk0+Gf7O8bLztPP0qhFifbdWKvj548K30&#10;qjjbypOAcDNaGotHa6XLcJzHKy4x7msxpBNvEfAI+Xdxz70gRa0ld12u75gUOR2qnJIrbynzAEji&#10;pfD7SYeSUYWEEM3Y/SqqwiOaTZwrHNMCst47XAUr8m7HvTLyFmuAyfKnBz34q35KCbzNmW6VejtE&#10;t08+49OI+9AFaGza+j+YiOL+JmqeaeG3tTbRZZ26yHnNRXOpC4wqpsj/ALg6VXkmW3hLFTtHfHNA&#10;FqYZ0pCOqvj26VDbr+9iHbOKW5lb+w2dBja+efSq2lzPLcIj8sCDxQBNfTCa8mcHlWxVAXzicqyg&#10;Ju29easzWrR6lOyn92x7+tN+yoz79oD0DIbyFpJIpVYhlONueMVrDxLewgIgjCqMD5aoH5Dz3ppX&#10;JzQB6VW/4f1T7DZvH5W/MhbO7HYe1c1Wrpv+ob/e/oK2ormnZmVR2jodH/wkH/Tv/wCP/wD1qP8A&#10;hIP+nf8A8f8A/rVj0V6Hs49jk5mbH/CQf9O//j//ANaj/hIP+nf/AMf/APrVj0Uezj2DmZsf8JB/&#10;07/+P/8A1qP+Eg/6d/8Ax/8A+tWPRR7OPYOZmx/wkH/Tv/4//wDWo/4SD/p3/wDH/wD61Y9FHs49&#10;g5mbH/CQf9O//j//ANaj/hIP+nf/AMf/APrVj0Uezj2DmZsf8JB/07/+P/8A1qP+Eg/6d/8Ax/8A&#10;+tWPRR7OPYOZmx/wkH/Tv/4//wDWo/4SD/p3/wDH/wD61Y9FHs49g5mbH/CQf9O//j//ANaj/hIP&#10;+nf/AMf/APrVj0Uezj2DmZsf8JB/07/+P/8A1qP+Eg/6d/8Ax/8A+tWPRR7OPYOZmx/wkH/Tv/4/&#10;/wDWo/4SD/p3/wDH/wD61Y9FHs49g5mbH/CQf9O//j//ANaj/hIP+nf/AMf/APrVj0Uezj2DmZsf&#10;8JB/07/+P/8A1qP+Eg/6d/8Ax/8A+tWPRR7OPYOZmx/wkH/Tv/4//wDWo/4SD/p3/wDH/wD61Y9F&#10;Hs49g5mbH/CQf9O//j//ANaj/hIP+nf/AMf/APrVj0Uezj2DmZsf8JB/07/+P/8A1qP+Eg/6d/8A&#10;x/8A+tWPRR7OPYOZmx/wkH/Tv/4//wDWo/4SD/p3/wDH/wD61Y9FHs49g5mbH/CQf9O//j//ANaj&#10;/hIP+nf/AMf/APrVj0Uezj2DmZsf8JB/07/+P/8A1qP+Eg/6d/8Ax/8A+tWPRR7OPYOZmx/wkH/T&#10;v/4//wDWo/4SD/p3/wDH/wD61Y9FHs49g5mbH/CQf9O//j//ANaj/hIP+nf/AMf/APrVj1i+NPGW&#10;kfD3wrqfiTX7lrLRtMhNxd3CQSTGKMdW2RqzEDvgHA5o9nEOaR2X/CQf9O//AI//APWo/wCEg/6d&#10;/wDx/wD+tWJDMlxDHLEwkikUMrL0IIyDWJq3jrRND8VaF4avLxk1vXFuHsLRIJJDIkKhpXZlUrGq&#10;hlG5yoJZVBJIFHJAOaR23/CQf9O//j//ANaj/hIP+nf/AMf/APrVj0Uezj2DmZsf8JB/07/+P/8A&#10;1qP+Eg/6d/8Ax/8A+tXGeOfF1n8P/BPiDxRqMU82n6Jp9xqVxHaqrSvHDE0jhAxALEKcAkDOORWn&#10;p19Hqen2t5EGWK4iWZA4wwDAEZ9+aOSPYOaR0H/CQf8ATv8A+P8A/wBaj/hIP+nf/wAf/wDrVj0U&#10;ezj2DmZsf8JB/wBO/wD4/wD/AFqP+Eg/6d//AB//AOtWPRR7OPYOZmx/wkH/AE7/APj/AP8AWo/4&#10;SD/p3/8AH/8A61Y9FHs49g5mbH/CQf8ATv8A+P8A/wBaj/hIP+nf/wAf/wDrVj0Uezj2DmZsf8JB&#10;/wBO/wD4/wD/AFqP+Eg/6d//AB//AOtWPRR7OPYOZmx/wkH/AE7/APj/AP8AWo/4SD/p3/8AH/8A&#10;61Y9FHs49g5mbH/CQf8ATv8A+P8A/wBaj/hIP+nf/wAf/wDrVj1znhDx5p/jTUPFFnYw3MUvh3VW&#10;0e7NwqgPMLeCfdHhjlNtwgycHIbjGCTkj2Dmkd3/AMJB/wBO/wD4/wD/AFqP+Eg/6d//AB//AOtW&#10;PRR7OPYOZmx/wkH/AE7/APj/AP8AWo/4SD/p3/8AH/8A61Y9FHs49g5mbH/CQf8ATv8A+P8A/wBa&#10;j/hIP+nf/wAf/wDrVj0Uezj2DmZsf8JB/wBO/wD4/wD/AFqP+Eg/6d//AB//AOtWPRR7OPYOZmx/&#10;wkH/AE7/APj/AP8AWo/4SD/p3/8AH/8A61Y9FHs49g5mbH/CQf8ATv8A+P8A/wBaj/hIP+nf/wAf&#10;/wDrVj0Uezj2DmZsf8JB/wBO/wD4/wD/AFqP+Eg/6d//AB//AOtWPRR7OPYOZmx/wkH/AE7/APj/&#10;AP8AWo/4SD/p3/8AH/8A61Y9FHs49g5mbH/CQf8ATv8A+P8A/wBaj/hIP+nf/wAf/wDrVj0Uezj2&#10;DmZsf8JB/wBO/wD4/wD/AFqP+Eg/6d//AB//AOtWPRR7OPYOZmx/wkH/AE7/APj/AP8AWo/4SD/p&#10;3/8AH/8A61Y9FHs49g5mbH/CQf8ATv8A+P8A/wBaj/hIP+nf/wAf/wDrVj0Uezj2DmZsf8JB/wBO&#10;/wD4/wD/AFqP+Eg/6d//AB//AOtWPRR7OPYOZmx/wkH/AE7/APj/AP8AWo/4SD/p3/8AH/8A61Y9&#10;FHs49g5mbH/CQf8ATv8A+P8A/wBaj/hIP+nf/wAf/wDrVj0Uezj2DmZsf8JB/wBO/wD4/wD/AFqP&#10;+Eg/6d//AB//AOtWPRR7OPYOZmx/wkH/AE7/APj/AP8AWo/4SD/p3/8AH/8A61Y9FHs49g5mbH/C&#10;Qf8ATv8A+P8A/wBaj/hIP+nf/wAf/wDrVj0Uezj2DmZsf8JB/wBO/wD4/wD/AFqP+Eg/6d//AB//&#10;AOtWPRR7OPYOZmx/wkH/AE7/APj/AP8AWo/4SD/p3/8AH/8A61Y9FHs49g5mbH/CQf8ATv8A+P8A&#10;/wBaj/hIP+nf/wAf/wDrVj0Uezj2DmZsf8JB/wBO/wD4/wD/AFqP+Eg/6d//AB//AOtWPRR7OPYO&#10;Zmx/wkH/AE7/APj/AP8AWrlvFGzWtSjZg0PlxDJzkY3NWjXPeIb1UvUtmBVWjDs4+pwKwrRjGF0a&#10;05NyKV5rcMMi2VoN0CcuPWqVwv7yOS2GY260kljbzTCRJmBqzHJFYL5iSedMeF9q846jKvoJWYHJ&#10;VlbP4U7YbjMZXII/ya2Y2/tWGWMfNN1I96pXEn2XMH8XG6gZC0iWNuIYP3hA++e1VPMP8R5p7SKg&#10;ZmOAOahWZZlLqfbBoQhyjbmpLWNbu48oOEYgnNUYZnaaSKTqDkbemKLdJrPUI2jG9TJ174PUVQD9&#10;Q3adcJA8RMbf8tlqG4jdoxsbaFGfrW5cQx3nmWLHJzvjb0/2azJB/BjDLxigC6IlutJis248wb1P&#10;+0O1UdP0/EZEjHbGSZG/pVmG7XyBHKpJjbcCvX6VNfeZqUKSW6kp/Ei9/rQBWuLjzRsjXZD2Ud6q&#10;7gF96vLpDRxmW4lWNewzzTrdbNmKwwvNuH3qAILW2ityZ5TuP8Ce/rVS4knnuN8kTFicD0FbVxcS&#10;Q3kQW1XZsALMelPOm3l9cB42iKP149KQjnbvTrxdpVdowTU/9lyXEAVkUlhnGa6ldCmkZfMnCY/u&#10;pVy30WGNt0hM59TSuBydvol3HpckPk+aQeSPSotP0me3vF/cMnTLGvQkVUXCgKPQUp9gM0xnm0yv&#10;505cHgntUAI45r0ySzguB88IY/SuY1DR9Mvp2ijRo7lem3ihA2cndzLBsLdzipdgbkGtG+0VVUwl&#10;nRyP4hVVLKWFQg2sF4zmmB3G6tXSzm3b/e/oKyN1a2k/8e7f7/8AQVvh/jMqvwl2uc+I/jm0+Gfg&#10;PXvFl/Z3l/YaLZyX1zb6eqNO0UY3OVDsqkhQTyw4Bq54ui1+fw9dp4XutNstdOz7PPq9tJcWy/Ou&#10;/fHHJGzZTcBhxgkHkDB5vwXpPxCkk1C38fal4V1fTJ4DHHDoelXNo2Twwcy3EoZSpIwAK9J9jjOq&#10;m8Q6fB4dfXXuo10pLU3rXRPyCEJvL59NvNVvBPiqLxx4P0XxFBY3umwarZxXsVpqMax3ESSKGVZF&#10;VmCtgjIycV8v2Ud5cfC5P2fJvtIvYfEg8JSzIpO7w+qC8EpbqFewxal+olbA7NX1xFEkESRxqEjQ&#10;BVVRgADoKmMuYbVh1FFFWSFFFFABRRRQAUUUUAFFFFABRRRQAUUUUAFFFFABRRRQAUUUUAFFFFAB&#10;RRRQAUUUUAFFFFABRRRQAUUUUAFFFFABWd4k8P2Pizw/qeianAl1p2pW0lpcwyAFXjkUqyke4JrR&#10;ooA8c/ZR169vPhLD4b1eVptf8F3k/hbUHk3BpHtW2RTENziSHyZAcnIfgnrWb8Nmj8d/tAfEfx/c&#10;Ov8AZXhyKPwfpUzuTGPK/f38yk/KP3zpExH/AD6kE8YHNfEzx5H+zb8aPFevzRhtF8Y+GpdRt7eP&#10;hp9asFCCFBjDSTwSRAAHJ+zng8kWPF/w01LwD+xHrXhoE32sNpL3OtzNHJIbmWeXztRcpGwdtwku&#10;DtRgcHC44xjfp2NPPudgv7Tmj31qdT0fwh408Q+GFL7vEWmaKz2ZVRnzI1ZlmnjOeJIY5FPODwa6&#10;TxN8cvCPhn4Vw/EY6iuo+EZntAmoWboU2XFxHbrIS7KFRWlBckgqFbjIxXG+H4/jRqmgafe6L4x+&#10;F11o01uklncWfh6+aB4SoKMhXUMFduMY4xXmnjfwb9l/Za8Vafq2r+G/FNnq3jfT5Zl8O27RWEfm&#10;63ZLc2+x5ZTnzvPLDd1cjAxRzSsFlc9C+LnxLt/iJ+zp8YZNP0PXLPSo/COqPbatqVmLa3vgbWcZ&#10;hVm8wgbc7mRVYMpUsDmr3h39obTZtH0y38OeFPFXjeytYo7W71bw/YxyWUEiKquokllj84qdwbyB&#10;Jgqyn5hiuh/aXUL+zb8VQBgDwnqoAH/XnLVz4C614b174OeELjwkYV0KPTYbeCCEY+zmNAjQuv8A&#10;C6MCrKeQwOarXmtcXQ2/BvxD0Dx54XXxDo+oLNpY8xZpJlaF7Z4yRJHMjgNG6EEMrAFSDmuBh/aY&#10;0vVoG1Dw/wCC/Gvijw8pfOvaVo4Nq6qM74lkdJbhCPutBHIG/hJrzfx9HF4q8IftF3nhy3bVPDs7&#10;2sF5DpsLM+oTQRINUWFldd7tbhIMr92SNgSxBUfSvhfWtI8QeG9O1LQrq2vNFuLdJLS4tHDRNEVB&#10;UqRxjGKE3LQLJGBa/GLwjffDm78dQasJPDdpFJLcTiGTzYTGSHieHb5iyqw2mIrv3fLjPFc94b/a&#10;G0vWvEmi6LqnhbxZ4Ruddkkj0iXxBpfkxXzJG0pUMjv5TGNWYJOI3+UjbkYrz6y03wn48vfjg02r&#10;Q6H4N1TWdOtU1rzY0iOswpCrXEEkjGNmWZbOMDb/AK6BwdxPHUXHir4mfC/xN4bt/F154b8YeGdY&#10;1OLSUvtNsprDUraaXcI3aHfKky5xvKGPYu58FQdq5mFkd14/+LOifDy80zTruLUNV1zVC32HRtGs&#10;3u7udVIDPsUYSNSyhpHKou4ZYVm+C/jlpHizxJH4a1DSNb8HeJ5oHuYNH8SWiwS3MSHDvDJG7xS7&#10;cgsEdioYZArzDUIfG6/tReNovDWseEtI1a70fTmtY/EmmXV1Pc2EfmBjAY7qJdqTvLvAUkGSMsfm&#10;WtHxH4T+I+reL/AP/CY+M/h3bmy12G9sYrPRrq2vbh0R/OhgaS9cbngMwPytxk44o5ncdke0eOfF&#10;1n8P/BPiDxRqMU82n6Jp9xqVxHaqrSvHDE0jhAxALEKcAkDOORXmt9+1R4XttPfWbbRfEmq+Ercl&#10;b/xTp+niXTrHbgOXfeHkVCSrvCkiIVfcw2Njc/aY/wCTb/it/wBinq3/AKRy1e03QbDR/gZbaNaW&#10;scWmW/h1bWO2C/IIxbbQuPTFU73sidLHM6t+1B4c0+O81Cy0DxR4g8LWEskN74o0XTPtOn27RnEh&#10;BD+bMqNlWeGORVKtkja2PSdQ8ZaHpPhOXxPeara23h6O1+3NqUkoEAgK7hJu6YIII9ciuA/Z7gjT&#10;9lf4bxqihG8HacSuOCTZRk/mSfzryOzktrX9jT4E6lrEbT+GdN/4Ry91pdpIS1RY9srncNscU3kS&#10;uTkbInyO4nma1HZHqX/DS9j9j/tX/hAfH3/CNbPM/tz+wG8vbu27vs+/7VjvnyMbfmzjmvQh8QPD&#10;Z8E/8JgNcsT4W+yfbv7X89fs/kYz5m/pjH+FbH9oWv2L7Z9ph+x7PM+0bx5ezGd27pjHevkUzaZ/&#10;wpoeIhat/wAKx/4WZ/bRj8ttn9l/bM/as+Zj7P8AbP8ASt2Nvkfw45ptuIWTPYV/aWsGtP7UPgTx&#10;6nhrZ5g1w+H38vbu25+zhvtWO+fIxt5zisL4C+PPDsdr8bfFx1qy/wCEYHi6S/8A7WEym3+z/wBk&#10;6c3mbxxtxXu39oWv2L7Z9ph+x7PM+0bx5ezGd27pjHevhKz1LSdW+FvxJ1fwjJpVj4Q/4XDBfzXm&#10;pW0kmmrCILBxdSJHJGWtzc+VLu3Bdh3H5cipk3GzGrM+kZv2n9GsrNdX1Dwh410vwkU8xvE19ojR&#10;Wkabsb5Iy32iNMfN5jwqm35t2CK9ds7yDUbOC7tZo7m1njWWKaJgySIwyrKRwQQQQa8fuNP+ObWM&#10;kk/iv4ZGzaMl3k8OX3llCOSSb/GMV0n7Pvh//hFvg14W0tdZ0vX7eC2P2bUNFQrZyW7OzQiEF3Ox&#10;Y2RR8xztq4t3sxO1j0KiiirICiiigAooooAKKKKACiiigAooooAKKKKACiiigAooooAKKKKACiii&#10;gAooooAKKKKACiiigAooooAKKKKACiiigAooooAKKKKACiiigAooooAK53xHNGt6kcgwDGDu79TX&#10;RVxvjCYf2xDGRx5AY/8AfTVz4j4Dal8RUngeNSykyR+q023VJCJGOyM9OME1X0+YQ3Db5W2ycKna&#10;ta4WGRUZmUzD7sXQV5h1lHUtbXT4xHbJgNw8gHzD8ahluF1C32O22YDKSDv9asKVmlaCaBIxIDzn&#10;OTWatuzSCGKNmAOMH+dMYSwsYfLnUjcMbu1QwxvHu81wd3YCtLMscIjukLwltu4DkVVvIfs6q+Mx&#10;now5A+tIBkaiScLuCbuNx9K247KOzZGjwWxnzGbKj8K53ejAgNvX/ZNQW935odTuCqfuk0Ab221k&#10;uhKt2EKtuI96zpp/tl8EhXduJw2OKqWtk7XBnnkMcG7O0jtWjJNLexeVZosUSnhun60AT/ZodPUy&#10;3EnnMv3o4+D+dPsdYnv7crDB9mgYFQ68EenNRWUUdrMAM3k7/eXGQK3IPDZkANxJtjJysScYpXCx&#10;iW9itlCzXkjXMmflTrViGK+ucLbw/Z19cV1K2cSBfkU7eBn0qTr32j2FAjIsfD6x5ku2aaYn+I8Y&#10;rUjt441VUQIB021J+tApALt4xk0BccZOKN1G6goThegAo3UyTluKTmgkcGYHIOK5fXb+2bU41MrR&#10;7fvlODXT1ja5psE1u85h8ts8soycVSAZHPHJb74JUu415dX6imRwxTIHW3AVuQNtYLRtdKqWaMkD&#10;HYzMNpJrRtl8Q2cCQrBCypwD5namI1d1bWinNq3++f5CsXdXQ+HbGe6sneJNyiQjOQOwrbD2UyKl&#10;+UsUVc/si7/55f8Ajw/xo/si7/55f+PD/GvS5o9zks+xxK/C3wuvxMb4hDSUHjBtM/sc6l5smfsv&#10;meZs8vdszuH39u7HGccV1VXP7Iu/+eX/AI8P8aP7Iu/+eX/jw/xo5o9wsynRVz+yLv8A55f+PD/G&#10;j+yLv/nl/wCPD/Gjmj3Cz7FOirn9kXf/ADy/8eH+NH9kXf8Azy/8eH+NHNHuFn2KdFXP7Iu/+eX/&#10;AI8P8aP7Iu/+eX/jw/xo5o9ws+xToq5/ZF3/AM8v/Hh/jR/ZF3/zy/8AHh/jRzR7hZ9inRVz+yLv&#10;/nl/48P8aP7Iu/8Anl/48P8AGjmj3Cz7FOirn9kXf/PL/wAeH+NH9kXf/PL/AMeH+NHNHuFn2KdF&#10;XP7Iu/8Anl/48P8AGj+yLv8A55f+PD/Gjmj3Cz7FOirn9kXf/PL/AMeH+NH9kXf/ADy/8eH+NHNH&#10;uFn2KdFXP7Iu/wDnl/48P8aP7Iu/+eX/AI8P8aOaPcLPsU6Kuf2Rd/8APL/x4f40f2Rd/wDPL/x4&#10;f40c0e4WfYp0Vc/si7/55f8Ajw/xo/si7/55f+PD/Gjmj3Cz7FOirn9kXf8Azy/8eH+NH9kXf/PL&#10;/wAeH+NHNHuFn2KdFXP7Iu/+eX/jw/xo/si7/wCeX/jw/wAaOaPcLPsU6Kuf2Rd/88v/AB4f40f2&#10;Rd/88v8Ax4f40c0e4WfYp0Vc/si7/wCeX/jw/wAaP7Iu/wDnl/48P8aOaPcLPsU6Kuf2Rd/88v8A&#10;x4f40f2Rd/8APL/x4f40c0e4WfYp0Vc/si7/AOeX/jw/xo/si7/55f8Ajw/xo5o9ws+xToq5/ZF3&#10;/wA8v/Hh/jR/ZF3/AM8v/Hh/jRzR7hZ9jifH3wt8L/E8aEPE+lLqg0PU4dY0/dNJH5N1FnZJ8jDc&#10;BuPytlT3BxXVEBgQRkVc/si7/wCeX/jw/wAaP7Iu/wDnl/48P8aOaPcLM8d1D9ln4X6leTzv4Z+z&#10;w3BY3Gn2OoXVrYTliS5ktIpVgctuOdyHPfOBXYah8NfDGpeDrXwpJo1vD4ctZLaSDTbQG3iia3mS&#10;aHaIyuAskSNgcHGDkEg9l/ZF3/zy/wDHh/jR/ZF3/wA8v/Hh/jS9zyH7xg+JvDmneMfDeraBrFv9&#10;r0nVbSWxvLfeyebDKhSRNykMMqxGQQRngiuG1v8AZu+HWv6qNRuNAe3uzs85tO1C6slu9oVV+0LD&#10;Ki3GFVV/ehuOOhNer/2Rd/8APL/x4f40f2Rd/wDPL/x4f40Nxe4veMTQPD+meFdGtNJ0bT7bS9Ls&#10;4xFb2dnEI4okHQKoGAK871L9l34YapfXdy/hZLZbySSa8s7C8ubSzu3cYdp7aKRYpSw670bPevX/&#10;AOyLv/nl/wCPD/Gj+yLv/nl/48P8aLwe4/eOWbwJ4cbwefCf9had/wAIwbb7H/Y4tkFr5OMeX5eN&#10;u32xXK+E/wBnf4feCvEkGvaZoBOrWu8Wdxf31ze/YQ4IYWyzyOtuCp2kRBQQAOgAr1P+yLv/AJ5f&#10;+PD/ABo/si7/AOeX/jw/xovAXvHF+PPhj4X+Jlnb2/iXRoNT+zMz205LR3Fs5GC8MyFZImx/EjA+&#10;9ZXgj4E+Bvh5rB1jRdCUa15Rtxq2oXU9/eiInJjFxcO8gTP8IbHtXpP9kXf/ADy/8eH+NH9kXf8A&#10;zy/8eH+NF4XuP3tjB8TeHNO8Y+G9W0DWLf7XpOq2ktjeW+9k82GVCkiblIYZViMggjPBFT/2Va/2&#10;T/Zvlf6F5H2fytx/1e3btznPTvnNa/8AZF3/AM8v/Hh/jR/ZF3/zy/8AHh/jT5o9xWZz3h/wvpnh&#10;XwtpvhzS7b7Lo2m2UWn2tt5jP5cEaCNE3MSxwqgZJJOOTmmeG/B+j+E/CWneGNLsUg0HT7NLC3sp&#10;GaVVgVAioS5JYbRj5iSe+a6T+yLv/nl/48P8aP7Iu/8Anl/48P8AGjmj3CzPGf8Ahk/4UZ8v/hEI&#10;f7Ozn+xvtdx/Zed+/P2HzPs+d3zf6vrzXqf2C2+w/Yvs0P2Py/J+z7B5fl4xs29NuOMdMVp/2Rd/&#10;88v/AB4f40f2Rd/88v8Ax4f40k4LYPePGl/ZR+FCts/4Q+3OnZz/AGM1zOdLzv35+wmT7Pndzny+&#10;tdzo3w/8PaBDr0NjpUMdvrt015qMD5kiuJDDHASUYlQvlwxrtUBcL0yTnrP7Iu/+eX/jw/xo/si7&#10;/wCeX/jw/wAaPcW1h+8eMf8ADJ/wqaQh/ComsDtxo81/dSaYuCCALFpTbgAgHAj689TXrFvbxWsE&#10;cEEaQwxqESONQqqoGAAB0AHar/8AZF3/AM8v/Hh/jR/ZF3/zy/8AHh/jQnFbC957lOirn9kXf/PL&#10;/wAeH+NH9kXf/PL/AMeH+NPmj3Cz7FOirn9kXf8Azy/8eH+NH9kXf/PL/wAeH+NHNHuFn2KdFXP7&#10;Iu/+eX/jw/xo/si7/wCeX/jw/wAaOaPcLPsU6Kuf2Rd/88v/AB4f40f2Rd/88v8Ax4f40c0e4WfY&#10;p0Vc/si7/wCeX/jw/wAaP7Iu/wDnl/48P8aOaPcLPsU6Kuf2Rd/88v8Ax4f40f2Rd/8APL/x4f40&#10;c0e4WfYp0Vc/si7/AOeX/jw/xo/si7/55f8Ajw/xo5o9ws+xToq5/ZF3/wA8v/Hh/jR/ZF3/AM8v&#10;/Hh/jRzR7hZ9inRVz+yLv/nl/wCPD/Gj+yLv/nl/48P8aOaPcLPsU6Kuf2Rd/wDPL/x4f40f2Rd/&#10;88v/AB4f40c0e4WfYp0Vc/si7/55f+PD/Gj+yLv/AJ5f+PD/ABo5o9ws+xToq5/ZF3/zy/8AHh/j&#10;R/ZF3/zy/wDHh/jRzR7hZ9inRVz+yLv/AJ5f+PD/ABo/si7/AOeX/jw/xo5o9ws+xToq5/ZF3/zy&#10;/wDHh/jR/ZF3/wA8v/Hh/jRzR7hZ9inRVz+yLv8A55f+PD/Gj+yLv/nl/wCPD/Gjmj3Cz7FOirn9&#10;kXf/ADy/8eH+NH9kXf8Azy/8eH+NHNHuFn2KdFXP7Iu/+eX/AI8P8aP7Iu/+eX/jw/xo5o9ws+xT&#10;oq5/ZF3/AM8v/Hh/jR/ZF3/zy/8AHh/jRzR7hZ9inRVz+yLv/nl/48P8aP7Iu/8Anl/48P8AGjmj&#10;3Cz7FOirn9kXf/PL/wAeH+NH9kXf/PL/AMeH+NHNHuFn2KdFXP7Iu/8Anl/48P8AGj+yLv8A55f+&#10;PD/Gjmj3Cz7FOuM8ZKv9sQMc5EIH/jzV3/8AZF3/AM8v/Hh/jXDeOLeW11mBHXa7QLgZB43NWFeS&#10;cNGa0k+YwrVUaRpJfuR1ZuIWkbzZ5BDu+7iq1xcRbRbxdBy31qpa6pcx3EkRyydg1ecdZs/bIYUW&#10;ORhPIRgOO1V7stp1n5sTNIZGwGA5FZr6g0Nx5i2yl2P3x2q8usXUbBQ25W6qw4oEMjeaa2ulXdJl&#10;ePrRFFcRwkHbMhT5oV61ej1KOWExW8S28x6k96yW82KY7sxsOnvSGPTRJY1LwIRDI2drdVPpVmOx&#10;tNObzrj55mGBGDToXmsYzeSN5sjfKsX9aXy0YtOVBucZMPX8aBBI8My77pGCDou6iOSDUJBaxQvD&#10;/u1kXF5LdXggZDJOcHYO1droOhixzLL/AK9hxQVYtaXpEGlxqY1zL3Zqv5PP8Wep9KYzBeB170m7&#10;tUiJKZTaKBAzYNJuzS0UAFFFLuoHcSimSHcRWZ4glkjsWEbFGOAGFMRrVG6jywoU4Y/xVxz6vNY2&#10;8cBmaWQcs/pVzTdaNxcIv2rzY24w4qloI32VAqnaoZSeFHp3rnJNZvriRpEO1STgfTitvVLxNNi8&#10;yXDxE4wtMgmsZoVkVCFYZFMSK+6u78BNu0eb/ru3/oK1575g9a7/AOHpzos3/Xw3/oK06e45bHT0&#10;UUV0GRS0XW9O8SaTaappF/a6ppl3GJre9splmhmQ8hkdSVZT6g4q7Xzt+y78R/CfgH9lH4PDxP4o&#10;0Xw4bvQbOK3/ALW1CG185ynCp5jDceDwPSvoa3uIrqFJoZEmhkAZJI2DKwPQgjqKSdwH0UUUwCii&#10;igAooooAKKKKACiiigAooooAKKKKACiiigAooooAKKKKACiiigAooooAKKKKACiiigAooooAKKKK&#10;ACiiigAooooAKK8Y/ZX/AORS8b/9j94n/wDTtc0ftUf8il4I/wCx+8Mf+na2pX0uM9noqnq+taf4&#10;f0+W+1S+ttNsYhmS5vJlijQepZiAKoeEvHXhvx9pv9o+GPEGl+I9P3Fftek3sV1FkEgjfGxGcg9+&#10;xpiL1lrenalfahZWl/a3V5p0iw3tvDMryWzsiyKsig5RijowDYJVgehFXa8Y+C//ACXD9oH/ALGH&#10;TP8A0yWFdvrPxl8AeHNB03W9W8c+G9L0XU1DWOpXmr28NvdggkGKRnCuCAT8pPAoGdhRUNlfW2pW&#10;sV1aXEV1bSjdHNC4dHHqCOCKmoEFFFFABRRRQAUUUUAFFFFABRRRQAUUUUAFFFFABRRRQAUUUUAF&#10;FFFABRRRQAUUUUAFFFFABRRRQAUUUUAFFFFABRRRQAUUUUAFFFFABRRRQAUUUUAFFFFABRRRQAUU&#10;UUAFFFFABRRRQAUUUUAFFFFABXm/xGhb/hIYJ8bgtqoC++569Iry/wCKl08OuWqodp+zglv+BNUT&#10;2KjucMsJWWaQ5BZs4PFPON4Ynmp1v/MG24jEi/lTfJt7iQrBKu8c7WOKwNSvIQGGOKUPnqeKr38k&#10;tq+DHgBdxY02dWubX5W25G7NAyaWVY4WZ+Mfxd60bG8Etn9onAe2x8mR8xNZlnCbllR/mG35h2/G&#10;r8axxoJGG22h/wBSn94+9IRPaTSIDJLiYyjKKo5jHvWVJBPa6xuDvI83cH8sVJHM8Vw1wp2tIclR&#10;0HtW9orJdYuJkEaxnCs3c0BsWNN0va3nOqrfthQ2OAK6FVMaqpJYjv71WtYXjXdLtMjnO4HgCrO4&#10;ZoYkD/MaTFBajdUgLTd1LuptAhd1HLdwPrSUcd+lACs3ofrSVRv9Uk0+dd0DPB/eQZqaz1CDUFLQ&#10;vkA8g0DLB5qhr0ph0mVwASMdRWiyFTiqWryww6bM1wC0eMEAc00B55JOdhctherU211JvOV0YpIv&#10;O1h2ptrZTzRyv5Unks52ZXnFb/hLw7H500lxGZNwwpkPIpjH4v5oZZZMS2gHmbXGTn29q07XxBp3&#10;2eMeVs4+76Vr+SI40jC/KONvrXN3vh+WS6lZUVVJyBmmTuLv9/1r0X4cnOiT/wDXw3/oK15RZr5d&#10;sqnrz3969M+FO4aDebmZv9Mflv8AcSrhuKWxt+MvEVx4T8N3mq2uhap4lnt9m3S9GWJrqbc6qdgl&#10;kjT5QxY5ccKcZOAed+HnxO1Hx3fXdte/D3xZ4MWCMSLceIo7NY5iTjahguZTuHX5gBjvXd0VuZny&#10;7+wj8GfDel/s0+B9b1DT7fXde1rR4JbrUtSiWeUQbf3NshcHZDGm1RGuFzubG52J7f8AZft4tBg+&#10;JnhSwhjtdD8M+MrrT9LtYwQtvbSWtrd+UoJOFWS6kCqMBVCqAAK7j4L/AA5/4VD8J/Cngr+0P7W/&#10;sHTobD7d5Hk+fsXG/Zubbn03H60fDv4c/wDCA6t46vv7Q+3f8JRr7a55fkeX9mzaW1v5Wdx3/wDH&#10;tu3fL9/GOMmUthnZ0UUVQgooooAKKKKACiiigAooooAKKKKACiiigAooooAKKKKACiiigAooooAK&#10;KKKACiiigAooooAKKKKACiiigAooooAKKKKAPk74G/DXxr4ks/Ht/ovxc17wlp7+PPEippdjpWmX&#10;EUZGqXALB57Z5Dk88sevGBR8cvhr418N2fgK/wBa+LmveLdPTx54bV9LvtK0y3ikJ1S3AYvBbJIM&#10;Hnhh05yK9++Ffw5/4VnpOuWP9of2l/aev6nrnmeR5Xl/bLuS48rG5s7PM27uN2M4GcUfFT4c/wDC&#10;zNJ0Ox/tD+zf7M1/TNc8zyPN8z7Hdx3HlY3Ljf5e3dztznBxiptoO+p4N8QdbTXv2lNd/t74aeJv&#10;idpnhK0sU0fTtNtLCaysLqVWmkvGS5uo90zAxIj7DsEL7WBZqS4mvNT+L3grxT4V+CPjfwRrSajF&#10;ZaxqUttplvaXmmS5SVboQ3jmQRlklVtjMpjIXhiD7H4++Dtzr/iyPxh4U8T3fgvxgln9glvIbdLq&#10;0voFLNHHd2z4EoR2YqysjrvcBwGNVvCvwr8Zr4o07XfGvxMvPETadua30jRtPXSNOaQqy+ZLGskk&#10;spCuRteUx5w2zIBBYZl/Bf8A5Lh+0D/2MOmf+mSwrgP2C/hB4Stf2bvA3iSa0t/EWvavpEJuNV1J&#10;FuZY41yqWkZbPlxRY2iNcDcGYjczE+5+C/hz/wAIh44+IHiL+0Ptf/CWajbX/wBm8jZ9l8mxt7XZ&#10;u3HfnyN+cLjdjBxk/N/7Jfwc8VaT+zZ8PdT+HXj8+Ek1bRrW8vtK1bShq1j57R/vJoEMsUkLucFg&#10;JDGTk7AzFidQPW/Avhqw+GX7QGueHPDcBsfDmt6Iuuz6Tb7VtbC8W5MTSRx5zH9oVySqDYWt3bhm&#10;O72iuF+G3wpg8A32taxeate+JvFOtujajreohBJIke7yoI0QBYoYw7bY1GMszHLMzHuqpCCiiigQ&#10;UUUUAFFFFABRRRQAUUUUAFFFFABRRRQAUUUUAFFFFABRRRQAUUUUAFFFFABRRRQAUUUUAFFFFABR&#10;RRQAUUUUAFFFFABRRRQAUUUUAFFFFABRRRQAUUUUAFFFFABRRRQAUUUUAFFFFABRRRQAV5P8VpP+&#10;KmgQj/lzUj/vt69Yryf4sKo8TWzfxG0Uf+PvUT2KjucIiyrdsWO5GHApz26+dHKvEg67anpm3aRz&#10;gCsCyVbpmUpJiWPnO7r9Kl/0WfoTA2OM9KpyTCJTuOFx1qSxZLzBHzovLfhQUaaWMlvbbQmRLzI6&#10;9lrPvJBI2xDiJPu+9SrqEioy8pIx3Ff9gVVF3FLcFJ4gA4yHXtSYFeW4jMiRu+yQ8kV1mkul5cwQ&#10;Rr5lpApJHq1ctcaKZpt9tcCQOyjDdQQa73RdPGm2oTYu9hlmFAM0MjgY+Ufw0UUVJIUUUUAFFFN3&#10;UAOpk1xFaRmWZ/LjHU0M235vwyOtUF0qC4vlnklnm2g/um+79aBkM+rw3im1CzCObgSbak0HSX0q&#10;O58yRGVz8uKt39x9jsy4jEkuPlUCqmjSTx26rdD5mORVB0NVl+VQO3WqOsWH9pQrHu2puBOKuc5O&#10;fwpaYFeG3jhj8ry8iMVOqgDhdv0paKBDefMUE4xWFcadqBncrMSueK36KQzg/MO7GPxr1L4Yf8gG&#10;4/6+m/8AQEryFrhvtIhA4IyTU8lwsTKrZyxwMVUXZ3B6o+hqK+epZlhXcxwKcJF67uMZrT2nkTyn&#10;0HRXz8sgZQVORR5gzjPNHtPIOQ+gaK+f1kyO/NLu+bBJNHtPIOU9/orwBcDj0pOtHtPIOU+gKK+f&#10;93v9aUZH09qPaeQcp7/RXgC4HI4zTdo8zdj5qPaeQcp9A0V8/MvmMCTjaeKV0Myhd2PU0e08g5T6&#10;AorwGSHzISmcZGM023gMKEFssTkmj2nkHKfQFFfPywlLhpM4JAFRTWrSTllxhsEt3GKPaeQcp9DU&#10;V8/3UP2iB0xkkYHNOkV/spXPzbNoHvil7TyHyHv1FfPtjDJGrFgF6DCnNRQwSfa1baRtZiTnjGKP&#10;aeQuQ+h6K8Au1ZtmM5VgePSnX27yRgE5YE7fSj2nkHIe+0V4JZq6wIDkdetNs9yNOCxPz5o9p5By&#10;HvtFeBqri8Y72K7ehp828TwkMQgHIWl7XyHyHvNFeDXxk2KUYjnmluN32Q7Scml7XyDk8z3iivA7&#10;LdsfJJAOVLdaWESC7fLErjjNHtfIOQ97or5/uDL9oADMOnHbrVq6VntXwxDYyCKftfIPZ+Z7tRXh&#10;EjMbMkH5xH/SorEs27IO3gjdS9t5ByeZ75RXgyqyX0rHOxkGPrmobwMzj5WYFcDHrS9t5Fey8z3+&#10;ivBrvc0CAAnBBYVLZxtDCqn1z1o9t5D9l5nulFeFW0LQ+d2DPuHNVvssn2p24Cs+7dnnFHtvIPZe&#10;Z79RXgd1ayXAUBl6YOaWaHzIvL37Sv8AFR7byD2Xme91jeC/Buj/AA98J6T4a8P2f9n6JpVulpZ2&#10;vmvJ5USjCruclmwO5JNePW8TRqQW3ljktUcdn5D7ixYAYAo9t5B7LzPfqK8AktVkk3kkdGK/Snyw&#10;i4yGGR656Ue28g9l5nvlFeDrhcLjHFIu1QQhwetHtvIPZeZ7zRXgrDuMfgKN2cf5NHtvIPY+Z71R&#10;Xg+OvcmjzPlGB1o9t5B7LzPeKK8FEg6dWHpTfN2sqlvm54o9t5B7HzPfKK8CmuEiKh2wWOBSXFx9&#10;mjLnOF9KPbeQey8z36ivBGmIj3DnjNV7ecz26y7cMwNHtvIPY+Z9B0V862t1K8u1zuBFSy71vISC&#10;fKwcrR7byD2XmfQtFfPV9GZPLJXeozkZxRBC626o5ycYNHtvITpeZ9C0V88W9ubdNmeM5x60yK1E&#10;Mm/czYztU9BT9t5E8nmfRVFfPrFXxuGe+Kcc7c4z7Ue28g9n5n0BRXz62Vxzg0oJ9ee1HtvIPZ+Z&#10;9A0V8++YeOcnuKZJdxxSBGbDGj23kHs/M+haK+ebq4+zwmTGcUPIxtyyj5iMin7XyDk8z6Gor5xt&#10;bhprdS/DHrUdrvXzAxJG7cD7VXtPIXKfSVFfOEduVuGlH3WXB570+SEl1kzhkzij2nkHIfRlFfOU&#10;kKzY3DI+tO+6oUDj3o9p5ByH0XRXzr90EAdOmKFY7uc0e08g5D6Kor50WQbTht3OKha9jSTYd2c4&#10;yBxR7TyDkPpGivm68kkjjDJ0HLfSnT5lt2wxUkZBo9p5Byn0fRXzdH++tdrg8rgmkt4ZEd2crgjA&#10;C0e08g5T6Sor5z8tWkD9GHFOYjpj8aPaeQch9FUV85t/KjouSOlHtPIOU+jKK+dI5FIOCOvOKZHd&#10;JLM8S53KMnI4o9p5C5T6Oor5ukmkS8jQj5G6U6G2lmv4/LbyioOc0e08g5T6Por5+1W1nm+zxSSq&#10;QWDBlHP0qreMxncuckDg0e08h8p9F0V8/oywy2fHD8mtnQ0ezs9QlYYHPNHtPIXKez0V84MwLFiM&#10;EmgyLGhdjhRR7TyDlPo+ivnCK5jmUlW6etRWc0s2oGFwByHX6Ue08g5T6UryT4tzIvia0QnDtaKQ&#10;P+BvXDXzP/aryAsUb5dvao5LfzmRlOHU8N3x3qZSurDSsPuLxrcoNm8McFuwovN7QP5ZwQN1SvGJ&#10;FZW5BpdvAzwBUDI3X7TagH72ATV/w/btaRyM4G12zx6d6p/3SOQTjitSZ/s1mR3xhRQMrajB/pDT&#10;f8s3+VCPSqgjVcjIyByalj1COHbDcH90/A9Qfao7i1eKREUAwsc+YTxj3oA6Lwhp4dZLp0BC8DP8&#10;66f5ey7T1rn/AAjefbLe4dceTGdgx3963LiZY4nkc7Qg4qQFeVY8F3VAegbqa57VPFrWN9HGluZL&#10;ZusoGea53VNRu9UvvNe42xoSFRRimw3MkKqm7zFz9xhxS1LR3Gm63Dqnyx/K6jkGr3mf7P41ydne&#10;22m3ELMuyWTkgDgCum8+KRlMcm4MMhe9WjNk3mGl2Co88ZqahoSG7RQfl5BIPSnUjdDQMoSfao5E&#10;ZSsq56Y5xS3GpeROiyx/uz91h2q2qgbv4Djgio2j3AK6+YByBTsK5Mh3LkHOeadnHbNRxsAp42nr&#10;tp/8IbOBSGI7iMZY4FIknmYVdu4jPWhtsijPzA1z+tfZrPMkMpiuFORHu6jvQBv+ZkDB+tG81l6f&#10;rtvdxxqXVWbgZq79sh/56L+dPQnU4PaPNEnfGKWRfMdW7qaYtPT7xpGg24Uzx7M4HWnH5oigOTtx&#10;T6VetAxkYaG22A4YCobON1ZyUZcrj5j3zVuigCuzP9sjwW2YyRTLy6eFgFbb8pPvVumyAbOnegBQ&#10;7eVvxufGf0qO2uGlgVjw3XFOk/1dNj/1NAC29y0zSgjZsfbSfbQ03l7T1xmmWoGyTj+Oq8f/ACEB&#10;/wACoAvS3SxbC/DMdop0lwsabn4Wq99/q4/98U++/wCPSb/cNAE3nKYw2flpYZA3K9Kgj/49V/3P&#10;6UzSP+PGH6H+dAF/f/nNG/3/AFrN00nzLn/rof5U2b/kIA/7YoEauc0q1TvmI2YJHzj+dT3TEWrE&#10;HBpDJ6buPeq9ixaJcnNPQkytnnipLJg/X25oDHP3siqs7MtygBIGBxUjfKpI4P8A9egRY30vmE9O&#10;tRL2+lOX7q0APWQ5Izk9aNw44601vvEdqT+FfrQIk83cucd8U7ftyP7tRj7zfWnp1b60mMN4xk9D&#10;S7zjpn2qKTtTV/1h+tSMnDccDAo8wjGByaYnb8aWT7o+ooAcGzyRzSl6rvRH2+lAFjd7Ubj3qL+I&#10;/Wodx84DPFAFoktjtRg8849KrTkiIYOKdcMRG5BwdtSzRbFjtxwT3p+/GKp27Foxk56daht5GaaT&#10;LE8etAzSLVGWHc4FU7lmF7bgEgYPGag1L/VxjtzQBp5X1pisrDK8g1nsT/Zef+mbUWJ/dy/Vf5Cg&#10;C8syeZsDfN6U2e6jiIDtg9MVRg/4+4P95/5Ul3/x9T/9ch/OgRbmn8lQzgkngbaet0Gh80HcmPxq&#10;C7/1EB91pLf/AI8D/wACoGSxXYnZ127TjP4Ukd0TeeQUwoHDVW00lnyTk7f61Zm/4+YD3waAIb26&#10;aHbt/hUsand3eFWT7+M/pUV0oZUyAefSrbfdH0oAr2s0k1spPDEcn8ajtZJFjkDZba+M1ZNDUAVY&#10;42jvJTyUZQetLLHm4ikU8qDkVP8AxCoh2oExLmMTBOQGDA81LJiaN0PORUf8VKe31pC5h6ttCqvb&#10;g0yPEeFT5VznFPb7tR92qg5hVVI2yF5J605pOeOWFNH8NDfd/wCBCkHMSeYe9Ju71UvCVhbBxSWh&#10;Jtxk5oEW92aga4jaXy92G61V03/V3P8A10NRSf8AH0//AF1/pVmbLtxcfZ1TjdvbAp11cNDC7KMu&#10;o6VBef6sf71WJP8AVrQFyKeWRrTep/ebeKjsZi5f5t445PY1Zi+6frSkANwMUguV44yt00mchlwa&#10;S5t2lm3ggAgKc1Ov3jTf4hQFx5USRFG5BGKcwCqPQVA/T/PrSt938aaC4LGF2gdBS7jxx1qM9vpS&#10;t90fUVdxEm7HAqNphuC/xVXhYm+mBJxio3/5CVr/ALrfypgTzXSw7Q38bYFF1M0MJKjdt5qO+A8t&#10;eP46mm/49z9KQDJpHa3ZkbBIyDUdjNIysGYtg9as2/8AqUp78dOKAK0MRiuHZT+7YfrSSWYmk379&#10;vIJWp3+7+NHb8v50ALtDA56Hg0v8OAKB/FSdz9aYri5646Clpq9M981n6ex+0y8mmFy9JOscqJuw&#10;zdqiubsw+XlCQzbahuP+P22Pep7r/Un/AHqAuMvZGSMbThd3zN6U2J2vLIg9WGAauKPucdqcwx2o&#10;C5Rs4XjZtybExjbnOT61P5Y80S42t0x61Kfu0jdqBCcMyk9V6Vb0/H2g5t3mG3qpqi3Vq0tFY+Xd&#10;DJxxQA1WH2yI+W8agZ2v1qldfNIzZ6tWvcf8hIe0JxXK6bzctnnk/wA6QzWum83UIrVThzHkV0t1&#10;OIvDNxIvBVcH3rn5v+Q9a/7rf+g1p6l/yKUf1H86Yjl590sCOoLZOcD6U63jZrMxsCmcg7qsw/6s&#10;Usn3aAK1rE0LFmbkjb/hWjpsCy3hc9QmKpjpVmz/ANbP/u0CIZWPmP3xSbu9RL9//gVC/wAP40AS&#10;7/8AOahS6WSSWNTlkPNVtNJbzsnPz0i/8hCX/coAtW9w7apBBsxETw1WvEUkhvImjJMcZ2lB3z3q&#10;LT+dVtv98VJqf/IQu/8AfoGUriMXC4/i6o3pWtbzC30tjL88cnCpWb/CaualxBaAcDFAHR+D7WGC&#10;CeO3bKFskeh9Kk8XXRh0+ONTgyP/ACrN8EEm7fnsau+N/wDjztf96pH1OVGzJOelWLQxq5mf/Vx8&#10;/jWT0vsDpmp9U+XR7Ujg+YP507hYfqF5tkM7qWLHI9qJNQuLeOOWGVg+Qfw71WuOYZc80+2/1EX0&#10;o8xno2mX0d9ZxvG+/jn61ojtXN+Cf+PGb/eq9eSul0212XjscU1qQ9DXpGI7tism3ldriIF2Iz3N&#10;XHP75qYrkdzqFvb/AH5azZ/EX73ZHAwH96subm6nU8qc5Haq2nu3y8nrjrSGb0PiNJrefy3CXEfJ&#10;DelU7rxTPayL8yyKwBKVzF58t8+OP3varmsqPtw4H3RSKOy0nVLjUkM0kAhibo1c94q0eWWeG8h3&#10;NJGdm31BqtFcSpCAsjqPQMa6e1ldggLsRgdTTsScpcaK940NnAoSVfnbnBwa3IfBNssShriQtjn5&#10;qxPELsuuSFWIO7qDXW2bsbWIliTt9aLA2z//2VBLAwQUAAYACAAAACEAN3mRmd0AAAAGAQAADwAA&#10;AGRycy9kb3ducmV2LnhtbEyPQUvDQBCF74L/YRnBm92kmigxm1KKeiqCrVB6m2anSWh2NmS3Sfrv&#10;3XrRy8DjPd77Jl9MphUD9a6xrCCeRSCIS6sbrhR8b98fXkA4j6yxtUwKLuRgUdze5JhpO/IXDRtf&#10;iVDCLkMFtfddJqUrazLoZrYjDt7R9gZ9kH0ldY9jKDetnEdRKg02HBZq7GhVU3nanI2CjxHH5WP8&#10;NqxPx9Vlv00+d+uYlLq/m5avIDxN/i8MV/yADkVgOtgzaydaBeER/3uvXvKcJiAOCubpUwSyyOV/&#10;/OIH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QItABQABgAIAAAAIQDa9j37DQEAABQCAAATAAAAAAAA&#10;AAAAAAAAAAAAAABbQ29udGVudF9UeXBlc10ueG1sUEsBAi0AFAAGAAgAAAAhADj9If/WAAAAlAEA&#10;AAsAAAAAAAAAAAAAAAAAPgEAAF9yZWxzLy5yZWxzUEsBAi0AFAAGAAgAAAAhAM6L+TkWAwAAYQoA&#10;AA4AAAAAAAAAAAAAAAAAPQIAAGRycy9lMm9Eb2MueG1sUEsBAi0ACgAAAAAAAAAhAGPwb7/pSwAA&#10;6UsAABQAAAAAAAAAAAAAAAAAfwUAAGRycy9tZWRpYS9pbWFnZTEuanBnUEsBAi0AFAAGAAgAAAAh&#10;ADd5kZndAAAABgEAAA8AAAAAAAAAAAAAAAAAmlEAAGRycy9kb3ducmV2LnhtbFBLAQItABQABgAI&#10;AAAAIQA3ncEYugAAACEBAAAZAAAAAAAAAAAAAAAAAKRSAABkcnMvX3JlbHMvZTJvRG9jLnhtbC5y&#10;ZWxzUEsFBgAAAAAGAAYAfAEAAJV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0864" o:spid="_x0000_s1027" type="#_x0000_t75" style="position:absolute;top:3619;width:100107;height:13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73DxwAAAN4AAAAPAAAAZHJzL2Rvd25yZXYueG1sRI9Ba8JA&#10;FITvBf/D8gRvdWOREFJX0YIgSsHGXrw9dl+T0OzbkF1N4q/vFgo9DjPzDbPaDLYRd+p87VjBYp6A&#10;INbO1Fwq+LzsnzMQPiAbbByTgpE8bNaTpxXmxvX8QfcilCJC2OeooAqhzaX0uiKLfu5a4uh9uc5i&#10;iLIrpemwj3DbyJckSaXFmuNChS29VaS/i5tVcB0eu9Mx1XpXHK58Ht/P+/HSKzWbDttXEIGG8B/+&#10;ax+MgizJ0iX83olXQK5/AAAA//8DAFBLAQItABQABgAIAAAAIQDb4fbL7gAAAIUBAAATAAAAAAAA&#10;AAAAAAAAAAAAAABbQ29udGVudF9UeXBlc10ueG1sUEsBAi0AFAAGAAgAAAAhAFr0LFu/AAAAFQEA&#10;AAsAAAAAAAAAAAAAAAAAHwEAAF9yZWxzLy5yZWxzUEsBAi0AFAAGAAgAAAAhAATDvcPHAAAA3gAA&#10;AA8AAAAAAAAAAAAAAAAABwIAAGRycy9kb3ducmV2LnhtbFBLBQYAAAAAAwADALcAAAD7AgAAAAA=&#10;">
                  <v:imagedata r:id="rId22" o:title=""/>
                </v:shape>
                <v:rect id="Rectangle 16451" o:spid="_x0000_s1028" style="position:absolute;left:32099;width:8614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WSQxAAAAN4AAAAPAAAAZHJzL2Rvd25yZXYueG1sRE9Li8Iw&#10;EL4L+x/CCN40VVbRahRZV/ToY0G9Dc3YFptJaaKt/vrNgrC3+fieM1s0phAPqlxuWUG/F4EgTqzO&#10;OVXwc1x3xyCcR9ZYWCYFT3KwmH+0ZhhrW/OeHgefihDCLkYFmfdlLKVLMjLoerYkDtzVVgZ9gFUq&#10;dYV1CDeFHETRSBrMOTRkWNJXRsntcDcKNuNyed7aV50W35fNaXearI4Tr1Sn3SynIDw1/l/8dm91&#10;mD/6HPbh751wg5z/AgAA//8DAFBLAQItABQABgAIAAAAIQDb4fbL7gAAAIUBAAATAAAAAAAAAAAA&#10;AAAAAAAAAABbQ29udGVudF9UeXBlc10ueG1sUEsBAi0AFAAGAAgAAAAhAFr0LFu/AAAAFQEAAAsA&#10;AAAAAAAAAAAAAAAAHwEAAF9yZWxzLy5yZWxzUEsBAi0AFAAGAAgAAAAhAMGNZJDEAAAA3gAAAA8A&#10;AAAAAAAAAAAAAAAABwIAAGRycy9kb3ducmV2LnhtbFBLBQYAAAAAAwADALcAAAD4AgAAAAA=&#10;" filled="f" stroked="f">
                  <v:textbox inset="0,0,0,0">
                    <w:txbxContent>
                      <w:p w14:paraId="0F0917EF" w14:textId="77777777" w:rsidR="00343C97" w:rsidRDefault="00C07512">
                        <w:r>
                          <w:rPr>
                            <w:sz w:val="46"/>
                          </w:rPr>
                          <w:t xml:space="preserve">Local </w:t>
                        </w:r>
                      </w:p>
                    </w:txbxContent>
                  </v:textbox>
                </v:rect>
                <v:rect id="Rectangle 16452" o:spid="_x0000_s1029" style="position:absolute;left:38576;width:7221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/rnxQAAAN4AAAAPAAAAZHJzL2Rvd25yZXYueG1sRE9Na8JA&#10;EL0X/A/LCL3VTaUVja4i2pIcaxRsb0N2TEKzsyG7TdL+elcoeJvH+5zVZjC16Kh1lWUFz5MIBHFu&#10;dcWFgtPx/WkOwnlkjbVlUvBLDjbr0cMKY217PlCX+UKEEHYxKii9b2IpXV6SQTexDXHgLrY16ANs&#10;C6lb7EO4qeU0imbSYMWhocSGdiXl39mPUZDMm+1nav/6on77Ss4f58X+uPBKPY6H7RKEp8Hfxf/u&#10;VIf5s5fXKdzeCTfI9RUAAP//AwBQSwECLQAUAAYACAAAACEA2+H2y+4AAACFAQAAEwAAAAAAAAAA&#10;AAAAAAAAAAAAW0NvbnRlbnRfVHlwZXNdLnhtbFBLAQItABQABgAIAAAAIQBa9CxbvwAAABUBAAAL&#10;AAAAAAAAAAAAAAAAAB8BAABfcmVscy8ucmVsc1BLAQItABQABgAIAAAAIQAxX/rnxQAAAN4AAAAP&#10;AAAAAAAAAAAAAAAAAAcCAABkcnMvZG93bnJldi54bWxQSwUGAAAAAAMAAwC3AAAA+QIAAAAA&#10;" filled="f" stroked="f">
                  <v:textbox inset="0,0,0,0">
                    <w:txbxContent>
                      <w:p w14:paraId="5ECA037C" w14:textId="77777777" w:rsidR="00343C97" w:rsidRDefault="00C07512">
                        <w:r>
                          <w:rPr>
                            <w:sz w:val="44"/>
                          </w:rPr>
                          <w:t xml:space="preserve">port </w:t>
                        </w:r>
                      </w:p>
                    </w:txbxContent>
                  </v:textbox>
                </v:rect>
                <v:rect id="Rectangle 16453" o:spid="_x0000_s1030" style="position:absolute;left:44005;width:11528;height:3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198xgAAAN4AAAAPAAAAZHJzL2Rvd25yZXYueG1sRE9Na8JA&#10;EL0X+h+WKfRWN7VWNGYjYlv0qFFQb0N2TEKzsyG7NdFf3xUKvc3jfU4y700tLtS6yrKC10EEgji3&#10;uuJCwX739TIB4TyyxtoyKbiSg3n6+JBgrG3HW7pkvhAhhF2MCkrvm1hKl5dk0A1sQxy4s20N+gDb&#10;QuoWuxBuajmMorE0WHFoKLGhZUn5d/ZjFKwmzeK4treuqD9Pq8PmMP3YTb1Sz0/9YgbCU+//xX/u&#10;tQ7zx6P3N7i/E26Q6S8AAAD//wMAUEsBAi0AFAAGAAgAAAAhANvh9svuAAAAhQEAABMAAAAAAAAA&#10;AAAAAAAAAAAAAFtDb250ZW50X1R5cGVzXS54bWxQSwECLQAUAAYACAAAACEAWvQsW78AAAAVAQAA&#10;CwAAAAAAAAAAAAAAAAAfAQAAX3JlbHMvLnJlbHNQSwECLQAUAAYACAAAACEAXhNffMYAAADeAAAA&#10;DwAAAAAAAAAAAAAAAAAHAgAAZHJzL2Rvd25yZXYueG1sUEsFBgAAAAADAAMAtwAAAPoCAAAAAA==&#10;" filled="f" stroked="f">
                  <v:textbox inset="0,0,0,0">
                    <w:txbxContent>
                      <w:p w14:paraId="70398AAF" w14:textId="77777777" w:rsidR="00343C97" w:rsidRDefault="00C07512">
                        <w:r>
                          <w:rPr>
                            <w:sz w:val="44"/>
                          </w:rPr>
                          <w:t>number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sz w:val="46"/>
        </w:rPr>
        <w:t>-p &lt;port&gt;</w:t>
      </w:r>
    </w:p>
    <w:p w14:paraId="246C086B" w14:textId="77777777" w:rsidR="00343C97" w:rsidRDefault="00343C97">
      <w:pPr>
        <w:sectPr w:rsidR="00343C97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9200" w:h="10800" w:orient="landscape"/>
          <w:pgMar w:top="1230" w:right="1950" w:bottom="210" w:left="1452" w:header="168" w:footer="720" w:gutter="0"/>
          <w:cols w:space="720"/>
          <w:titlePg/>
        </w:sectPr>
      </w:pPr>
    </w:p>
    <w:p w14:paraId="5F8BC3F7" w14:textId="77777777" w:rsidR="00343C97" w:rsidRDefault="00C07512">
      <w:pPr>
        <w:spacing w:after="705"/>
      </w:pPr>
      <w:r>
        <w:rPr>
          <w:sz w:val="60"/>
        </w:rPr>
        <w:lastRenderedPageBreak/>
        <w:t xml:space="preserve">I </w:t>
      </w:r>
    </w:p>
    <w:p w14:paraId="0FE9C56E" w14:textId="77777777" w:rsidR="00343C97" w:rsidRDefault="00C07512">
      <w:pPr>
        <w:pStyle w:val="Heading1"/>
        <w:ind w:left="346"/>
      </w:pPr>
      <w:r>
        <w:t xml:space="preserve">Basic </w:t>
      </w:r>
      <w:proofErr w:type="spellStart"/>
      <w:r>
        <w:t>Netcat</w:t>
      </w:r>
      <w:proofErr w:type="spellEnd"/>
      <w:r>
        <w:t xml:space="preserve"> Usage</w:t>
      </w:r>
    </w:p>
    <w:p w14:paraId="1647D99E" w14:textId="77777777" w:rsidR="00343C97" w:rsidRDefault="00C07512">
      <w:pPr>
        <w:pStyle w:val="Heading2"/>
        <w:ind w:left="274"/>
      </w:pPr>
      <w:r>
        <w:t xml:space="preserve">Open a listening port on your Windows 7 </w:t>
      </w:r>
      <w:proofErr w:type="gramStart"/>
      <w:r>
        <w:t>VM</w:t>
      </w:r>
      <w:proofErr w:type="gramEnd"/>
    </w:p>
    <w:p w14:paraId="5D742EE8" w14:textId="77777777" w:rsidR="00343C97" w:rsidRDefault="00C07512">
      <w:pPr>
        <w:spacing w:after="3" w:line="267" w:lineRule="auto"/>
        <w:ind w:left="994" w:hanging="10"/>
      </w:pPr>
      <w:r>
        <w:rPr>
          <w:sz w:val="50"/>
        </w:rPr>
        <w:t>• Don't forget to check your syntax</w:t>
      </w:r>
    </w:p>
    <w:p w14:paraId="4D385013" w14:textId="77777777" w:rsidR="00343C97" w:rsidRDefault="00C07512">
      <w:pPr>
        <w:spacing w:after="502"/>
        <w:ind w:left="5556"/>
      </w:pPr>
      <w:r>
        <w:rPr>
          <w:noProof/>
        </w:rPr>
        <w:drawing>
          <wp:inline distT="0" distB="0" distL="0" distR="0" wp14:anchorId="345659D8" wp14:editId="6FC19253">
            <wp:extent cx="3627120" cy="2514600"/>
            <wp:effectExtent l="0" t="0" r="0" b="0"/>
            <wp:docPr id="80865" name="Picture 808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5" name="Picture 80865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4C1EC" w14:textId="77777777" w:rsidR="00343C97" w:rsidRDefault="00C07512">
      <w:pPr>
        <w:spacing w:after="0"/>
        <w:ind w:right="144"/>
        <w:jc w:val="right"/>
      </w:pPr>
      <w:r>
        <w:rPr>
          <w:sz w:val="58"/>
        </w:rPr>
        <w:lastRenderedPageBreak/>
        <w:t>How can we check to see if this port is listening?</w:t>
      </w:r>
    </w:p>
    <w:p w14:paraId="2870261F" w14:textId="77777777" w:rsidR="00343C97" w:rsidRDefault="00C07512">
      <w:pPr>
        <w:pStyle w:val="Heading1"/>
        <w:ind w:left="286"/>
      </w:pPr>
      <w:r>
        <w:t xml:space="preserve">Basic </w:t>
      </w:r>
      <w:proofErr w:type="spellStart"/>
      <w:r>
        <w:t>Netcat</w:t>
      </w:r>
      <w:proofErr w:type="spellEnd"/>
      <w:r>
        <w:t xml:space="preserve"> Usage</w:t>
      </w:r>
    </w:p>
    <w:p w14:paraId="71732D41" w14:textId="77777777" w:rsidR="00343C97" w:rsidRDefault="00C07512">
      <w:pPr>
        <w:pStyle w:val="Heading2"/>
        <w:ind w:left="274"/>
      </w:pPr>
      <w:r>
        <w:t>Connect to Windows 7 VM from CentOS</w:t>
      </w:r>
    </w:p>
    <w:p w14:paraId="6A9C0714" w14:textId="77777777" w:rsidR="00343C97" w:rsidRDefault="00C07512">
      <w:pPr>
        <w:spacing w:after="432"/>
        <w:ind w:left="3588"/>
      </w:pPr>
      <w:r>
        <w:rPr>
          <w:noProof/>
        </w:rPr>
        <w:drawing>
          <wp:inline distT="0" distB="0" distL="0" distR="0" wp14:anchorId="701778B4" wp14:editId="4F7E89A6">
            <wp:extent cx="5554980" cy="2667001"/>
            <wp:effectExtent l="0" t="0" r="0" b="0"/>
            <wp:docPr id="80867" name="Picture 808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7" name="Picture 80867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4980" cy="266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87CD4" w14:textId="77777777" w:rsidR="00343C97" w:rsidRDefault="00C07512">
      <w:pPr>
        <w:spacing w:after="0"/>
        <w:ind w:right="720"/>
        <w:jc w:val="right"/>
      </w:pPr>
      <w:r>
        <w:rPr>
          <w:sz w:val="52"/>
        </w:rPr>
        <w:lastRenderedPageBreak/>
        <w:t xml:space="preserve">Note: Use </w:t>
      </w:r>
      <w:proofErr w:type="spellStart"/>
      <w:r>
        <w:rPr>
          <w:sz w:val="52"/>
        </w:rPr>
        <w:t>Ctrl+C</w:t>
      </w:r>
      <w:proofErr w:type="spellEnd"/>
      <w:r>
        <w:rPr>
          <w:sz w:val="52"/>
        </w:rPr>
        <w:t xml:space="preserve"> to break out of the connection.</w:t>
      </w:r>
    </w:p>
    <w:p w14:paraId="6C69C6CD" w14:textId="77777777" w:rsidR="00343C97" w:rsidRDefault="00C07512">
      <w:pPr>
        <w:spacing w:after="0"/>
        <w:ind w:left="288"/>
      </w:pPr>
      <w:r>
        <w:rPr>
          <w:sz w:val="72"/>
        </w:rPr>
        <w:t xml:space="preserve">Using </w:t>
      </w:r>
      <w:proofErr w:type="spellStart"/>
      <w:r>
        <w:rPr>
          <w:sz w:val="72"/>
        </w:rPr>
        <w:t>Netcat</w:t>
      </w:r>
      <w:proofErr w:type="spellEnd"/>
      <w:r>
        <w:rPr>
          <w:sz w:val="72"/>
        </w:rPr>
        <w:t xml:space="preserve"> to Get a Remote Shell</w:t>
      </w:r>
    </w:p>
    <w:p w14:paraId="30FC94FE" w14:textId="77777777" w:rsidR="00343C97" w:rsidRDefault="00C07512">
      <w:pPr>
        <w:spacing w:after="0"/>
        <w:ind w:left="286" w:hanging="10"/>
      </w:pPr>
      <w:r>
        <w:rPr>
          <w:sz w:val="52"/>
        </w:rPr>
        <w:t>Use the -e option to execute a program after connection.</w:t>
      </w:r>
    </w:p>
    <w:p w14:paraId="64ECAB1D" w14:textId="77777777" w:rsidR="00343C97" w:rsidRDefault="00C07512">
      <w:pPr>
        <w:spacing w:after="348"/>
        <w:ind w:left="2316" w:right="-636"/>
      </w:pPr>
      <w:r>
        <w:rPr>
          <w:noProof/>
        </w:rPr>
        <w:lastRenderedPageBreak/>
        <w:drawing>
          <wp:inline distT="0" distB="0" distL="0" distR="0" wp14:anchorId="447393AD" wp14:editId="20F51CAE">
            <wp:extent cx="7955281" cy="2560320"/>
            <wp:effectExtent l="0" t="0" r="0" b="0"/>
            <wp:docPr id="80869" name="Picture 808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9" name="Picture 80869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955281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D6561" w14:textId="77777777" w:rsidR="00343C97" w:rsidRDefault="00C07512">
      <w:pPr>
        <w:spacing w:after="5"/>
        <w:ind w:left="10" w:right="-15" w:hanging="10"/>
        <w:jc w:val="right"/>
      </w:pPr>
      <w:r>
        <w:rPr>
          <w:sz w:val="52"/>
        </w:rPr>
        <w:t xml:space="preserve">Ensure the </w:t>
      </w:r>
      <w:proofErr w:type="spellStart"/>
      <w:r>
        <w:rPr>
          <w:sz w:val="52"/>
        </w:rPr>
        <w:t>nc</w:t>
      </w:r>
      <w:proofErr w:type="spellEnd"/>
      <w:r>
        <w:rPr>
          <w:sz w:val="52"/>
        </w:rPr>
        <w:t xml:space="preserve"> version you are using has the —e option.</w:t>
      </w:r>
    </w:p>
    <w:p w14:paraId="0DD71F05" w14:textId="77777777" w:rsidR="00343C97" w:rsidRDefault="00343C97">
      <w:pPr>
        <w:sectPr w:rsidR="00343C97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pgSz w:w="19200" w:h="10800" w:orient="landscape"/>
          <w:pgMar w:top="84" w:right="3768" w:bottom="1972" w:left="1224" w:header="168" w:footer="216" w:gutter="0"/>
          <w:cols w:space="720"/>
          <w:titlePg/>
        </w:sectPr>
      </w:pPr>
    </w:p>
    <w:p w14:paraId="10CDC20F" w14:textId="77777777" w:rsidR="00343C97" w:rsidRDefault="00C07512">
      <w:pPr>
        <w:spacing w:after="0"/>
        <w:ind w:left="61" w:hanging="10"/>
      </w:pPr>
      <w:r>
        <w:rPr>
          <w:sz w:val="70"/>
        </w:rPr>
        <w:lastRenderedPageBreak/>
        <w:t xml:space="preserve">Transferring Files </w:t>
      </w:r>
      <w:proofErr w:type="gramStart"/>
      <w:r>
        <w:rPr>
          <w:sz w:val="70"/>
        </w:rPr>
        <w:t>With</w:t>
      </w:r>
      <w:proofErr w:type="gramEnd"/>
      <w:r>
        <w:rPr>
          <w:sz w:val="70"/>
        </w:rPr>
        <w:t xml:space="preserve"> </w:t>
      </w:r>
      <w:proofErr w:type="spellStart"/>
      <w:r>
        <w:rPr>
          <w:sz w:val="70"/>
        </w:rPr>
        <w:t>Netcat</w:t>
      </w:r>
      <w:proofErr w:type="spellEnd"/>
    </w:p>
    <w:p w14:paraId="409A789D" w14:textId="77777777" w:rsidR="00343C97" w:rsidRDefault="00C07512">
      <w:pPr>
        <w:spacing w:after="0"/>
        <w:ind w:left="91" w:hanging="10"/>
      </w:pPr>
      <w:r>
        <w:rPr>
          <w:sz w:val="52"/>
        </w:rPr>
        <w:t>Forward transfer</w:t>
      </w:r>
    </w:p>
    <w:p w14:paraId="0111FD99" w14:textId="77777777" w:rsidR="00343C97" w:rsidRDefault="00C07512">
      <w:pPr>
        <w:numPr>
          <w:ilvl w:val="0"/>
          <w:numId w:val="7"/>
        </w:numPr>
        <w:spacing w:after="157"/>
        <w:ind w:right="1527" w:hanging="375"/>
      </w:pPr>
      <w:r>
        <w:rPr>
          <w:sz w:val="52"/>
        </w:rPr>
        <w:t xml:space="preserve">Receiver sets up listener; sender calls </w:t>
      </w:r>
      <w:proofErr w:type="gramStart"/>
      <w:r>
        <w:rPr>
          <w:sz w:val="52"/>
        </w:rPr>
        <w:t>forward</w:t>
      </w:r>
      <w:proofErr w:type="gramEnd"/>
    </w:p>
    <w:p w14:paraId="2A3A92E7" w14:textId="77777777" w:rsidR="00343C97" w:rsidRDefault="00C07512">
      <w:pPr>
        <w:numPr>
          <w:ilvl w:val="0"/>
          <w:numId w:val="7"/>
        </w:numPr>
        <w:spacing w:after="5"/>
        <w:ind w:right="1527" w:hanging="375"/>
      </w:pPr>
      <w:r>
        <w:rPr>
          <w:sz w:val="48"/>
        </w:rPr>
        <w:t xml:space="preserve">Destination: </w:t>
      </w:r>
      <w:proofErr w:type="spellStart"/>
      <w:r>
        <w:rPr>
          <w:sz w:val="48"/>
        </w:rPr>
        <w:t>nc</w:t>
      </w:r>
      <w:proofErr w:type="spellEnd"/>
      <w:r>
        <w:rPr>
          <w:sz w:val="48"/>
        </w:rPr>
        <w:t xml:space="preserve"> -1 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port &gt;</w:t>
      </w:r>
      <w:r>
        <w:rPr>
          <w:sz w:val="48"/>
        </w:rPr>
        <w:tab/>
        <w:t>&lt; filename&gt;</w:t>
      </w:r>
    </w:p>
    <w:p w14:paraId="242263DD" w14:textId="77777777" w:rsidR="00343C97" w:rsidRDefault="00C07512">
      <w:pPr>
        <w:tabs>
          <w:tab w:val="center" w:pos="9036"/>
          <w:tab w:val="right" w:pos="17436"/>
        </w:tabs>
        <w:spacing w:after="0"/>
        <w:ind w:right="-1485"/>
      </w:pPr>
      <w:r>
        <w:rPr>
          <w:sz w:val="48"/>
        </w:rPr>
        <w:lastRenderedPageBreak/>
        <w:tab/>
      </w:r>
      <w:r>
        <w:rPr>
          <w:noProof/>
        </w:rPr>
        <w:drawing>
          <wp:inline distT="0" distB="0" distL="0" distR="0" wp14:anchorId="765A07F7" wp14:editId="76F076E1">
            <wp:extent cx="10668000" cy="3952875"/>
            <wp:effectExtent l="0" t="0" r="0" b="0"/>
            <wp:docPr id="80871" name="Picture 808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1" name="Picture 80871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 xml:space="preserve">• Source: </w:t>
      </w:r>
      <w:proofErr w:type="spellStart"/>
      <w:r>
        <w:rPr>
          <w:sz w:val="48"/>
        </w:rPr>
        <w:t>nc</w:t>
      </w:r>
      <w:proofErr w:type="spellEnd"/>
      <w:r>
        <w:rPr>
          <w:sz w:val="48"/>
        </w:rPr>
        <w:t xml:space="preserve"> </w:t>
      </w:r>
      <w:proofErr w:type="gramStart"/>
      <w:r>
        <w:rPr>
          <w:sz w:val="48"/>
        </w:rPr>
        <w:t>10 .</w:t>
      </w:r>
      <w:proofErr w:type="gramEnd"/>
      <w:r>
        <w:rPr>
          <w:sz w:val="48"/>
        </w:rPr>
        <w:t xml:space="preserve"> 0 .2 .2 &lt;</w:t>
      </w:r>
      <w:proofErr w:type="spellStart"/>
      <w:r>
        <w:rPr>
          <w:sz w:val="48"/>
        </w:rPr>
        <w:t>dst</w:t>
      </w:r>
      <w:proofErr w:type="spellEnd"/>
      <w:r>
        <w:rPr>
          <w:sz w:val="48"/>
        </w:rPr>
        <w:t xml:space="preserve"> port &gt;</w:t>
      </w:r>
      <w:r>
        <w:rPr>
          <w:sz w:val="48"/>
        </w:rPr>
        <w:tab/>
        <w:t>&lt; filename&gt;</w:t>
      </w:r>
      <w:r>
        <w:br w:type="page"/>
      </w:r>
    </w:p>
    <w:p w14:paraId="565DE040" w14:textId="77777777" w:rsidR="00343C97" w:rsidRDefault="00C07512">
      <w:pPr>
        <w:spacing w:after="0"/>
        <w:ind w:left="61" w:hanging="10"/>
      </w:pPr>
      <w:r>
        <w:rPr>
          <w:sz w:val="70"/>
        </w:rPr>
        <w:lastRenderedPageBreak/>
        <w:t xml:space="preserve">Transferring Files </w:t>
      </w:r>
      <w:proofErr w:type="gramStart"/>
      <w:r>
        <w:rPr>
          <w:sz w:val="70"/>
        </w:rPr>
        <w:t>With</w:t>
      </w:r>
      <w:proofErr w:type="gramEnd"/>
      <w:r>
        <w:rPr>
          <w:sz w:val="70"/>
        </w:rPr>
        <w:t xml:space="preserve"> </w:t>
      </w:r>
      <w:proofErr w:type="spellStart"/>
      <w:r>
        <w:rPr>
          <w:sz w:val="70"/>
        </w:rPr>
        <w:t>Netcat</w:t>
      </w:r>
      <w:proofErr w:type="spellEnd"/>
    </w:p>
    <w:p w14:paraId="6A70D9F7" w14:textId="77777777" w:rsidR="00343C97" w:rsidRDefault="00C07512">
      <w:pPr>
        <w:spacing w:after="0"/>
        <w:ind w:left="91" w:hanging="10"/>
      </w:pPr>
      <w:r>
        <w:rPr>
          <w:sz w:val="52"/>
        </w:rPr>
        <w:t>Reverse transfer</w:t>
      </w:r>
    </w:p>
    <w:p w14:paraId="0666D1AB" w14:textId="77777777" w:rsidR="00343C97" w:rsidRDefault="00C07512">
      <w:pPr>
        <w:numPr>
          <w:ilvl w:val="0"/>
          <w:numId w:val="7"/>
        </w:numPr>
        <w:spacing w:after="5"/>
        <w:ind w:right="1527" w:hanging="375"/>
      </w:pPr>
      <w:r>
        <w:rPr>
          <w:sz w:val="52"/>
        </w:rPr>
        <w:t xml:space="preserve">Sender sets up listener; receiver calls </w:t>
      </w:r>
      <w:proofErr w:type="gramStart"/>
      <w:r>
        <w:rPr>
          <w:sz w:val="52"/>
        </w:rPr>
        <w:t>back</w:t>
      </w:r>
      <w:proofErr w:type="gramEnd"/>
    </w:p>
    <w:p w14:paraId="3186470B" w14:textId="77777777" w:rsidR="00343C97" w:rsidRDefault="00C07512">
      <w:pPr>
        <w:numPr>
          <w:ilvl w:val="0"/>
          <w:numId w:val="7"/>
        </w:numPr>
        <w:spacing w:after="0"/>
        <w:ind w:right="1527" w:hanging="375"/>
      </w:pPr>
      <w:r>
        <w:rPr>
          <w:sz w:val="40"/>
        </w:rPr>
        <w:t xml:space="preserve">Source: </w:t>
      </w:r>
      <w:proofErr w:type="spellStart"/>
      <w:r>
        <w:rPr>
          <w:sz w:val="40"/>
        </w:rPr>
        <w:t>nc</w:t>
      </w:r>
      <w:proofErr w:type="spellEnd"/>
      <w:r>
        <w:rPr>
          <w:sz w:val="40"/>
        </w:rPr>
        <w:t xml:space="preserve"> -1 &lt;</w:t>
      </w:r>
      <w:proofErr w:type="spellStart"/>
      <w:r>
        <w:rPr>
          <w:sz w:val="40"/>
        </w:rPr>
        <w:t>src</w:t>
      </w:r>
      <w:proofErr w:type="spellEnd"/>
      <w:r>
        <w:rPr>
          <w:sz w:val="40"/>
        </w:rPr>
        <w:t xml:space="preserve"> port &gt; &lt; &lt;filename&gt;</w:t>
      </w:r>
    </w:p>
    <w:p w14:paraId="07603423" w14:textId="77777777" w:rsidR="00343C97" w:rsidRDefault="00C07512">
      <w:pPr>
        <w:spacing w:after="0"/>
        <w:ind w:left="681" w:right="-148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20D822A" wp14:editId="5B473270">
                <wp:extent cx="10639425" cy="4038600"/>
                <wp:effectExtent l="0" t="0" r="0" b="0"/>
                <wp:docPr id="80069" name="Group 800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39425" cy="4038600"/>
                          <a:chOff x="0" y="0"/>
                          <a:chExt cx="10639425" cy="4038600"/>
                        </a:xfrm>
                      </wpg:grpSpPr>
                      <pic:pic xmlns:pic="http://schemas.openxmlformats.org/drawingml/2006/picture">
                        <pic:nvPicPr>
                          <pic:cNvPr id="80873" name="Picture 80873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47625"/>
                            <a:ext cx="10639425" cy="3990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514" name="Rectangle 21514"/>
                        <wps:cNvSpPr/>
                        <wps:spPr>
                          <a:xfrm>
                            <a:off x="76200" y="0"/>
                            <a:ext cx="278963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3B1DB7" w14:textId="77777777" w:rsidR="00343C97" w:rsidRDefault="00C07512">
                              <w:r>
                                <w:rPr>
                                  <w:sz w:val="42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515" name="Rectangle 21515"/>
                        <wps:cNvSpPr/>
                        <wps:spPr>
                          <a:xfrm>
                            <a:off x="314325" y="0"/>
                            <a:ext cx="2052257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808577" w14:textId="77777777" w:rsidR="00343C97" w:rsidRDefault="00C07512">
                              <w:r>
                                <w:rPr>
                                  <w:sz w:val="52"/>
                                </w:rPr>
                                <w:t>Destinat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0D822A" id="Group 80069" o:spid="_x0000_s1031" style="width:837.75pt;height:318pt;mso-position-horizontal-relative:char;mso-position-vertical-relative:line" coordsize="106394,4038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8tfj++gIAAJQIAAAOAAAAZHJzL2Uyb0RvYy54bWzEVttu2zAMfR+w&#10;fxD03trOPUaTYljXosCwBuv2AYos28JsSZCUONnXj5TtpG1adOvD+lCXulGH55BULi53dUW2wjqp&#10;1YIm5zElQnGdSVUs6M8f12czSpxnKmOVVmJB98LRy+XHDxeNScVAl7rKhCXgRLm0MQtaem/SKHK8&#10;FDVz59oIBYu5tjXzMLRFlFnWgPe6igZxPIkabTNjNRfOwexVu0iXwX+eC+7v8twJT6oFBWw+fG34&#10;rvEbLS9YWlhmSsk7GOwNKGomFVx6cHXFPCMbK09c1ZJb7XTuz7muI53nkosQA0STxE+iubF6Y0Is&#10;RdoU5kATUPuEpze75d+2K0tktqAzYHNOiWI1yBRuJu0UUNSYIoWdN9bcm5XtJop2hFHvclvjf4iH&#10;7AK5+wO5YucJh8kkngzno8GYEg6Lo3g4m8Qd/7wEkU4O8vLLa0ej/uoIER4AGclT+Ov4AuuEr9fz&#10;Ck75jRW0c1L/lY+a2V8bcwbSGublWlbS70OagogISm1Xkq9sO3hI/Ww67KmHHXgxkI+TwDUexL14&#10;EoYRjh85WlfSXMuqQgXQ7iBDlj/JkmeibjPwSvNNLZRvS8qKCtBr5UppHCU2FfVaQIbY2yxpC8Z5&#10;Kzwv8cIcLv4OZYbIWHpYCCiPwBCzg9R5MVlG0wmkBjhh6fMJM5zP4/k0bDmozlJjnb8RuiZoAEIA&#10;AlSzlG2/ug5Sv6VjrkUR4AEoTG1oPK7nDEYnrP1Tbd2XzAiAgG6PAg+ScTLqBUa2mCoqQdppCLrb&#10;fSgu9xJZwBIUDTmtrsF0Np9ADmFtDcejaRKUeitTLK0U0qg05lUrLc5AmfXQ0PK79S70jpCnOLPW&#10;2R76Sant7zt4FfJKNwuqO4viQwEq4Sol1a0CrrEn94btjXVvWF991qFzt2g+bbzOZRD2eFsHC0T8&#10;j2pCG2s75WM1Q34iNND+dTWHyWiIDfEZOePxYDCevpeeI6zEI8Pvp2fo6/D0hebSPdP4tj4cB/2P&#10;PyaWfwAAAP//AwBQSwMECgAAAAAAAAAhAEsB519n5gAAZ+YAABQAAABkcnMvbWVkaWEvaW1hZ2Ux&#10;LmpwZ//Y/+AAEEpGSUYAAQEBAGAAYAAA/9sAQwADAgIDAgIDAwMDBAMDBAUIBQUEBAUKBwcGCAwK&#10;DAwLCgsLDQ4SEA0OEQ4LCxAWEBETFBUVFQwPFxgWFBgSFBUU/9sAQwEDBAQFBAUJBQUJFA0LDRQU&#10;FBQUFBQUFBQUFBQUFBQUFBQUFBQUFBQUFBQUFBQUFBQUFBQUFBQUFBQUFBQUFBQU/8AAEQgBowRd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VCvy08cf8FmNT8MfHXUdGtPAtjc/D/TdSksJppJpBqU0aPsaZDny1PDMIyp4wCw61+pdfKPiX/g&#10;mP8AAzxX8ZJfiLfaPqBu57s39zocd2BplzcFtzO8WzdgtligcIckFcHFAH1VbXCXdvFPEd0UqB1O&#10;MZBGRUlHTgcCigD4B/4J9f8AJ4n7Yn/YzJ/6V39fe2oafbatYXNje28V3Z3MTQz28yB0ljYEMrKe&#10;CCCQQeua/PX9hfxVonhf9sL9r46zrFhpIm8TKIjfXSQ+Zi7v87dxGcZHT1FfVvxi/a8+FHwT8G3u&#10;v63400e5aGJmt9N0+9juLu7kwSsccaEnJIxuOFGckgUAfJv/AATJ8RW/wjvv2ofBV7dSReEvh/4h&#10;kuomcmQQxK13HK2R1+SyjPHXBrU+D9x8ev29NN1T4jQfFO8+DPw7mvZbbw7o/h+ySW6uEicr500p&#10;YE/MNrDdhijgKq43Zv7FfwJ8X+JP2Qfjt4p1e0lsvFXxig1O6s7VlKSFJIJ1hclsEB5J5GXPVSrZ&#10;w1ecf8E//wBkz4KftDfBeNdbvvENp8QdEuriz13R7XW5bVoGEzGNxB1VShUE4xvVx1BoA+kv2dvj&#10;R8S/hp+0lf8A7PHxk1y28YajPph1nwx4ththby6hbgvujmQcBgI5MdwYnBZ8qa8s+Dfiz4oft3eM&#10;PHepw/Hm7+EsGg6zNp2n+CNBto/tkcMYBS4nLOruCTtOQQWRx8owK3fg38Jf2cfhz+2tYeFPA0Hj&#10;LxB8SvDen3F/LqS6mt3ptgpieKSCZ2kDB8ShdoUqGlUEg5Az9B/Z9/Zs/wCCiGoeJfHXhSDxH8O/&#10;G1nqTw6ktnPFZ3wuFC/6RLbZlQBiT86bSzK2TuzQB7d+zzon7Q2nTfEz4ffFPWDq2m28HleFviRa&#10;xW8U03mRkEtArht6b0YblwGSRS7Daa+T/wBhr4N+Nbr9sT44RxfFnWLd/CniOzfW5Fs0J8TBbi4y&#10;s/zfu8+W/wB3P+tPpXqX7HPivx98Kv2wvGn7P+qfES8+LHhDStF/tKDVL3Mtxps26HEMkhZyoAkK&#10;FCxGdhAT5lqX9h7ULTSP22/2t7K8u7e2u7rXbZ4IZZAryjz7s/KD1/1idP7w9aAO1+Avxa8YeJf+&#10;Cgnx58Fap4gvL3wrodhay6bpUrDybVmW3LFBjPO9vzrxT4B+PP2h/wBpr4jfGDwFonxKfwh4e8Oe&#10;KrxrvxRLape30du0skdvYW0bbQi4hlYvnI+Xns3ffs0/8pQP2lP+wZZ/+gWtJ/wTDUf8LA/aebA3&#10;HxzKCe/+tuf8aAIfhf47+Mf7Mv7ZHhX4MfELx9J8UvB3jOwmuNK1i+tRFd20saSNhuS2cxFSCzAh&#10;0YbTla9S/aNvfj58QPjZ4d+HHwvubj4feC2smvdc8ftpy3PzgnFtBv43Y2f3SS5+YBGB8+/ab/5S&#10;Wfsxf9eWof8AouasP4yeLPHf7Sn7d2r/AABtfiPqvws8F+H9GTUJW0Gb7NfaxI0UEjIkoOTxcfd5&#10;XbC5Kk9ADnv2kIPjr+wXpuh/E+1+OOqfE7w9JqsNlqvhzxNbqBKrqzExnc20Eqw+TaVyv3hmsb/g&#10;pV4D8Ra38evgJrVp8QdSttO8UeIbW20ewW2XZoUu60U3MR3Zd2Zlcg45UCvNv+Ckn7Nnwf8A2c/h&#10;npcVj4h1/wAUfFLVtQiMU3iTWnvLtLJVczSsihUCswjXLLkknb0bHvf/AAUEuYbXxN+x5qk00cOn&#10;2/iq0eW4kYKiLvsm3EnoMKxz7UAbf7aniv4k/sz/AAN+Del6f8SdX1bxBN4tisNT8RPGkM+owyed&#10;JskUbgAAVXg9EFd3+2d+0Z488M/EDwF8E/hAttB8SvGxaX+1r6ISQ6ZZLvDTBSCCw8uRiSrALE3y&#10;ksuPPf8AgrNdwX3w6+Ds9tNHcQt45tdskTBlOIpQcEe4qH9pzWLb4J/8FLPgp8S/E8gsvBmq6FN4&#10;ebVrkgQWlz/pK/M5OEXNzCSTgBWc9jgAk+K/wp/aY/Zl8B3vxN8O/Hi9+Jc2gwnUNa8N+INLUW11&#10;boMzNFh2KBVBYqpU4ViGB4ND9rr9tTXR+zB8Dvi/8Ory80yPXvEEDXumwybDcLGk3n2TttPy+bEy&#10;bgOcZr6d/bG+Lfhv4U/s0+O9X1vUbaJL7Rrqw0+FnUte3E0LJFHGufnyWBOM4UMx4Br83PiV4J1P&#10;wP8A8E8f2XtP1q3kt7u68aDUPs84OUhnkuZYuCOA0bo2P9qgD6c+JXwP/att/h3qvxKf4/vYeMrC&#10;yl1U+DdN0mNNLiVV8xrRHLESMoUgO6NkjBOCXr3f9lf40a5+09+yfo3jBzDpPirVLG6s5ZoVKxR3&#10;kbyQiVRyQpZVfHOM47V6n8WP+SWeMv8AsDXn/oh6+Zf+CVd3Bp/7Dfhe6upo7a2hutSklmmYKkaC&#10;6lJZieAAASSaAPZv2XfAHxK+G/w1l0n4q+MovHPidr+WddUhZ2UW7KgSP5kU8FXPT+KvXqwvBvjz&#10;wz8RtIOq+E/EWk+J9LWVoDfaNfRXcAkABKb42ZdwBGRnPIrdoAKKKKACiiigAryi4/ai+HVtrGr6&#10;M+pas2u6VdLaXGix+HdSfUGcqWDQ2q25lnj2jd5kSugUht2GBPq9fPnwj0PT2/a++P2sm0iOqrb6&#10;BaLdlcyLCbRnKA9gWCkgdSq56DAB694D+I3h74maXcX/AIevnu4rW4azuobi2ltbm1nUAtFNBMqS&#10;xOAyna6qcMpxgiqPjb4weFfh/qUGm6re3VxrE8X2iPSdG0261S/MOdvnfZrWOSUR7hjzCu3PGc15&#10;18N2Mf7YXxriT5Y5NC8NzMi8BpMX67j77VUZ9FA7Ck/ZllR/GHxtXU3U+MF8aXAvllOZhY+VEdOA&#10;zz5X2crt/h3GXHO6gDs/Bv7QvgHx94xHhLRtckk8Uiyk1GXRbzT7mzvLeBHRGaaKaNGhO6VMLIFZ&#10;gcgEAkejVx994d8GQ/FbSvEV2LGHx5LpdxpdjJJdbLiay8yOaZEi3YcK6oxbaSueoDHPYUAFU9W1&#10;ix0Gxe81G7hsrVCAZZnCjJOAB6kngAck1crz9vDOo+GvEE+tz2zeMFZy0UkpAvbJSeVhViIiuD/A&#10;I2IHO84oA6LQfEV7r90ZY9GnstI2nZdX7GGaVuMFYNpYL15co3A+Ug5pda8baRoF8llczTzXzJ5v&#10;2SxtJruYJkjeUhRmVcgjJAHBqzoPibTfE1vJLp10sxibZNCylJYG/uyRsAyN7MBXLQ2Lal4s1/Uf&#10;Cev2trfiWO01a3vrB7mMSxx5QqBJEwO1xkhmU4HQg0AdJoPjDSPE11e22nXRnuLIJ9phaJ43h352&#10;hgyggnaeOo79RUNx450ez15dIuZbm1vH37HuLKeOB9qGRts7IIzhQScN2NUPDett/wAJlq+i6haW&#10;Y1mK1gunv7GPatzCS6pvBJZGUhxtLMMHIPJAz/iJpNnrfjHwHa30C3Nsb24kMT52sVtnZcjuMgcH&#10;g4oA3tH8eaHrmopY2l3I1xJGZYfOtpYUuEGMtC7qFlAyMlCw5FTa34w0rw/cx211PLJeSJ5i2lnb&#10;S3U+zON/lRKz7c8bsYz3rXaCN5I3aNWePOxioyueDg9q4X4Ysrax43F0QdYGtSCcMfnEGxfs3vs8&#10;sjHbO73oA2tF+IegeINY/smyvmbVPIa4aymt5YZo41ZVJdHUFOWXAbBOeM4NdHWPPpuip4rtNRl8&#10;hNea1ktYGaXEjw7ld1CZ+YAhTnGR7ZrYoAK8/wDixdeG9U0aXRfEcur2dn5kNw91ZadcSRqVkDLm&#10;ZYXjHzAA5PftXoFcX8Zv+SZ65/uR/wDoxKAOxmlWCF5GDFUUsQilmwBngAEk+w5rkofi34YuFcR3&#10;l09ys7W5sV025+171VWYfZ/L8zADqS23A3Dmuwry74Vf2X/wsH4l7PJ/tn+1V83p5nkeTHs99u7f&#10;+NAHfaH4k0/xFHMbGZmeEhZoJonhmiJGQHjcB1yOmQM1l3/jQ+Hr2VNesH03T9+IdVjfzrXb281s&#10;Awn13DYP75rM1rd/wuDwz9i3ed/Z13/aGzp5GU8rf7+Znbn/AG8d629e8ZWGj3I09I5tU1Z13Jpd&#10;iokmKnozAkLGp5+Zyq+9AG7FMk8SSxOskbgMrqchgeQQe4p1cR4N8G6hpOsT6nJNHo9nOpxoGnsX&#10;t1YnO9i3Af18pUGeu7rXb0AFU9W1ix0Gxe81G7hsrVCAZZnCjJOAB6kngAck1crz9vDOo+GvEE+t&#10;z2zeMFZy0UkpAvbJSeVhViIiuD/AI2IHO84oA6LQfEV7r90ZY9GnstI2nZdX7GGaVuMFYNpYL15c&#10;o3A+Ug5pda8baRoF8llczTzXzJ5v2SxtJruYJkjeUhRmVcgjJAHBqzoPibTfE1vJLp10sxibZNCy&#10;lJYG/uyRsAyN7MBXLQ2Lal4s1/UfCev2trfiWO01a3vrB7mMSxx5QqBJEwO1xkhmU4HQg0AdJoPj&#10;DSPE11e22nXRnuLIJ9phaJ43h352hgyggnaeOo79RUNx450ez15dIuZbm1vH37HuLKeOB9qGRts7&#10;IIzhQScN2NUPDett/wAJlq+i6haWY1mK1gunv7GPatzCS6pvBJZGUhxtLMMHIPJAz/iJpNnrfjHw&#10;Ha30C3Nsb24kMT52sVtnZcjuMgcHg4oA3tH8eaHrmopY2l3I1xJGZYfOtpYUuEGMtC7qFlAyMlCw&#10;5FTa34w0rw/cx211PLJeSJ5i2lnbS3U+zON/lRKz7c8bsYz3rXaCN5I3aNWePOxioyueDg9q4X4Y&#10;srax43F0QdYGtSCcMfnEGxfs3vs8sjHbO73oA2tF+IegeINY/smyvmbVPIa4aymt5YZo41ZVJdHU&#10;FOWXAbBOeM4NdHWPPpuip4rtNRl8hNea1ktYGaXEjw7ld1CZ+YAhTnGR7ZrYoAZNKsELyMGKopYh&#10;FLNgDPAAJJ9hzXJQ/FvwxcK4jvLp7lZ2tzYrptz9r3qqsw+z+X5mAHUltuBuHNdhXl3wq/sv/hYP&#10;xL2eT/bP9qr5vTzPI8mPZ77d2/8AGgDvtD8Saf4ijmNjMzPCQs0E0TwzREjIDxuA65HTIGag1nxj&#10;pehXQtbiS4nu9gkNtY2c13KqEkBmSFGZVJBAJABwa5/Wt3/C4PDP2Ld539nXf9obOnkZTyt/v5md&#10;uf8Abx3pPhOzeT4mF2f+JwNbuvtgb7/3v3P/AAHyfK29sdKAOq0XxBYeIIJJbGYyeW2yWOSNopYm&#10;wDteNwGQ4IOGAOCKo3HjnR7PXl0i5lubW8ffse4sp44H2oZG2zsgjOFBJw3Y1h3TMfjVYCyOSNFl&#10;/tML0C+an2fd/tZ87b7b6Z8RNJs9b8Y+A7W+gW5tje3EhifO1its7LkdxkDg8HFAG9o/jzQ9c1FL&#10;G0u5GuJIzLD51tLClwgxloXdQsoGRkoWHIrlNQ+KqWXxOttK2asdM/s64eWFNDu3YzrNGquuISzL&#10;gsNy5Tkc8ivSGgjeSN2jVnjzsYqMrng4PauFvv8Akumj/wDYv3f/AKUQUAdVofiK08QxyvaxX8Qi&#10;IDfbtPuLQnPoJkUt+GcVl3/jQ+Hr2VNesH03T9+IdVjfzrXb281sAwn13DYP75rp6wNe8ZWGj3I0&#10;9I5tU1Z13JpdiokmKnozAkLGp5+Zyq+9AG7FMk8SSxOskbgMrqchgeQQe4p1cR4N8G6hpOsT6nJN&#10;Ho9nOpxoGnsXt1YnO9i3Af18pUGeu7rXb0AFeZa98aD8PdauovHmhS+GvD3mkWniqCf7XphjJO37&#10;VIEVrNsDLGVfJGQBMx4r02uC8efGLQvB+pDQIoLvxT4smjDxeGdDiW4vWRshXkBYJBESCPNnaOPI&#10;I3Z4oA7i1uob61hubaaO4t5kWSKaJgyOpGQykcEEHIIqWvEvg78G/EHhPxjfeJ7m8g8HaPfI+3wD&#10;4fkabTo5GbcZpWkyomOeRbRwrnO4y8NXttABVPVtYsdBsXvNRu4bK1QgGWZwoyTgAepJ4AHJNXK8&#10;/bwzqPhrxBPrc9s3jBWctFJKQL2yUnlYVYiIrg/wCNiBzvOKAOi0HxFe6/dGWPRp7LSNp2XV+xhm&#10;lbjBWDaWC9eXKNwPlIOa5H4tePBpT6XotvJq9nJealDbXV1Y6bcswhKs7CGVYyrOQoXCEsMtgZHH&#10;caD4m03xNbyS6ddLMYm2TQspSWBv7skbAMjezAVy/wAUv+Qh4E/7GKH/ANEzUAWfBdtokl9LLpje&#10;JvNiX5v7ak1RYyDkcLdHax+gJFUvixdeG9U0aXRfEcur2dn5kNw91ZadcSRqVkDLmZYXjHzAA5Pf&#10;tXoFcX8Zv+SZ65/uR/8AoxKAO0rz34w6Stv4V1PXLe91S01G3SPy2tdUuYYx+8Uf6pJAh4J6rzXo&#10;VcX8Zv8Akmeuf7kf/oxKAO0rntY8faLouqHTZprq51BUEj22n2M95JGp6F1hRygPbdjPauhryT4b&#10;WvimWHxAltrGjWV8usXZvYLvSZZ5w5kJQs63SBgYvL2/KPlCjtQB6VofiLTvElq9xpt0tykbmORc&#10;FXicdUdGAZGHowBrEk+KXhyO8u7I3N2b+1lEMlkunXLXBYgnKRCPe64GdygrjBzgiqegeG7/AE74&#10;gXOq6nr+l3F7eacIZNPsLFrVpVSTKTMGnkLbdzLnH8YGelVfCNjb/wDC3/H96YVN0I7CETY+YJ5J&#10;JUHsCQD+A9KAOv0HxJp3ia1kuNOnMqxSGGVJInikikABKPG4DI2CDhgDgj1qnq3jrRtFvmsZp57i&#10;+QAva6faTXksYIyC6QoxUEeoFYXhslfjF42QcK1jprlR0Lfvxn64AH4CpNP8Q+IvGVxqMuhzaZpW&#10;mWd5LZLNf2sl3LcPGdsjbFliCKGBA5YnGeKAOj0fxTpmvaRJqenXJu7WPeH8uJzIjL95GjxvDj+4&#10;Ru9qwdP+MPhHVJhFb6q28TfZ5PNtJ4xBLuKBJiyARMWBAD7Se2azPhbJO3ijx8tzdWd5cLqUKyy2&#10;MZjiLi1iDYQu5UjGCCx5BrjLy3iX4F+PyI0Bl1i/Mnyj5z9rxz68AD8KAPXNF8caL4g1CSxsLzzb&#10;lIzKEeGSMSxhtpkjLKBImSBuQkZI5qPWPH2i6Lqh02aa6udQVBI9tp9jPeSRqehdYUcoD23Yz2rC&#10;1yNYfjF4NRFVEXTNQVVUYAANvgAVhfDa18Uyw+IEttY0ayvl1i7N7Bd6TLPOHMhKFnW6QMDF5e35&#10;R8oUdqAPStD8Rad4ktXuNNuluUjcxyLgq8TjqjowDIw9GANZN/40Ph69lTXrB9N0/fiHVY386129&#10;vNbAMJ9dw2D++aztA8N3+nfEC51XU9f0u4vbzThDJp9hYtatKqSZSZg08hbbuZc4/jAz0rZ17xlY&#10;aPcjT0jm1TVnXcml2KiSYqejMCQsann5nKr70AbsUyTxJLE6yRuAyupyGB5BB7inVxHg3wbqGk6x&#10;Pqck0ej2c6nGgaexe3Vic72LcB/XylQZ67utdvQAUUUUAFFFFABRRRQAUUUUAFFFFABRRRQAUUUU&#10;AFFFFABRRRQAUUUUAFFFFABRRRQAUUUUAFFFFABRRRQAUUVDI21qAJWYLTfMFQs2abQOxJ53uaa0&#10;3PrVbcfQU1snnOKQy19pC8kVG16M8DFU3k29ageTJ6UagdDRRRTJCiiigD5b8b/8E0fgH8RPGOt+&#10;KNc8L31zrOs3s1/eTJq91GrzSuXdgquAAWJ4HFXvAv8AwTf/AGdvh/qkGpWPw4tL++hbckmsXdxf&#10;x57ZimkaM490r6WooARFWNVVVCqowFUYAHpXzp8XP+CfvwV+MnjCbxXq3hubSvElwxa41LQb2Sxe&#10;4Y5y0iodpY5OX27jnkmvoyigDzD4F/s1fDr9m/RbrTvAPh2HRxeMGvLx5HnurojOPMlcliBk4XO0&#10;ZOAMmvO/it/wT0+Cnxc8bXXi7UtAvNI8RXjF7u90LUJbM3LHq7qp27j1LAAseSTX0nRQB5j8D/2a&#10;fhv+zlpt7Z+APDMOiG/ZWvLppZLi4uSucb5ZGZiBkkLnaCTgDNcn46/Yf+EPxC+MGn/FDU/Ds0Hj&#10;OzuoL0X1hey24mnhKmKSRFYKWUqvOATtGc171RQB534V+APgvwX8WvFXxK0rTpoPF3iaJIdTu2up&#10;HSVUCBQIydq/6tegHSj4T/AHwX8EtS8WX3hLTprG58U6g2qao0t1JMJbglmLAOTtGXbhcDmvRKKA&#10;PPfFnwH8G+Nvip4T+IurafNP4r8Lxyx6XdLcyIkSyBg+YwdrZDH7wNcl8fP2M/hZ+0jq+n6z4x0O&#10;b+3rGMQwaxpl09rdCMEkIzIfmUEkjcDjJxjJr2+igD5u0/8A4J4fAfT/AAPrXhg+DBeQa15P27Ur&#10;y8mm1CXynV0C3LMXjGUXKxlQcYIrvPiZ+zD8O/jB8LNJ+H3i7RX1jw/pMcMdiZbmQXNuYo/LR1nB&#10;37tvBJJ3ZO7Neq0UAeCN+w/8JpfhX4T+Hk2j30/hfwvqR1bS7eTUp98VyWdixcMCQWkc7TxljxXp&#10;vxS+Eng/41+Ebnwx430C08Q6LOdxt7pTmNwCA8bqQ0bjJwyEEZPPNddRQB8qeDf+CY/wA8GeJrPW&#10;08LXWsyWTb7Sy1rUZbu0hO7IxEx2sAez7hzkgnmvZvjN+z/4K+Pml6Hp/jPTZb+10XUE1OySC5kg&#10;8udFKq3yEZADHg8V6LRQBT1nSbbXtHvtMvUMlnewSW0yKxUsjqVYZHI4Jrifhr8B/Bvwl+FZ+HXh&#10;rT5rPwoY7iP7LJcySvtnLGX94xLcl278Z4r0KigDz74H/Afwb+zr4Lfwr4G0+bTdFe7kvTDNcyXD&#10;ea6qrHc5J6IvGe1eg0UUAFFFFABRRRQAV5z4R/Z/8HeBvHGo+L9IXXk1/UTm9nvPE+p3cdzhSq+Z&#10;DNcvG+xSQmVOwfdxXo1FAHAeHPgX4R8KfETVfHOnR6yviXVV2Xtxc+IdRuYpkBYohglnaLahd9ih&#10;MR7jsC5qz42+DfhPx/qsGq6pY3dtrMMJt01bRdTutKvvJJDGI3NrLFK0eRnYWK55xXbUUAcZ4H+D&#10;vhD4d6hc6loukY1m6jENxrOoXM1/qM8YOQkl3cO8zqDyFZyB6V2dFFABRRRQBWOm2bagt+bWA3yx&#10;mIXPljzAhOSu7GcZA4rnpvhh4cl1K+1FLKa01G+k824vLK9ntp5DgDBkjdW24UfKDt6nGSa6qigD&#10;L0HwzpvhqOdbC3aN52DzTSyvNNMwGAXkcl3IHHzE1k6p8M9D1jU11C6bVmu0dpI3j1u9jETMCGMa&#10;rMAmQSMKAMHFdVRQBmaH4ftfD8UsdrLfSrI25jfX892R9DM7ED2GKr634N0nxBdR3d1BNHeonlrd&#10;2V1Laz7M52GSJlYrnnaTituigDF0Pwbo/h24lubKzxeSqEkvLiV57h1HIVpZCzkexOK2qhvLODUL&#10;Wa1uoI7m2mQxyQzIHR1IwVYHggjsa5v/AIVP4I/6E3w//wCCuD/4igDqq5bXPhponiR7k6i2qzx3&#10;BzLANavUhPOcCNZQgGQOAMU6D4XeDLWaOaHwjoUM0bB0kj02FWVgcggheCDXT0AYeleF7Dww093b&#10;zarMfLIZbrU7u9G0c/LHJI/zcfwjPbvXmvhGy0jXvEfiQanpOu21xeazJc6feDTdQsnETQQqSLhU&#10;QxqTGQQzLnaMjpXs1FAGZofhvT/DscwsYGV5iGmnmleaaUgYBeRyXbA6ZJxVjT9JsdK8/wCxWdvZ&#10;+fI00v2eJU8yQ8l2wOWPcnmrdFABRRRQAUUUUAVjptm2oLfm1gN8sZiFz5Y8wITkruxnGQOK56b4&#10;YeHJdSvtRSymtNRvpPNuLyyvZ7aeQ4AwZI3VtuFHyg7epxkmuqooAy9B8M6b4ajnWwt2jedg800s&#10;rzTTMBgF5HJdyBx8xNZOqfDPQ9Y1NdQum1ZrtHaSN49bvYxEzAhjGqzAJkEjCgDBxXVUUAZmh+H7&#10;Xw/FLHay30qyNuY31/PdkfQzOxA9hiq+t+DdJ8QXUd3dQTR3qJ5a3dldS2s+zOdhkiZWK552k4rb&#10;ooAxdD8G6P4duJbmys8XkqhJLy4lee4dRyFaWQs5HsTitqobyzg1C1mtbqCO5tpkMckMyB0dSMFW&#10;B4II7Gub/wCFT+CP+hN8P/8Agrg/+IoA6eaVYIXkYMVRSxCKWbAGeAAST7DmvHPCNlpGveI/Eg1P&#10;Sddtri81mS50+8Gm6hZOImghUkXCohjUmMghmXO0ZHSu/g+F3gy1mjmh8I6FDNGwdJI9NhVlYHII&#10;IXgg109AGZofhvT/AA7HMLGBleYhpp5pXmmlIGAXkcl2wOmScVX1rwbpWvXYu7mK4hvAgjN1Y3k1&#10;pKyAkhWeF1ZlBJOCSOTW3RQBnaJ4fsPDtu8NhB5QkbzJZHdpJZWxjdJI5LO2ABliTgCsbVPhnoes&#10;amuoXTas12jtJG8et3sYiZgQxjVZgEyCRhQBg4rqqKAMzQ/D9r4filjtZb6VZG3Mb6/nuyPoZnYg&#10;ewxUfiDwnpfif7M2oW7tPasWgubeeSCeEkYbZLGyuoI6gHnAzWvRQBh6H4J0bw7ePeWdozXzoY2v&#10;bueS5uChOSvmysz7cgHGccD0rR0/SbHSvP8AsVnb2fnyNNL9niVPMkPJdsDlj3J5q3RQAUUUUAFZ&#10;Wg+E9E8K/bhoujafo4vrl7y7+wWqQfaJ3OXlk2AbnY8ljknua1aKACiiigAooooArHTbNtQW/NrA&#10;b5YzELnyx5gQnJXdjOMgcVz+ufDXQ/EmoLe3/wDacs6SieMR6xeRJFIF2hkRJQqHBPKgdT6mupoo&#10;AytD8M2fh3zvss2oS+djd9u1K4u8Yzjb50jbevbGeM9BWXrnw00TxI9ydRbVZ47g5lgGtXqQnnOB&#10;GsoQDIHAGK6migDG0TwlY+H7h57WfU5XdNhF9qt1drjIPCyyMAeOoGaz9c+GmieJHuTqLarPHcHM&#10;sA1q9SE85wI1lCAZA4AxXU0UAY2ieErHw/cPPaz6nK7psIvtVurtcZB4WWRgDx1AzUeteB9H16+W&#10;+uYJob5U8v7XY3c1pMU5wrSQurMvJ4JI5rdooAyNC8J6V4baaSwtNlxPgTXU0jTXE2Om+VyXbGTj&#10;JOM1T0j4f6NoeuXGsWgvxf3PM0k2qXUyy4BA3I8hU4BwMj5e2K6OigDn9N8C6RpPiK7122W8Gp3Q&#10;2zSSajcSI4ySAY2kKYXc20YwuTjFRXnw70O81C4vfJurSe5fzLj7BqFxapO2MbpEikVXOBglgc10&#10;tFAHM6d8N/D+j6hc3mnWs+nSXK7JY7K9nhhb5Nm7ykcIG2gYYLkHnOeaitfhd4cs9C1LRktrp9N1&#10;Ji9zDPqNzLvYtuLBnkJUljklSCT1zXV0UAc/N4E0i4utIupFvXutKDLa3B1G48wKxUsrt5mZASq5&#10;DlgcYp+teB9H16+W+uYJob5U8v7XY3c1pMU5wrSQurMvJ4JI5rdooAyNC8J6V4baaSwtNlxPgTXU&#10;0jTXE2Om+VyXbGTjJOM1c0/SbHSvP+xWdvZ+fI00v2eJU8yQ8l2wOWPcnmrdFABRRRQAUUUUAFFF&#10;FABRRRQAUUUUAFFFFABRRRQAUUUUAFFFFABRRRQAUUUUAFFFFABRRRQAUUUUAFFFFABSFgOtDNtq&#10;CSSgCbzF9aik+ZsjkVHSM+OKChsh4465pnNNaTmk8ykMDJjrTWlX15qKSSoGk+YUCJLj075qs2ak&#10;mf8AefhULNSYHU0Zr+dqivR+q/3jl9t5H9EuaM1/O1RR9V/vB7byP6Jc0Zr+dqij6r/eD23kf0S5&#10;ozX87VFH1X+8HtvI/olzRmv52qKPqv8AeD23kf0S5ozX87VFH1X+8HtvI/olzRmv52qKPqv94Pbe&#10;R/RLmjNfztUUfVf7we28j+iXNGa/naoo+q/3g9t5H9EuaM1/O1RR9V/vB7byP6Jc0Zr+dqij6r/e&#10;D23kf0S5ozX87VFH1X+8HtvI/olzRmv52qKPqv8AeD23kf0S5ozX87VFH1X+8HtvI/olzRmv52qK&#10;Pqv94PbeR/RLmjNfztUUfVf7we28j+iXNGa/naoo+q/3g9t5H9EuaM1/O1RR9V/vB7byP6Jc0Zr+&#10;dqij6r/eD23kf0S5ozX87VFH1X+8HtvI/olzRmv52qKPqv8AeD23kf0S5ozX87VFH1X+8HtvI/ol&#10;zRmv52qKPqv94PbeR/RLmjNfztUUfVf7we28j+iXNGa/naoo+q/3g9t5H9EuaM1/O1RR9V/vB7by&#10;P6Jc0Zr+dqij6r/eD23kf0S5ozX87VFH1X+8HtvI/olzRmv52qKPqv8AeD23kf0S5ozX87VFH1X+&#10;8HtvI/olzRmv52qKPqv94PbeR/RLmjNfztUUfVf7we28j+iXNGa/naoo+q/3g9t5H9EuaM1/O1RR&#10;9V/vB7byP6Jc0Zr+dqij6r/eD23kf0S5ozX87VFH1X+8HtvI/olzRmv52qKPqv8AeD23kf0S5ozX&#10;87VFH1X+8HtvI/olzRmv52qKPqv94PbeR/RLmjNfztUUfVf7we28j+iXNGa/naoo+q/3g9t5H9Eu&#10;aM1/O1RR9V/vB7byP6Jc0Zr+dqij6r/eD23kf0S5ozX87VFH1X+8HtvI/olzRmv52qKPqv8AeD23&#10;kf0S5ozX87VFH1X+8HtvI/olzRmv52qKPqv94PbeR/RLmjNfztUUfVf7we28j+iXNGa/naoo+q/3&#10;g9t5H9EuaM1/O1RR9V/vB7byP6Jc0Zr+dqij6r/eD23kf0S5ozX87VFH1X+8HtvI/olzRmv52qKP&#10;qv8AeD23kf0S5ozX87VFH1X+8HtvI/olzRmv52qKPqv94PbeR/RLmjNfztUUfVf7we28j+iXNGa/&#10;naoo+q/3g9t5H9EuaM1/O1RR9V/vB7byP6Jc0Zr+dqij6r/eD23kf0S5ozX87VFH1X+8HtvI/olz&#10;Rmv52qKPqv8AeD23kf0S5ozX87VfUX/BO/xZ/wAId8btWu8Z87QZoPzubY/+y1E8PyxcrlRqXdrH&#10;7B0Vk+G9W/tjTo7j+8M1rVxmwUUUUAFNZwvBpWOBULYZs5oAkMgqvIwz0pzAKM5qu7c0FEu4VHI1&#10;Mpkp2rmgkazCoXkPY0pGRkmomHvQA3cfWlXHemMdtMEnzgetBQszfNUDNRI3zN9ahZ6APwPr039n&#10;39n3xF+0j4yvfDPhm90uxv7XT31F5NWlkjiMayRxkAxxud2ZV7YwDz6+ZV9n/wDBKX/k4fxF/wBi&#10;tcf+ldnXs1JOMW0efFXdg/4dS/Fr/oYvBf8A4G3f/wAi0f8ADqX4tf8AQxeC/wDwNu//AJFr9WaK&#10;8/6xM6fZxPym/wCHUvxa/wChi8F/+Bt3/wDItH/DqX4tf9DF4L/8Dbv/AORa/Vmij6xMPZxPym/4&#10;dS/Fr/oYvBf/AIG3f/yLR/w6l+LX/QxeC/8AwNu//kWv1Zoo+sTD2cT8pv8Ah1L8Wv8AoYvBf/gb&#10;d/8AyLR/w6l+LX/QxeC//A27/wDkWv1Zoo+sTD2cT8pv+HUvxa/6GLwX/wCBt3/8i0f8Opfi1/0M&#10;Xgv/AMDbv/5Fr9WaKPrEw9nE/Kb/AIdS/Fr/AKGLwX/4G3f/AMi0f8Opfi1/0MXgv/wNu/8A5Fr9&#10;WaKPrEw9nE/Kb/h1L8Wv+hi8F/8Agbd//ItH/DqX4tf9DF4L/wDA27/+Ra/Vmij6xMPZxPym/wCH&#10;Uvxa/wChi8F/+Bt3/wDItH/DqX4tf9DF4L/8Dbv/AORa/Vmij6xMPZxPym/4dS/Fr/oYvBf/AIG3&#10;f/yLR/w6l+LX/QxeC/8AwNu//kWv1Zoo+sTD2cT8pv8Ah1L8Wv8AoYvBf/gbd/8AyLR/w6l+LX/Q&#10;xeC//A27/wDkWv1Zoo+sTD2cT8pv+HUvxa/6GLwX/wCBt3/8i0f8Opfi1/0MXgv/AMDbv/5Fr9Wa&#10;KPrEw9nE/Kb/AIdS/Fr/AKGLwX/4G3f/AMi0f8Opfi1/0MXgv/wNu/8A5Fr9WaKPrEw9nE/Kb/h1&#10;L8Wv+hi8F/8Agbd//ItH/DqX4tf9DF4L/wDA27/+Ra/Vmij6xMPZxPym/wCHUvxa/wChi8F/+Bt3&#10;/wDItH/DqX4tf9DF4L/8Dbv/AORa/Vmij6xMPZxPym/4dS/Fr/oYvBf/AIG3f/yLR/w6l+LX/Qxe&#10;C/8AwNu//kWv1Zoo+sTD2cT8pv8Ah1L8Wv8AoYvBf/gbd/8AyLR/w6l+LX/QxeC//A27/wDkWv1Z&#10;oo+sTD2cT8pv+HUvxa/6GLwX/wCBt3/8i0f8Opfi1/0MXgv/AMDbv/5Fr9WaKPrEw9nE/Kb/AIdS&#10;/Fr/AKGLwX/4G3f/AMi0f8Opfi1/0MXgv/wNu/8A5Fr9WaKPrEw9nE/Kb/h1L8Wv+hi8F/8Agbd/&#10;/ItH/DqX4tf9DF4L/wDA27/+Ra/Vmij6xMPZxPym/wCHUvxa/wChi8F/+Bt3/wDItH/DqX4tf9DF&#10;4L/8Dbv/AORa/Vmij6xMPZxPym/4dS/Fr/oYvBf/AIG3f/yLR/w6l+LX/QxeC/8AwNu//kWv1Zoo&#10;+sTD2cT8pv8Ah1L8Wv8AoYvBf/gbd/8AyLR/w6l+LX/QxeC//A27/wDkWv1Zoo+sTD2cT8pv+HUv&#10;xa/6GLwX/wCBt3/8i0f8Opfi1/0MXgv/AMDbv/5Fr9WaKPrEw9nE/Kb/AIdS/Fr/AKGLwX/4G3f/&#10;AMi0f8Opfi1/0MXgv/wNu/8A5Fr9WaKPrEw9nE/Kb/h1L8Wv+hi8F/8Agbd//ItH/DqX4tf9DF4L&#10;/wDA27/+Ra/Vmij6xMPZxPym/wCHUvxa/wChi8F/+Bt3/wDItH/DqX4tf9DF4L/8Dbv/AORa/Vmi&#10;j6xMPZxPym/4dS/Fr/oYvBf/AIG3f/yLR/w6l+LX/QxeC/8AwNu//kWv1Zoo+sTD2cT8pv8Ah1L8&#10;Wv8AoYvBf/gbd/8AyLR/w6l+LX/QxeC//A27/wDkWv1Zoo+sTD2cT8pv+HUvxa/6GLwX/wCBt3/8&#10;i0f8Opfi1/0MXgv/AMDbv/5Fr9WaKPrEw9nE/Kb/AIdS/Fr/AKGLwX/4G3f/AMi0f8Opfi1/0MXg&#10;v/wNu/8A5Fr9WaKPrEw9nE/Kb/h1L8Wv+hi8F/8Agbd//ItH/DqX4tf9DF4L/wDA27/+Ra/Vmij6&#10;xMPZxPym/wCHUvxa/wChi8F/+Bt3/wDItH/DqX4tf9DF4L/8Dbv/AORa/Vmij6xMPZxPym/4dS/F&#10;r/oYvBf/AIG3f/yLR/w6l+LX/QxeC/8AwNu//kWv1Zoo+sTD2cT8pv8Ah1L8Wv8AoYvBf/gbd/8A&#10;yLR/w6l+LX/QxeC//A27/wDkWv1Zoo+sTD2cT8pv+HUvxa/6GLwX/wCBt3/8i0f8Opfi1/0MXgv/&#10;AMDbv/5Fr9WaKPrEw9nE/Kb/AIdS/Fr/AKGLwX/4G3f/AMi0f8Opfi1/0MXgv/wNu/8A5Fr9WaKP&#10;rEw9nE/Kb/h1L8Wv+hi8F/8Agbd//ItH/DqX4tf9DF4L/wDA27/+Ra/Vmij6xMPZxPym/wCHUvxa&#10;/wChi8F/+Bt3/wDItH/DqX4tf9DF4L/8Dbv/AORa/Vmij6xMPZxPym/4dS/Fr/oYvBf/AIG3f/yL&#10;R/w6l+LX/QxeC/8AwNu//kWv1Zoo+sTD2cT8pv8Ah1L8Wv8AoYvBf/gbd/8AyLR/w6l+LX/QxeC/&#10;/A27/wDkWv1Zoo+sTD2cT8pv+HUvxa/6GLwX/wCBt3/8i0f8Opfi1/0MXgv/AMDbv/5Fr9WaKPrE&#10;w9nE/Kb/AIdS/Fr/AKGLwX/4G3f/AMi0f8Opfi1/0MXgv/wNu/8A5Fr9WaKPrEw9nE/Kb/h1L8Wv&#10;+hi8F/8Agbd//ItH/DqX4tf9DF4L/wDA27/+Ra/Vmij6xMPZxPym/wCHUvxa/wChi8F/+Bt3/wDI&#10;tH/DqX4tf9DF4L/8Dbv/AORa/Vmij6xMPZxPym/4dS/Fr/oYvBf/AIG3f/yLR/w6l+LX/QxeC/8A&#10;wNu//kWv1Zoo+sTD2cT8pv8Ah1L8Wv8AoYvBf/gbd/8AyLR/w6l+LX/QxeC//A27/wDkWv1Zoo+s&#10;TD2cT8pv+HUvxa/6GLwX/wCBt3/8i0f8Opfi1/0MXgv/AMDbv/5Fr9WaKPrEw9nE/Kb/AIdS/Fr/&#10;AKGLwX/4G3f/AMi0f8Opfi1/0MXgv/wNu/8A5Fr9WaKPrEw9nE/Kb/h1L8Wv+hi8F/8Agbd//ItH&#10;/DqX4tf9DF4L/wDA27/+Ra/Vmij6xMPZxPym/wCHUvxa/wChi8F/+Bt3/wDItH/DqX4tf9DF4L/8&#10;Dbv/AORa/Vmij6xMPZxPym/4dS/Fr/oYvBf/AIG3f/yLR/w6l+LX/QxeC/8AwNu//kWv1Zoo+sTD&#10;2cT8pv8Ah1L8Wv8AoYvBf/gbd/8AyLR/w6l+LX/QxeC//A27/wDkWv1Zoo+sTD2cT8pv+HUvxa/6&#10;GLwX/wCBt3/8i0f8Opfi1/0MXgv/AMDbv/5Fr9WaKPrEw9nE/Kb/AIdS/Fr/AKGLwX/4G3f/AMi0&#10;f8Opfi1/0MXgv/wNu/8A5Fr9WaKPrEw9nE/Kb/h1L8Wv+hi8F/8Agbd//ItH/DqX4tf9DF4L/wDA&#10;27/+Ra/Vmij6xMPZxPym/wCHUvxa/wChi8F/+Bt3/wDItH/DqX4tf9DF4L/8Dbv/AORa/Vmij6xM&#10;PZxPym/4dS/Fr/oYvBf/AIG3f/yLR/w6l+LX/QxeC/8AwNu//kWv1Zoo+sTD2cT8pv8Ah1L8Wv8A&#10;oYvBf/gbd/8AyLR/w6l+LX/QxeC//A27/wDkWv1Zoo+sTD2cT8pv+HUvxa/6GLwX/wCBt3/8i0f8&#10;Opfi1/0MXgv/AMDbv/5Fr9WaKPrEw9nE/Kb/AIdS/Fr/AKGLwX/4G3f/AMi0f8Opfi1/0MXgv/wN&#10;u/8A5Fr9WaKPrEw9nE/nXr3b9jf/AJKtd/8AYMk/9HQ14TXu37G//JVrr/sGSf8Ao6Gu+t/DZzw+&#10;JH7B/Df/AJF22/3BXWVyfw3/AORdtv8AcFdZXjnaFJuHrTJ22qD71B51Ax0kwPfNR7m60ygvhcUD&#10;2BnJ4qF9x7UNJg0nmUhXGeZTmy0QPvUVPZv3AFMRE7fKMetQs1KW4qJmoKGuxqNWPmLjtSM1Njf5&#10;2+lMRHJINzc96iaQetMkb5j9aiLUho/B2vs//glL/wAnD+Iv+xWuP/Suzr4wr7P/AOCUv/Jw/iL/&#10;ALFa4/8ASuzr2K38NnBD4kfqzRRRXjn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B/OvXu37G//JVrr/sGSf8Ao6GvCa91/Y3/&#10;AOSrXX/YMk/9HQ17Fb+Gzih8SP1/+G7H/hHrfn+EV1bMdp5rk/h0Qvh23/3BXTtMemK8c7hjMWyC&#10;c02l6mjHvQMa7D6VGzjFJIfeojSExQw3HimM9MDfMc0xjk0wJHekZv3AqInNMkkKx460hjJW+Xj1&#10;qLf9aR5Ny88VCX9qAFZqbE370/7tRNL7Ukbfff0FMOhC7dKhZvelduR9KgaTBoGfhVX2f/wSl/5O&#10;H8Rf9itcf+ldnXxhX2f/AMEpf+Th/EX/AGK1x/6V2dexW/hs8+HxI/VmiiivHO0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D+d&#10;evdP2Of+Sq3f/YMk/wDR0NeF17n+x3/yVS6/7Bkn/o6GvYrfw2cUPiR+vfw7JPh62/3BXUbT3Fcn&#10;8OZP+Kftv9wV1TScV4x6Aje1MLY70hkqFpKZIsme9NDfLzxRJJULSZoAGPJxUTNQWqNmqShxJFNk&#10;bKUjNUTN+7eqERyNhRVdnp0z8L9Krs1AWBm96I3/AHcnPaoWahW/cyUARs/TntVaSQbutLI3AqpI&#10;3zUhn4d19n/8Epf+Th/EX/YrXH/pXZ18YV9n/wDBKX/k4fxF/wBitcf+ldnXs1v4bPPh8SP1Zooo&#10;rxztCiiigAooooAKKKKACiiigAooooAKKKKACiiigAoorN8Sa1F4a8O6pq84zBp9rLdyDOPljQse&#10;foKcU5NJCbUVdjtY8QaX4dtftOralZ6Zb/8APa8nSFPzYgVzn/C6vh7/AND54Z/8HFv/APF1+YHx&#10;A+IOt/EzxNda3rt5JdXMzkpGzExwITkRxj+FR6fiecmubr7ylwzHkXtamvkj4epxJLmfs6enmz9Y&#10;/wDhdXw9/wCh88M/+Di3/wDi6P8AhdXw9/6Hzwz/AODi3/8Ai6/Jyitf9WaP/Px/cjP/AFkq/wDP&#10;tfez9Y/+F1fD3/ofPDP/AIOLf/4uj/hdXw9/6Hzwz/4OLf8A+Lr8nKKP9WaP/Px/cg/1kq/8+197&#10;P1j/AOF1fD3/AKHzwz/4OLf/AOLo/wCF1fD3/ofPDP8A4OLf/wCLr8nKKP8AVmj/AM/H9yD/AFkq&#10;/wDPtfez9Y/+F1fD3/ofPDP/AIOLf/4uj/hdXw9/6Hzwz/4OLf8A+Lr8nKKP9WaP/Px/cg/1kq/8&#10;+197P1j/AOF1fD3/AKHzwz/4OLf/AOLo/wCF1fD3/ofPDP8A4OLf/wCLr8nKKP8AVmj/AM/H9yD/&#10;AFkq/wDPtfez9Y/+F1fD3/ofPDP/AIOLf/4uj/hdXw9/6Hzwz/4OLf8A+Lr8nKKP9WaP/Px/cg/1&#10;kq/8+197P1j/AOF1fD3/AKHzwz/4OLf/AOLo/wCF1fD3/ofPDP8A4OLf/wCLr8nKKP8AVmj/AM/H&#10;9yD/AFkq/wDPtfez9Y/+F1fD3/ofPDP/AIOLf/4uui0XxFpPiS3+0aTqdnqkHH72yuEmXnpypIr8&#10;eq6HwH491r4b+JLXW9CvZLO7gcFlViEmXIJjkH8SnuD/ADrKpwzHlfs6mvmjSnxJLmXtKenkz9da&#10;Ky/CuvR+KfC+j61CuyLUbOG8Rc5wsiBwPyNZfxC/tafR4rPS7C6vEupRFeNZyxJNHBgl9nmOg3N9&#10;3OeNxPYV8PGm3PkbsfaSqJQ51qWvCPjTTPG9re3OlO81ta3b2hmYDbIygZZCCcrzwe9Gh+NNM8Ra&#10;5rWlWLtNPpDpFcyYHl72BO1TnkjaQeODxXnXg2+1i10HxpbaD4du7a6XVnjgiL2wEAKxqQB5u0tG&#10;o3YztPADdcHgma+0HxJ4xtdJ8MX63ENhamG3u57bLShJCPMdZTy7EtuBP8RODjPoywsF7Sz2tbVe&#10;W/3nnxxU/wB3db3vo/Pb7j0WHxpplx4yn8MRO0up29qLubaAUjUsAFJznccg4x0PuKNR8aaZpniv&#10;SvDsjs+qaikksUcYBCIikln54BwQOuSD6GvOPCf23R/iZaRzaDqYvptHmkupriS13TStMrNKdkzA&#10;LkBQM5A2jGBkVoZNWtfHnhO91Xw3qMWs3t3cyXDmW1ZceQVWOMiY/JGp74J+YgEtiq+qU+a19OW+&#10;61dn+GgvrVTlvbXmts9Fdfjqe3UUUV456wUUUUAFFFFABRRRQAUUUUAFFFFABRRRQAUUUUAFFFFA&#10;BRRRQAUUUUAFFFFABRRRQAUUUUAFFFFABRRRQAUUUUAFFFFABRRWb4k1qLw14d1TV5xmDT7WW7kG&#10;cfLGhY8/QU4pyaSE2oq7Hax4g0vw7a/adW1Kz0y3/wCe15OkKfmxArnP+F1fD3/ofPDP/g4t/wD4&#10;uvzA+IHxB1v4meJrrW9dvJLq5mclI2YmOBCciOMfwqPT8Tzk1zdfeUuGY8i9rU18kfD1OJJcz9nT&#10;082frH/wur4e/wDQ+eGf/Bxb/wDxdH/C6vh7/wBD54Z/8HFv/wDF1+TlFa/6s0f+fj+5Gf8ArJV/&#10;59r72frH/wALq+Hv/Q+eGf8AwcW//wAXR/wur4e/9D54Z/8ABxb/APxdfk5RR/qzR/5+P7kH+slX&#10;/n2vvZ+sf/C6vh7/AND54Z/8HFv/APF0f8Lq+Hv/AEPnhn/wcW//AMXX5OUUf6s0f+fj+5B/rJV/&#10;59r72frH/wALq+Hv/Q+eGf8AwcW//wAXR/wur4e/9D54Z/8ABxb/APxdfk5RR/qzR/5+P7kH+slX&#10;/n2vvZ+sf/C6vh7/AND54Z/8HFv/APF0f8Lq+Hv/AEPnhn/wcW//AMXX5OUUf6s0f+fj+5B/rJV/&#10;59r72frH/wALq+Hv/Q+eGf8AwcW//wAXR/wur4e/9D54Z/8ABxb/APxdfk5RR/qzR/5+P7kH+slX&#10;/n2vvZ+sf/C6vh7/AND54Z/8HFv/APF0f8Lq+Hv/AEPnhn/wcW//AMXX5OUUf6s0f+fj+5B/rJV/&#10;59r72frH/wALq+Hv/Q+eGf8AwcW//wAXXRaL4i0nxJb/AGjSdTs9Ug4/e2Vwky89OVJFfj1XQ+A/&#10;HutfDfxJa63oV7JZ3cDgsqsQky5BMcg/iU9wf51lU4Zjyv2dTXzRpT4klzL2lPTyZ+utFZfhXXo/&#10;FPhfR9ahXZFqNnDeIuc4WRA4H5GtSvg5RcW0+h9xFqSTQUUUUhhRRRQAUUUUAFFFFABRRRQAUUUU&#10;AFFFFABRRRQAUUUUAFFFFAH869e5/sdnHxUu/wDsGSf+joa8Mr3D9kBtvxSuv+wbJ/6Ohr2K38Nn&#10;FD4kfrt8OWH/AAj9t/uCuqZhiuN+HrbfD9v/ALgrqPNPpXjncPZqiduaazdzUTNSGS7s9ajZqbup&#10;jNQMXdSHHpUW7NNaTHFMAd/ehWBhkOM1DI3oaSNv3Mo9qZBXlb5RVdmp8rdBVWSTFIoc0gpGkxay&#10;nvxVZ5Ka8n+hOfVgKAInm68moWkFRtJUTPUjPxJr7P8A+CUv/Jw/iL/sVrj/ANK7OvjCvs//AIJS&#10;/wDJw/iL/sVrj/0rs69qt/DZ58PiR+rNFFFeOdoUUUUAFFFFABRRRQAUUUUAFFFFABRRRQAUUUUA&#10;FcZ8av8Akjfjz/sA3/8A6TyV2dcZ8av+SN+PP+wDf/8ApPJW+H/jQ9V+ZhX/AIU/R/kfnx+ygiyf&#10;H7wsrqGU/ashhkH/AESavvjUvDIbMlodp/55sePwNfBH7Jv/ACcB4V/7ev8A0kmr9Fq+l4l/3uP+&#10;Ffmz53h3/dJf4n+SPP5oXgkKSIUcdQwpld3eWMF9HtmTd6N3H0Nc1qXh+ezy8WZovYfMPqK+TPqT&#10;JooooAKKKKACiiigAooooAKK5K+12+hvLiNJ8IsjKBsXoD9Kg/4SLUP+fj/xxf8ACgDtKK8q8ffE&#10;vVPBfhmfWI9l19nli3QSKAHUyKrDIHBwTg9j613Hgvxppfj7w/b6vpM3m28vDI3DxOOqOOxH+BHB&#10;Fb+wqey9vb3b2v5mHtqftfY39617eRu1+Z9fphX5n19pwv8A8vv+3f8A24+P4l/5c/8Ab36H6x/B&#10;X/kjfgP/ALANh/6Tx11l9fQabZXF3dSrBa28bSyyucKiqMkn2AFcn8Ff+SN+A/8AsA2H/pPHUXxu&#10;Yr8J/E5BIP2Nhx9RXyMoe0xTg+srfifVxn7PDKa6Rv8AgeSap+0td3mqXdh8P/CYu3lkaRrhrdne&#10;djgGQxRgHJwOWOemR2rZ+Guq/FW+8dWd1r+hxWOkXOVvpktYYpHCxt5e453nDEY/H3rX/ZVtoovh&#10;WkqRIkst5MZHVQC2CAMnvgV69dXUNlbyXFxLHBBGpd5ZWCqqjqSTwBXqYvEUcPOeGpUVpdXd2/U8&#10;3C0K1eEMRVqvvZWS9Bv2G2N4Lw28RuxH5QuNg8wITkru64yM4omsba4uIJ5beKWe3LGGV0BaMkYJ&#10;U9RkcHFeWaX+014N8SfE7SvBOgXMmt3t60we+th/osPlwvIcOfvk7MfKCOevGK9arxqtKrQaVVNN&#10;q6v2PXp1aVZN02mk+ncKKKK5zcKKKKACiiigAooooAKKKKACiiigAooooAKKKKACiiigAooooAKK&#10;KKACiiigAooooAKKKKACiiigAooooAKKKKACiivIPCP7UngfxL4m1Hw7d339gazZ3ktn5OokJHOy&#10;OVykn3ecdGweeAa3p0KtZSlTi3bexjUrU6TUakrX2PX64z41f8kb8ef9gG//APSeSuyByMjkVxvx&#10;q/5I348/7AN//wCk8lGH/jQ9V+Yq/wDCn6P8j8+P2UEWT4/eFldQyn7VkMMg/wCiTV98aj4ZVsyW&#10;h2n/AJ5t0/A18Efsm/8AJwHhX/t6/wDSSav0Wr6XiX/e4/4V+bPneHf90l/if5I8/mhe3kKSIUcd&#10;Qwpld5eWMN9HsmQN6HuPoa5nUfD01nl4szRew+YfUV8mfUmTRRRQAUUUUAFFFFABRRRQAUUUUAFF&#10;FFABX56/E/8A5KV4t/7C93/6Oev0Kr89fif/AMlK8W/9he7/APRz19nwz/Gqei/M+P4k/hU/V/kf&#10;p78Ff+SN+A/+wDYf+k8ddnXGfBX/AJI34D/7ANh/6Tx12dfJ4j+NP1f5n1ND+FD0X5BRRRWBuFFF&#10;FABRRRQAUUUUAFFFFABRRRQAUUUUAFFFFABRRRQAUUUUAfzr17d+yH/yVC6/7Bsn/o6GvEa9s/ZH&#10;z/ws+6I7abJ/6Ohr2K38NnFD4kfrX8PZM+H7bn+EV0273rkvh23/ABT9v/uiunZq8Y7yRpB61E8l&#10;Rl+aieSiwrkxmx1NNaUY61WZqbu+WgLk3mfMeaY0g9agaTFRtLTKJGk96I3LLIBycVVaWnW03zNz&#10;/CaCSCWbpzVWWX3pJJMqB71AzdaChrSe9SM//EvOT1fNVGanyyYsF+poQm9CBm96iaQetRSS/KKh&#10;MtFkHMfi3X2f/wAEpf8Ak4fxF/2K1x/6V2dfGFfZ/wDwSl/5OH8Rf9itcf8ApXZ17Fb+Gzgh8SP1&#10;ZooorxztCiiigAooooAKKKKACiiigAooooAKKKKACiiigArjPjV/yRvx5/2Ab/8A9J5K7OuM+NX/&#10;ACRvx5/2Ab//ANJ5K3w/8aHqvzMK/wDCn6P8j8+f2Tf+TgPCv/b1/wCkk1fotX50/sm/8nAeFf8A&#10;t6/9JJq/RavpeJf97j/hX5s+d4d/3SX+J/kgooor5M+pMzUtBgvsun7mb+8o4P1Fcxe6fPp77ZUw&#10;OzDkH8a7qmyRpMhR1DqeqsMigDz6iuh1Lwz1ktD/ANs2P8jWBJG0TlHUqw6qwwaAG0UUUAFFFFAH&#10;kXj7Ur/T9R/0FnXfLLv226S9CMfelTHU9M/h35b/AISTXv8AnpN/4L4f/kmtr4pKrajFutluP3s3&#10;3obWTHK/895Ex/wHPvjiuH8uL/oHRf8AgJpX/wAkV72FpwlRi3y/NLueHiako1WlzfJmxd6xq9/A&#10;0FyhuIWxujm02BlODkZBua9S+E9jBa6TNJHaQ2ssoQy+TbpDuILYyqkj9TXivlxf9A6L/wABNK/+&#10;SK9u+FWBoIAQRjYvyqsagct2jZkH/ASazxiUKSUWrX6GmDbnUbknt1O2r800t5ZPuRO/f5VJr9Dv&#10;EfgbR/FUyS6lbvLIi7AVmdBtBJxgHHU+lfCCePNTXr5L/wC8n+Br6ThpRUarg7v3b6evnr+B89xG&#10;5OVJSVlrb8PLT8T9I/hP498M6P8ACPwTb3/iHSrO4i0OySSGe9jR1ZbdAylS2cg8Y61yvxq+O3hC&#10;/wDBOr6HpmoNql/eReSv2aM+WmSOS5wCOP4c1geB/wBl/QPF/gHw3rj6rqVtd6npdreSopjaNZJI&#10;ldgo2525bgEk+5rnfH37N+q/DfT5fEelavb6lbaeROy3EASRACMEKdyvj3x9K4KNHLniruq+a+it&#10;ZXv3szurVswWGsqa5bb7u1u1z2f9mjS7rSvhPp4u4WgaeaWdFcYJRm+VsehAyPYisb9or9nnUPjV&#10;ZI1h4svdNmhX5NMuGLafIw6FlUAhv9o7vYV2vwZ8cXPxC8A2OrXsSRXm54JvLGFZkONwHbIwcfWu&#10;4rxKuIr4fGzrLSab8z2KWHo18HCk9YtLyPzQ0X9lfxc3xT0jwd4jt5tAh1Fpli1iOD7Vbt5cLy/K&#10;Qygk7MYLAjOSO1eyf8O6/wDqoH/lF/8AuivsuivRrcQY2o04Pl01sk7vvqmcFLIcHTTU1za9W9u2&#10;jR8af8O6/wDqoH/lF/8Auij/AId1/wDVQP8Ayi//AHRX2XRXP/bmYf8APz8I/wCRv/YuA/59/jL/&#10;ADPjT/h3X/1UD/yi/wD3RR/w7r/6qB/5Rf8A7or7Loo/tzMP+fn4R/yD+xcB/wA+/wAZf5nxp/w7&#10;r/6qB/5Rf/uij/h3X/1UD/yi/wD3RX2XRR/bmYf8/Pwj/kH9i4D/AJ9/jL/M+NP+Hdf/AFUD/wAo&#10;v/3RR/w7r/6qB/5Rf/uivsuij+3Mw/5+fhH/ACD+xcB/z7/GX+Z8af8ADuv/AKqB/wCUX/7oo/4d&#10;1/8AVQP/ACi//dFfZdFH9uZh/wA/Pwj/AJB/YuA/59/jL/M+NP8Ah3X/ANVA/wDKL/8AdFH/AA7r&#10;/wCqgf8AlF/+6K+y6KP7czD/AJ+fhH/IP7FwH/Pv8Zf5nxp/w7r/AOqgf+UX/wC6KP8Ah3X/ANVA&#10;/wDKL/8AdFfZdFH9uZh/z8/CP+Qf2LgP+ff4y/zPjT/h3X/1UD/yi/8A3RR/w7r/AOqgf+UX/wC6&#10;K+y6KP7czD/n5+Ef8g/sXAf8+/xl/mfGn/Duv/qoH/lF/wDuij/h3X/1UD/yi/8A3RX2XRR/bmYf&#10;8/Pwj/kH9i4D/n3+Mv8AM+NP+Hdf/VQP/KL/APdFH/Duv/qoH/lF/wDuivsuij+3Mw/5+fhH/IP7&#10;FwH/AD7/ABl/mfGn/Duv/qoH/lF/+6KP+Hdf/VQP/KL/APdFfZdFH9uZh/z8/CP+Qf2LgP8An3+M&#10;v8z40/4d1/8AVQP/ACi//dFH/Duv/qoH/lF/+6K+y6KP7czD/n5+Ef8AIP7FwH/Pv8Zf5nxp/wAO&#10;6/8AqoH/AJRf/uij/h3X/wBVA/8AKL/90V9l0Uf25mH/AD8/CP8AkH9i4D/n3+Mv8z40/wCHdf8A&#10;1UD/AMov/wB0Uf8ADuv/AKqB/wCUX/7or7Loo/tzMP8An5+Ef8g/sXAf8+/xl/mfGn/Duv8A6qB/&#10;5Rf/ALoo/wCHdf8A1UD/AMov/wB0V9l0Uf25mH/Pz8I/5B/YuA/59/jL/M+NP+Hdf/VQP/KL/wDd&#10;FH/Duv8A6qB/5Rf/ALor7Loo/tzMP+fn4R/yD+xcB/z7/GX+Z8af8O6/+qgf+UX/AO6KP+Hdf/VQ&#10;P/KL/wDdFfZdFH9uZh/z8/CP+Qf2LgP+ff4y/wAz40/4d1/9VA/8ov8A90V4r4T/AGWfG3jfxRqW&#10;naVZFNKsryW0OtX6GC3cI5Tco5LZx0Xdjue9fprRXRS4gxsFLnfM3tdLT7kjCpkODm48q5Ut7N6/&#10;fc84+CPwiuPhB4ZGmT+J9S8QsQPkumxBBjtChyUHtuOfQVqfGr/kjfjz/sA3/wD6TyV2dcZ8av8A&#10;kjfjz/sA3/8A6TyV48as62JjUm7ttfmevKnGjh5U4LRJ/kfnz+yb/wAnAeFf+3r/ANJJq/Ravzp/&#10;ZN/5OA8K/wDb1/6STV+i1e/xL/vcf8K/Nng8O/7pL/E/yQUUUV8mfUmbqOhQX2XUeTN/eUcH6iuY&#10;vtNn09sSp8vZ15U13NNkjWRSrqGU8EEZFAHn1FdHqPhkNl7Q4P8AzzY8fga5+WF4JCkiFHHUMKAG&#10;UUUUAFFFFABRRRQAUUUUAFfnr8T/APkpXi3/ALC93/6Oev0Kr89fif8A8lK8W/8AYXu//Rz19nwz&#10;/Gqei/M+P4k/hU/V/kfp78Ff+SN+A/8AsA2H/pPHXZ1xnwV/5I34D/7ANh/6Tx12dfJ4j+NP1f5n&#10;1ND+FD0X5BRRRWBuFFFFABRRRQAUUUUAFFFFABRRRQAUUUUAFFFFABRRRQAUUUUAfzr17X+yR/yU&#10;66/7Br/+joa8Ur2n9kxtnxNuT/1DnH/kWKvYrfw2cUPiR+sXw/bHh+3/AN0V0jSVyfgKTboduvYI&#10;K6PzvavHPQHs/uaaWqNmzTGekJjt1IzcVEzYpvmcUwHM+KhaQU2WTA/GqzS0ASPKKW0f98/+7VNp&#10;Kks5v9I246gjNAFaaQ8YJqs0h9TTppOcVXZ6VmPQezfNReti3gA6HNV5JtuTjOBmn3zYt7Y+oJpp&#10;dyWUWfpUbSU1n6VEz0CPxqr7P/4JS/8AJw/iL/sVrj/0rs6+MK+z/wDglL/ycP4i/wCxWuP/AErs&#10;69it/DZxQ+JH6s0UUV452hRRRQAUUUUAFFFFABRRRQAUUUUAFFFFABRRRQAVxnxq/wCSN+PP+wDf&#10;/wDpPJXZ1xnxq/5I348/7AN//wCk8lb4f+ND1X5mFf8AhT9H+R+fP7Jv/JwHhX/t6/8ASSav0Wr8&#10;6f2Tf+TgPCv/AG9f+kk1fotX0vEv+9x/wr82fO8O/wC6S/xP8kFFFFfJn1IUUUUAFVr7ToNQTbKn&#10;PZx1FWaKAOP1LQZ7HLqPOh/vKOR9RWZXodZOpeH4bzLxYhl9h8p+ooA5KirF5YzWMmyZCvoex+hq&#10;vQB4f8WLqC31GHz72Gz3Sz482e0i3cr0+0Rvn/gOOvOeK4P+1LD/AKDVp/4H6T/8Yr3DUv8AkI3X&#10;/XVv5mq1enRxkaVNQcL2/rsebWwkqs3NTtf+u55nH4a1WaNJI4bmSNwGVlbTSCD0IP2bpXsHwzt5&#10;bTSWhmVllRVDB/Lz1br5aqv5AVl10fhD/l7/AOAf+zVz1sTKsrOKXob0cOqLupN+p0VfmfX6YV+Z&#10;9fYcL/8AL7/t3/24+T4l/wCXP/b36H6x/BX/AJI34D/7ANh/6Tx1D8cP+STeJ/8Ar0P8xU3wV/5I&#10;34D/AOwDYf8ApPHW54u8OxeLvDGp6NPI0Md9A0PmKMlCRw2O+Dg49q+S51TxfPLZSv8AifVKLnhe&#10;SO7j+h5x+yx/ySa3/wCvub+Yr16vlLRpPin8AVn06HRxrWh+Y0gaOBp4eerBkwyZx0bj2ru/hx+0&#10;pceOPGOm+HLjwz9guLrfmcXZIXajPnYYwei+tepjsBWrVKmJo2lB3d01tuebg8dSpU6eGq3jNWVm&#10;nue5UUUV86e+FFFFABRRRQAUUUUAFFFFABRRRQAUUUUAFFFFABRRRQAUUUUAFFFFABRRRQAUUUUA&#10;FFFFABRRRQAUUUUAFFFFABRRRQAUUUUAFcZ8av8Akjfjz/sA3/8A6TyV2dcZ8av+SN+PP+wDf/8A&#10;pPJW+H/jQ9V+ZhX/AIU/R/kfnz+yb/ycB4V/7ev/AEkmr9Fq/On9k3/k4Dwr/wBvX/pJNX6LV9Lx&#10;L/vcf8K/NnzvDv8Aukv8T/JBRRRXyZ9SFFFFABVe8sIL6PbMm70buPoasUUAcjqPh+ezy8X76L1A&#10;5H1FZVeh1majoMF9l0Hkzf3lHB+ooA4+irV7p0+nviVMDsw5B/GqtABRRRQAUUUUAFfnr8T/APkp&#10;Xi3/ALC93/6Oev0Kr89fif8A8lK8W/8AYXu//Rz19nwz/Gqei/M+P4k/hU/V/kfp78Ff+SN+A/8A&#10;sA2H/pPHXZ1xnwV/5I34D/7ANh/6Tx12dfJ4j+NP1f5n1ND+FD0X5BRRRWBuFFFFABRRRQAUUUUA&#10;FFFFABRRRQAUUUUAFFFFABRRRQAUUUUAfzr17N+yicfEu5/7B7/+jYq8Zr2X9lP/AJKTdf8AYOf/&#10;ANGxV7Fb+Gzih8SP1Z8B5Phu2f8A2RW/u9a5v4d4k8OwLu6LW+zbWIzmvHO8l3e9MZqZupjNQMcz&#10;+9QSTbe9NaWoHbcc0CHPJu71C0m2hpMVCz0hjmkHrS2kg+1Jz7CqrNS2rf6VF9aYEc7YY89Dg1WZ&#10;x61Jdt+8k/3jVNnxQSOc/KcnnFS6kSEthnotVHk3MfpU2qN+8hX/AGBTEVH+6MHnNQM3PWnSNtz9&#10;ars1IZ+OlfZ//BKX/k4fxF/2K1x/6V2dfGFfZ/8AwSl/5OH8Rf8AYrXH/pXZ17Fb+Gzhh8SP1Zoo&#10;orxztCiiigAooooAKKKKACiiigAooooAKKKKACiiigArjPjV/wAkb8ef9gG//wDSeSuzrjPjV/yR&#10;vx5/2Ab/AP8ASeSt8P8Axoeq/Mwr/wAKfo/yPz5/ZN/5OA8K/wDb1/6STV+i1fnT+yb/AMnAeFf+&#10;3r/0kmr9Fq+l4l/3uP8AhX5s+d4d/wB0l/if5IKKKK+TPqQooooAKKKKACiiigBk0MdxGUkQOh7M&#10;K57UvDLJmS0O9f8Anm3X8DXSUUAeXT+H7NppGltyJCxLZZgc9+M0z/hHdP8A+ff/AMfb/GvSb/S4&#10;NQX94uH7OvUVzGo6JcaflsebF/fUdPqO1AHO/wDCO6f/AM+//j7f41Zs9Pt7Df5Efl78bvmJzj6n&#10;3qxRQAV+Z9fphX5n193wv/y+/wC3f/bj4jiX/lz/ANvfofrH8Ff+SN+A/wDsA2H/AKTx12dcZ8Ff&#10;+SN+A/8AsA2H/pPHXZ18XiP40/V/mfYUP4UPRfkFFFFYG4UUUUAFFFFABRRRQAUUUUAFFFFABRRR&#10;QAUUUUAFFFFABRRRQAUUUUAFFFFABRRRQAUUUUAFFFFABRRRQAUUUUAFFFFABRRRQAUUUUAFcZ8a&#10;v+SN+PP+wDf/APpPJXZ1xnxq/wCSN+PP+wDf/wDpPJW+H/jQ9V+ZhX/hT9H+R+fP7Jv/ACcB4V/7&#10;ev8A0kmr9Fq/On9k3/k4Dwr/ANvX/pJNX6LV9LxL/vcf8K/NnzvDv+6S/wAT/JBRRRXyZ9SFFFFA&#10;BRRRQAUUUUANkjWZCjqHU9QwyKwNR8M9ZLQ/9s2P8j/jXQ0UAefyRvC5R1KMOqsMGmV3V5p8F+m2&#10;ZMnsw4I/GuZ1HQJ7LLp++i/vKOR9RQBl0UUUAFfnr8T/APkpXi3/ALC93/6Oev0Kr89fif8A8lK8&#10;W/8AYXu//Rz19nwz/Gqei/M+P4k/hU/V/kfp78Ff+SN+A/8AsA2H/pPHXZ1xnwV/5I34D/7ANh/6&#10;Tx12dfJ4j+NP1f5n1ND+FD0X5BRRRWBuFFFFABRRRQAUUUUAFFFFABRRRQAUUUUAFFFFABRRRQAU&#10;UUUAfzr17L+ynz8SroeunP8A+jYq8ar2L9ldtvxKuD/04P8A+jYq9it/DZxQ+JH6ofDyYQaLasRx&#10;tGRXTXjKJCyjAPPFcn4IYf2JC2PlKA11E+JLMNn5vSvHO0rtN3yajaQnuaZu6j0qKRuetBRK0g7m&#10;oJJhnFMdqryHmhMGSNLnpmoWkPqaZupjNVEg0h9aLWQ/a4eT96oWYUsMm24ib0NIY26f/SZP941W&#10;ZqnvsJdSd+aqNIKQDd386s6o3+kD/cX+VVFwWUerCpNUf/SmHoAKAKsj/wA6gZs052zTKBH49V9n&#10;/wDBKX/k4fxF/wBitcf+ldnXxhX2f/wSl/5OH8Rf9itcf+ldnXsVv4bOKHxI/VmiiivHO0KKKKAC&#10;iiigAooooAKKKKACiiigAooooAKKKKACuM+NX/JG/Hn/AGAb/wD9J5K7OuN+M6tJ8HvHSqCzNoN+&#10;AoGST9net8P/ABoeq/Mwr/wp+j/I/Pj9k3/k4Dwr/wBvX/pJNX6LV+bv7MesWGgfHDw3f6nfW2nW&#10;MP2nzLq7lWKJM20qjLMQBkkD6kV96f8AC4PAf/Q7eHP/AAbW/wD8XX1XEVKpPFxcYt+6unmz5nh+&#10;pCGFkpSS95/kjrqK5H/hcHgP/odvDn/g2t//AIuj/hcHgP8A6Hbw5/4Nrf8A+Lr5X6vW/kf3M+m9&#10;vS/nX3o66iuR/wCFweA/+h28Of8Ag2t//i6P+FweA/8AodvDn/g2t/8A4uj6vW/kf3MPb0v5196O&#10;uorkf+FweA/+h28Of+Da3/8Ai6P+FweA/wDodvDn/g2t/wD4uj6vW/kf3MPb0v5196Ouorkf+Fwe&#10;A/8AodvDn/g2t/8A4uj/AIXB4D/6Hbw5/wCDa3/+Lo+r1v5H9zD29L+dfejrqK5H/hcHgP8A6Hbw&#10;5/4Nrf8A+Lo/4XB4D/6Hbw5/4Nrf/wCLo+r1v5H9zD29L+dfejrqK5H/AIXB4D/6Hbw5/wCDa3/+&#10;Lo/4XB4D/wCh28Of+Da3/wDi6Pq9b+R/cw9vS/nX3o1tS8ORXOXgxDJ12/wn/CuaurOazk2TIUPb&#10;0P0q/wD8Lg8B/wDQ7eHP/Btb/wDxdRXHxY+H11GY5fGfht1PY6rb/wDxdH1et/I/uYe3pfzr70Z9&#10;fmfX6Pal488DQ5e18b+HZE/uHVrfcPp8/NfnDX2/DNOdP23Omvh/U+M4jqQn7Lld/i/Q/WP4K/8A&#10;JG/Af/YBsP8A0njrs64z4K/8kb8B/wDYBsP/AEnjrs6+IxH8afq/zPs6H8KHovyCiiisDcKKKKAC&#10;iiigAooooAKKKKACiiigAooooAKKKKACiiigAooooAKKKKACiiigAooooAKKKKACiiigAooooAKK&#10;KKACiiigAooooAKKKKACuM+NX/JG/Hn/AGAb/wD9J5K7OuN+M6tJ8HvHSqCzNoN+AoGST9net8P/&#10;ABoeq/Mwr/wp+j/I/Pj9k3/k4Dwr/wBvX/pJNX6LV+bv7MesWGgfHDw3f6nfW2nWMP2nzLq7lWKJ&#10;M20qjLMQBkkD6kV96f8AC4PAf/Q7eHP/AAbW/wD8XX1XEVKpPFxcYt+6unmz5nh+pCGFkpSS95/k&#10;jrqK5H/hcHgP/odvDn/g2t//AIuj/hcHgP8A6Hbw5/4Nrf8A+Lr5X6vW/kf3M+m9vS/nX3o66iuR&#10;/wCFweA/+h28Of8Ag2t//i6P+FweA/8AodvDn/g2t/8A4uj6vW/kf3MPb0v5196Ouorkf+FweA/+&#10;h28Of+Da3/8Ai6P+FweA/wDodvDn/g2t/wD4uj6vW/kf3MPb0v5196Ouorkf+FweA/8AodvDn/g2&#10;t/8A4uj/AIXB4D/6Hbw5/wCDa3/+Lo+r1v5H9zD29L+dfejrqK5H/hcHgP8A6Hbw5/4Nrf8A+Lo/&#10;4XB4D/6Hbw5/4Nrf/wCLo+r1v5H9zD29L+dfejrqK5H/AIXB4D/6Hbw5/wCDa3/+Lo/4XB4D/wCh&#10;28Of+Da3/wDi6Pq9b+R/cw9vS/nX3o2tR0CC9y6fuZfVRwfqK5m80+ewfbMmB2YdD+NXP+FweA/+&#10;h28Of+Da3/8Ai6ZJ8XPAE0ZR/Gnht1PUNqtuR/6HR9XrfyP7mHt6X86+9GbX56/E/wD5KV4t/wCw&#10;vd/+jnr791Hx14D5ktPHHhz18ptWt/0O+vz++I11De/ELxPcW80dxbzapdSRzRMGR1MrEMpHBBHI&#10;Ir7DhunOFWpzxa0X5nyXEVSE6VPlaerP1B+Cv/JG/Af/AGAbD/0njrs64z4K/wDJG/Af/YBsP/Se&#10;Ouzr4/Efxp+r/M+tofwoei/IKKKKwNwooooAKKKKACiiigAooooAKKKKACiiigAooooAKKKKACii&#10;igD+devYP2Wzj4j3Gf8Anwf/ANGxV4/Xr37L/wDyUS5PpYP/AOjYq9it/DZxQ+JH6keBXEnhu3AP&#10;3QM10sEwdmQnjHFcj8O5P+JLCp+6yiugZjFJx1BrxzvDzPmPPOeajaQetOuvlkyOjDNVWaiwErSD&#10;1qvI/PWkZqhZqdkhCl6jZqQk1GzYoEDZpI22yJ9aRmqMN+8X/eFICTUs/an9zmqbNirOqN/pR+lU&#10;WagCSPJeLH94UuqSD7bLzTbZt00S+jiotRbdeT/7xoArs2abupKYWoKPyDr7P/4JS/8AJw/iL/sV&#10;rj/0rs6+MK+z/wDglL/ycP4i/wCxWuP/AErs69it/DZwQ+JH6s0UUV452hRRRQAUUUUAFFFFABRR&#10;RQAUUUUAFFFFABRRRQBHcXEVrC800ixRINzSOQFUepNcjqXxF8I3trc2N1qSywTxtDKqwyEMrAgj&#10;IX0NZ/xyu3s/BaPuKW5u41nfOFCkNjd7b9g+pFeHA5GRyK9vB4GFen7STe/Q8fF42VGfs4pfM+cv&#10;G37Put6P4lvbfw9s17Rg5a2vFkWJihPCushUhgOuBj0NYX/CkvGn/QG/8moP/i6+qqK+3jmFaMUn&#10;ZnxcsBSk21dHyr/wpLxp/wBAb/yag/8Ai6P+FJeNP+gN/wCTUH/xdfVVFV/aNXsvx/zJ/s+l3f8A&#10;XyPlX/hSXjT/AKA3/k1B/wDF0f8ACkvGn/QG/wDJqD/4uvqqij+0avZfj/mH9n0u7/r5Hyr/AMKS&#10;8af9Ab/yag/+LrV0j9mn4ka9C8tj4d89Ebax+32y4OM9DIK+lasWeo3enszWtzNbMwwxhkKE/XBq&#10;J5hiOX3Er+af+ZcMvoX99u3k1/kfOP8Awyb8Vv8AoVf/ACo2n/x2j/hk34rf9Cr/AOVG0/8AjtfT&#10;H/CTax/0Fb7/AMCH/wAaP+Em1j/oK33/AIEP/jXN/aGP/ufc/wDM6PqGB/v/AHr/ACPmZv2T/iqq&#10;lm8LYAGSTqNp/wDHa5z/AIUl40/6A3/k1B/8XX1zN4g1S4iaKXUruWNhhkediCPcZqhW1PMMVr7T&#10;l+Sf+ZjUy/Df8u3L5tf5Hyr/AMKS8af9Ab/yag/+Lo/4Ul40/wCgN/5NQf8AxdfVVFbf2jV7L8f8&#10;zL+z6Xd/18j5V/4Ul40/6A3/AJNQf/F0f8KS8af9Ab/yag/+Lr6qoo/tGr2X4/5h/Z9Lu/6+R8q/&#10;8KS8af8AQG/8moP/AIuui8A/s96vrXia0g8SyJ4f0VWD3N0XEzlAeVjWPd8xHQnAHX2P0RRUyx9a&#10;UWlZFxwNKMk3dnv+kfEDwdpdhZ6bZagsFraxJBDH5MoVEVQqjJXsAK6+1uob23jnt5VmhkG5JIzl&#10;WHqDXyiTjk8Cvb/gXdteeDZ23F4FvZEhbOVKhUzt9t24fUGviMZgY0aftIt79T7LCYyVafs5JfI9&#10;EooorxD2QooooAKKKKACiiigAooooAKKKKACiiigAooooAKKKKACiiigAooooAKKKKACiiigAooo&#10;oAKKKKACiiigAooooAKKKKACiiigAooooAjuLiK1heaaRYokG5pHICqPUmuR1L4i+Eb21ubG61JZ&#10;YJ42hlVYZCGVgQRkL6Gs/wCOV29n4LR9xS3N3Gs75woUhsbvbfsH1Irw4HIyORXt4PAwr0/aSb36&#10;Hj4vGyoz9nFL5nzl42/Z91vR/Et7b+HtmvaMHLW14sixMUJ4V1kKkMB1wMehrC/4Ul40/wCgN/5N&#10;Qf8AxdfVVFfbxzCtGKTsz4uWApSbauj5V/4Ul40/6A3/AJNQf/F0f8KS8af9Ab/yag/+Lr6qoqv7&#10;Rq9l+P8AmT/Z9Lu/6+R8q/8ACkvGn/QG/wDJqD/4uj/hSXjT/oDf+TUH/wAXX1VRR/aNXsvx/wAw&#10;/s+l3f8AXyPlX/hSXjT/AKA3/k1B/wDF1o6P+zl8Q9eaVbDw/wCe0YBYfbrZcA/WQV9M1Na3lxYy&#10;+bbTyW8mMb4nKnHpkVEswr8vuJX9H/mXHL6F/ebt8v8AI+c/+GTfit/0Kv8A5UbT/wCO0f8ADJvx&#10;W/6FX/yo2n/x2vpj/hJtY/6Ct9/4EP8A40f8JNrH/QVvv/Ah/wDGub+0Mf8A3Puf+Z0fUMD/AH/v&#10;X+R8zN+yf8VVUs3hbAAySdRtP/jtc5/wpLxp/wBAb/yag/8Ai6+uZvEGqXEbRy6leSRsMMjzuQR6&#10;EZqhW1PMMVr7Tl+Sf+ZjUy/Df8u3L5tf5Hyr/wAKS8af9Ab/AMmoP/i6P+FJeNP+gN/5NQf/ABdf&#10;VVFbf2jV7L8f8zL+z6Xd/wBfI+Vf+FJeNP8AoDf+TUH/AMXR/wAKS8af9Ab/AMmoP/i6+qqKP7Rq&#10;9l+P+Yf2fS7v+vkfKv8AwpLxp/0Bv/JqD/4uui8A/s96vrXia0g8SyJ4f0VWD3N0XEzlAeVjWPd8&#10;xHQnAHX2P0RRUyx9aUWlZFxwNKMk3dnv+kfEDwdpdhZ6bZagsFraxJBDH5MoVEVQqjJXsAK6+1uo&#10;b23jnt5VmhkG5JIzlWHqDXyiTjk8Cvb/AIF3bXng2dtxeBb2RIWzlSoVM7fbduH1Br4jGYGNGn7S&#10;Le/U+ywmMlWn7OSXyPRKKKK8Q9kKKKKACiiigAooooAKKKKACiiigAooooAKKKKACiiigAooooA/&#10;nXr2D9lzB+I1yD309/8A0bFXj9eufsxMV+IsxH/Pi/8A6Nir2K3wM4ofEj9OvAbf8SW2HQhRXS3m&#10;FYMOjCuY8GNs0W2YfdZAa6Nd1xauMdOQa8ix3XQsrGa2DDqhxVGSTcuRxVvT51WTy3+6y7c+hqhc&#10;MI5CnUZ60CEaQ+tN396Yxpv8NIBxk9qjaSkJqNjQMezVHu5NNZ6j3ndj1oEWtUx9oHH8I/lWe3Wr&#10;upN+9U+qKf0qgzc0AS2f/H5H9ar3RJuZcnPzGp7H5r6MfjVO4k3TSED5t3SmMbnrmopGVWwQw/4D&#10;mrtiilZ53TzRCMhR60n9uOvPlIwPOGHSiwXPx6r7P/4JS/8AJw/iL/sVrj/0rs6+MK+z/wDglL/y&#10;cP4i/wCxWuP/AErs69et/DZww+JH6s0UUV452hRRRQAUUUUAFFFFABRRRQAUUUUAFFFFABRRRQBW&#10;1LTbXWLGeyvYI7q0nQxywyrlXU9QRXjl3+yT4LubmSWO71i1RjkQw3EZRPYboyfzJr2yiuqjiq+H&#10;v7GbVzmrYWjiLe1inY8O/wCGQvB3/QS1z/v/AA//ABqj/hkLwd/0Etc/7/w//Gq9xorq/tTG/wDP&#10;1nN/ZuD/AOfaPDv+GQvB3/QS1z/v/D/8ao/4ZC8Hf9BLXP8Av/D/APGq9xoo/tTG/wDP1h/ZuD/5&#10;9o8O/wCGQvB3/QS1z/v/AA//ABqqFt+y98P7zVr3TINc1mW/skje4hWeEmIPnZk+TjJCk464we4r&#10;39lDqVOcEY4JB/OvOvCvh+y8NePPFlnpNstsh02zk6szPIz3JLuxJZmJ6sSSa3p5hipxm3Vd0tPv&#10;S/UwqYDCxlBKkrN/o2ebWv7PXw0vdWGnQ69rzXDSNCjnasMki53Ikxg8t2GDlVYkbW44ONHWP2Wv&#10;AWg2El5fazrkFuhA3edEzMxOFVVEJLMSQAoBJJwBW9B/yR3wJ5X/AB9fbdN29c+Z567/AH/v5/Gu&#10;u8fbv7b8Fbv+Pf8Atgb+uM/Z5tmf+BY698V1SxmKU1FVZWu10+z8upzRwmGcG3SV9Px+fQ8v0T9m&#10;L4f+IbeWWx1fX38pzFLHMyQyxNgHa8bwBlOCDyBkEHoadq37L3w/0GO3kv8AXNZtluJ47WHdPDmS&#10;VzhUAEOSSfyAJPANem6Hn/hanirZ/qvsNhv648zM/wCGdu39KofFTw7p0v8AZGsyWwl1KLVNPhim&#10;kZm8pTdR52KThCe5UAkYBJxWccdiXWUHVlZ27dVf+vyLeCwyouapK6v36M5D/hkLwd/0Etc/7/w/&#10;/GqoW37L3w/vNWvdMg1zWZb+ySN7iFZ4SYg+dmT5OMkKTjrjB7ivf2UOpU5wRjgkH868/wDBXh/T&#10;/DXxG8TWem2y20BsLGRuSzO7PclndmJZmPdmJJrGnmOKlCbdV3S0+9I2qZfhYyglSVm/0bOP/wCG&#10;QvB3/QS1z/v/AA//ABqj/hkLwd/0Etc/7/w//Gq9xorD+1Mb/wA/Wb/2bg/+faPDv+GQvB3/AEEt&#10;c/7/AMP/AMao/wCGQvB3/QS1z/v/AA//ABqvcaKP7Uxv/P1h/ZuD/wCfaPDv+GQvB3/QS1z/AL/w&#10;/wDxqj/hkLwd/wBBLXP+/wDD/wDGq9xoo/tTG/8AP1h/ZuD/AOfaPE7X9kfwXb3Eckl3rFyinJhl&#10;uIwr+x2xg/kRXsWl6XaaLp9vY2FvHaWdugSKGJcKoHYVaorlrYqviLKrNux0UcLRw9/ZRSuFFFFc&#10;p1BRRRQAUUUUAFFFFABRRRQAUUUUAFFFFABRRRQAUUUUAFFFFABRRRQAUUUUAFFFFABRRRQAUUUU&#10;AFFFFABRRRQAUUUUAFFFFABRRRQBW1LTbXWLGeyvYI7q0nQxywyrlXU9QRXjl3+yT4LubmSWO71i&#10;1RjkQw3EZRPYboyfzJr2yiuqjiq+Hv7GbVzmrYWjiLe1inY8O/4ZC8Hf9BLXP+/8P/xqj/hkLwd/&#10;0Etc/wC/8P8A8ar3Giur+1Mb/wA/Wc39m4P/AJ9o8O/4ZC8Hf9BLXP8Av/D/APGqP+GQvB3/AEEt&#10;c/7/AMP/AMar3Gij+1Mb/wA/WH9m4P8A59o8O/4ZC8Hf9BLXP+/8P/xqqDfsvfD9Nbj0c65rP9py&#10;QNdLbCeEt5QYKXP7ngZIHPXnHQ19AV57b+HdO0P4wWU1lbCKe90u9muZmZnklbzrfG5mJJAHAGcA&#10;cAAVvSzHFT5uaq9mzCrl+FhblpLdHmV1+z18NLPVjpsuva8twsiwu42mGORsbY3mEHlo5yMKzAnc&#10;vHIzr337J/gbTbOa7u9Z1m2toUMkk0lzAqooGSSfK6Vr3f8AyRfxx5uftX2zUt3Xd5nnts98/cx+&#10;FdX8UvM/4QmHzPu/bbH7R1xs+0xbs+31rqli8Vzxiqr1dvy1Wnmc0cLhuSUnSWiv+en4Hluhfs2/&#10;DzxG0yWWr+IhNCFZ4LoLbyhW+62ySBW2nBw2MHB54NQ69+zv8NvDV1Fa32teIftUkbTLb2qi5kEa&#10;9XKxW7FVH94gCvW7zP8AwuDSvL/6Atz53Xp50OzP47sfjVzxRr1p4dvIxZafHqHie/j8q2tolAll&#10;VT1kfHyxKWJLHgZ4ySAcvr+Kc4pVJNNXtdfnb57bGn1HDckrwimna9n+V/lueVaX+yv4C1vT4L+w&#10;1vWLuznXfHNFcwFWH18qsOy+Bfwr1DUYbKDxHrrSTzNbwTNhIJpFOCkcxtxG7ZB4Vj0r3jwN4Zk8&#10;K+GLfTrmdbq5LSTXEiLhDJI7SOFHZdzED2rmbyOLxxfafoug28Vt4b0e8inur6FAkbSQvuW3twBg&#10;4ZRuYcKBgZOcOGPxEpzXtZcq636fd+GgpYGhGMX7Jcz6ef3/AI6nKf8ADIXg7/oJa5/3/h/+NUf8&#10;MheDv+glrn/f+H/41XuNFcX9qY3/AJ+s7f7Nwf8Az7R4d/wyF4O/6CWuf9/4f/jVH/DIXg7/AKCW&#10;uf8Af+H/AONV7jRR/amN/wCfrD+zcH/z7R4d/wAMheDv+glrn/f+H/41R/wyF4O/6CWuf9/4f/jV&#10;e40Uf2pjf+frD+zcH/z7R4na/sj+C7e4jkku9YuUU5MMtxGFf2O2MH8iK9i0vS7TRdPt7Gwt47Sz&#10;t0CRQxLhVA7CrVFctbFV8RZVZt2OijhaOHv7KKVwooorlOoKKKKACiiigAooooAKKKKACiiigAoo&#10;ooAKKKKACiiigAooooA/nXr1n9mY7fiFP/14v/6NiryavWv2ZYxJ8QbnJxiwc/8AkWKvYq/Azih8&#10;SP028AqZ/C8ZHOwCt6GZxIEU8NxXOfDZWk0iGAN/rFrcmje0uNrNgqenevJO0SaNrac5PGal1KOJ&#10;GSSKTzQR29aZqVxDMUMR+bGGqpJNuh2Z+7SAG+tR7vemcn7qsaBDK/RCKQwZsUxs1KbO4wPl46fN&#10;QdOlUZcqo+tAis2ai3fMKufYy3/LUUNpr7SwdDx3NAEepN80Z7bBWezcZ7VsXmnyTR2+Hj+5jrVD&#10;+y5WbZuj/OmCHaVhrxDnoCf0rMuT8zN33du9a2m2FxHNISFbap6Gs17Wbcv7khmPBHSgCexvIYbO&#10;aD5oTKfmYDkj0qzFbwxjC2jFOzSEZNVj5enDdJulumGNpHAHrWZNM8khLytn/ZPFMR+RtfZ//BKX&#10;/k4fxF/2K1x/6V2dfGFfZ/8AwSl/5OH8Rf8AYrXH/pXZ161b+Gzjh8SP1ZooorxztCiiigAooooA&#10;KKKKACiiigAooooAKKKKACiiigAooooAKKKKACiiigAqnDpFpb6rdalHFtvbmKOGWXcTuRCxQYzg&#10;YLt0HerlFNNrYVk9zAs/AuiWOrf2jDaMtwJHmRGuJGhjkfO50iLGNGOTllUH5m55Obd94a0/VNPu&#10;bK7jluLe4l85hJcSFlfIIKNuzHggEbCNpHGK1KKt1ZtpuTuR7OCVlFWMex8J6bpunz2dslxElw/m&#10;zTC7mM8jcfM0xbzCcADlugA6cVc1TSLTWoIobyLzo45o7hF3FcSRuHQ8EdGAOOnHNXKKXPNvmb1H&#10;yRS5UtCD7HH9t+1bpfN8vytvmv5eM5zsztz/ALWM9s4qKHSLS31W61KOLbe3MUcMsu4nciFigxnA&#10;wXboO9XKKXM+4+VdgoooqSgooooAKKKKACiiigAooooAKKKKACiiigAooooAKKKKACiiigAooooA&#10;KKKKACiiigAooooAKKKKACiiigAooooAKKKKACiiigAooooAKKKKACiiigAooooAKKKKACiiigAo&#10;oooAKKKKACqcmkWkurQ6m0Wb6GF7eOXceI3ZWYYzjkovOM8VcopptbCaT3MC48C6Jd6u2pS2jNcN&#10;IszoLiQQSSKAFkeEN5bMMDDFSRtXngVo3Wi2d9HfRXMbXMF8nlzwzSM8bLjGAhO1cg87QM9TV6ir&#10;dSbteT0IVOCvZLUxdJ8H6Xosd0trHcCS5QRy3E15NNOUAICiV3LqBk4AIwSSME1Vvfh7o1/qQ1CQ&#10;ahHfeQlsbi31S6hdo1yVVikg3cknJ5JOTXSUU/bVE+ZSd/UXsqduXlVvQy7bw7aWtvBCkl86Qhwv&#10;nX88jHeMHcWcl/bdnb2xWVpPw10TQ0to7A6pbQW5BigTWbzylwc42ebtI9iMGupooVaorpSevmDp&#10;U3ZuK08gooorI1CiiigAooooAKKKKACiiigAooooAKKKKACiiigAooooAKKKKACiiigAooooAKKK&#10;KACiiigD+devWP2aZPL+INwSMg2Lj/yJFXk9er/s1Y/4WBcZ6fYX/wDRsVexV+BnFD4kfpT4CkeP&#10;R7cxht+0YZetdK9rPNIGYEM38Ulc/wCA7xYdDg8oDO0Vt3V9NcYEj9OwrxztJXsY7U7ZZASeflpD&#10;NaR9s/WqDNubIJzSfXmmBd/tLb92JfyqvNfySPu+6faqzMR0OKZuY9TmkIme8lkGGdiOo5qGSZm6&#10;sx/GmtxznNRnmgY/zD6mo5JDzyaZuJYgdKYxPGeMnoOtAy7eNi3tsHB2ms9mbdncQa0prWe4s7V1&#10;UKMH7xxVVrNVU+ZOiH65qiRdPmdGuNkhH7onOafpt1NDDLK8m5Y+ACeOaW0a0tYbhyTOPKwdtZkl&#10;9b3WmmG1V0/eZO/g8UAWv7VmdmMkayhvWqUurweYwNoOD2rOh8zzfnBxk/Lmny2qMxIyM+9AH5M1&#10;9n/8Epf+Th/EX/YrXH/pXZ18YV9n/wDBKX/k4fxF/wBitcf+ldnXrVv4bOOHxI/VmiiivHO0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D+devVP2cP+R+nz/z5N/6MjryuvU/2cf8AkfZ/+vJv/RkdexW+BnFD4kfpD4H/AOQJBjj5&#10;RXQlWOe9c54Hb/iSwf7oroGYtnHAFeOdo0uM4pN/vT4ree6UmOIsvqBUljZteXBQnYIx8+aAKzBs&#10;gdzUfPNXb3TVgki2yfuH+69S6vbQQ2dvJDyDwzetAGUzErxSJHJKpZEZlHUgVsw/ZrjRZkiiw8Iy&#10;zGnaTcG30y38h97NLtkGM8GmFzFtrKe8mEUKln9KstDBps+H/e3HQL6GtKRkh+3xWvN1u+THXFZW&#10;vSyW+o280IDXAVBIp9aAvcj16e5i0+0WdCZWYhVHHFZWoWdzBbo8kTxhvxrrNXZZrvTpZwCoILYq&#10;nqiSRafcrPnJm3R5P8NMm5i6SJV069OxhGVwhYVT2CNmIHLfeaunuLj7T4VVgiwrv257nFU4ZraT&#10;w7dMltiVSAJGoGYxyuA1Rt16fpWtax2Mmm3c0rMZokyPY1Fa6P8A2hbR3Et55Cv9xcdhSsFz8g6+&#10;z/8AglL/AMnD+Iv+xWuP/Suzr4wr7P8A+CUv/Jw/iL/sVrj/ANK7OvXrfw2ccPiR+rNFFFeOdoUU&#10;UUAFFFFABRRRQAUUUUAFFFFABRRRQAUUUUAFFFFABRRRQAV8n+P/AItfFX4xftDeJ/g/8JNb0nwD&#10;Y+ErK2ufEPjDUtPGoXSzXCb4obW2ciNvl5LPx15GAH+sK+P/AItfsy23xc+L+r/Ez4F/GSHwH8Tt&#10;OA0rX/7JeLULW4li4SG9hV/3cg2hSHVuEHyZGSAZXjz4hfHf9jFdG8V/EXx5pXxm+Gd1qUFhrV1/&#10;YEWj6lpKynYk0SwMY3jDY3B8kkgDG7cPsnUtYsNF0ufUtQvbew06CPzZru6lWKKNP7zOxAA9zXwp&#10;r37QP7Un7Ittaax8avD3hn4k/DW3kji1PxV4UJhvrUSSKiyPERGp6/dWFVJIHmLkZ2f2lLez/aQ/&#10;a4+Cvwo1W4luvhrPotx4w1DT45JI4tWK7hbpJjGVUoGxno7dMg0AfWXgf4teB/iY1yPB/jPw/wCK&#10;zbYM40PVILzys9N3lO238a0n8beHo/FkfhZ9e0xfE8lt9tTRWvIxetbg7TMId28pkEbsYyOtfEn7&#10;c3wc8Ifs3eGfB/xq+GHh3TfAnijwvr9lFMvh21Wyi1Gymk2S280UICvuJXkqTjI5yK6bVH8z/gq9&#10;4ffGN3wzkOP+3t6APrXVPG3h3RPEGlaDqOvaZYa5q3mf2dpl1eRx3N5sGX8mJmDSbRydoOB1rH17&#10;4z/D/wALSavHrXjrw1pEmjvDFqS3+r28BsnmBaFZgzjyy4BKhsbgDjNfMf7Tn/KQL9lT/d1z/wBJ&#10;1rifh38GfCHxa/4KTftBS+MtDsfE1jpFjpb2+l6rbrc2hlktY181onBVnVVYKSDje2KAPuPUviL4&#10;U0XwnH4p1DxPo1j4YkRZU1q51CKOyZG+6wmZghB7HPNTeEfG/h34gaOur+F9f0vxJpTO0a32kXkd&#10;1AWBwVDxsVyO4zXxZffDPwz8bv2/ZPh94k0m1vfh38LfB9rJo3hORFOn/aJTGA7QZ2uqxsF2lSPk&#10;TPofc/hp+yfpPwU+PPiLx54G1C38M+E9e0uO11HwPYacI7NruNspdxMsgWIhcrsWPHzMc5NAHqPj&#10;j4reCfhitq3jHxhoHhNbokW7a5qcFkJiOoTzWXdj2re0nWLDX9Nt9R0u9t9S0+5QSQXdpKssUqno&#10;yupIYe4NflP8Afi34M+I2reN/iX8S/2efiN8bfE2v6zcR2+pWXg2PXNK0+xjYLBaW/mSbFZBncQg&#10;PPXrn3H9hi41Pw9+0Z8RdG8L/C/4g/Dn4O61p6azZab4z0OWwhsdTR0jmS3JZkVZFfdsDE/u+gCA&#10;UAfa/hnxz4b8aNqS+HvEGl682m3LWV8NMvY7k2s6/eil2MdjjurYI9K3Kw/DPgbw34LbUm8PeH9L&#10;0FtSuWvb46ZZR2xup2+9LLsUb3PdmyT61uUAFFFFABRRRQAUUUUAFFFFABRRRQAUUUUAFFFFABRR&#10;RQAUUUUAFFFFABRRRQAUUUUAFFFFABRRRQAUUUUAFFFFABRRRQAUUUUAFFFFABRRRQAUUUUAFFFF&#10;AHzT/wAFA/it4y+D3wFg1rwJrv8AwjmvXGu2Gnrf/Y4brZHK5Vv3cysp7ds8dRWU37Pv7UMC+ZF+&#10;1lFdSLysM/w401Ef2ZlfIB9RzWX/AMFRv+TbtL/7GzSf/Rpr6/oA+cP2Yf2ivFfjXxt4w+FHxT0a&#10;x0P4peEljnmk0pmNhq1k+BHd2+75lHK5U9N69DuRPZfHHxW8E/DFbVvGPjDQPCa3RIt21zU4LITE&#10;dQnmsu7HtXy14ibb/wAFYPDTWP3h8NpjqHl/3ftUuzd+Pl/pXzV8Afi34M+I2reN/iX8S/2efiN8&#10;bfE2v6zcR2+pWXg2PXNK0+xjYLBaW/mSbFZBncQgPPXrkA/VjSdYsNf0231HS7231LT7lBJBd2kq&#10;yxSqejK6khh7g1ymtfHP4b+GvE3/AAjmr/EHwtpXiHcq/wBk3utW0N3lvujymcPk9uOa+N/2Mf7d&#10;0n46fFPw/wCCfht8QPhf8Ktf0f8AtbS7TxpoUtjDpurgpFILfJZFVw+/YGJ/d9AEArxDwNN8Mv2f&#10;fh/efD39qH9nvVLPW7y6uob74nf2OmpR3rzSM32hL4/vEYKyY8kucjO0EkUAfol+1R8dLb9nv4H+&#10;JvF63+j2+tW1pIdItNZuBHHfXQUskKrvVpGIBOxDuIBrg/DvxuX4xfsg6V4o0z40+GfAHiaTTNOf&#10;WPFo+xXltpF7IsTzQzQyyCON2LGPY5BXeO+K80+K/hP4Y61/wTJ1qPwlrA+JvhXQPD9xJoGua+kV&#10;1d2zJuVMExIYpIlYxgbEdVAU1wXx08GeH/Cf/BIO0m0PQtN0abVPD/h6+v5NPs44GvLhntN00pQD&#10;zJD3Zsk+tAH303jrw94fk8O6TrPizSE1nV4cWCXN3DBLqjIgMjwRlsvwQxCZABHaqvhH4yeAPiDq&#10;lzpnhbxx4b8S6lagtPZ6Rq9vdTRAHBLpG5K88civh/8AbA+H+mfFL44fsd+FdaM39kalHeR3kdvK&#10;0bTQi3tmeIspBCuqlGwQdrGtD9sj4M+BfgP8SP2cvGnw+8KaX4L1sePLHSJpNAtY7Jbm1mz5iSLG&#10;oDkhSu4gnDsMnNAH3P4q8ZeH/AukvqniXXNN8PaZGcPe6rdx20K/V5CFH51Q8EfFTwX8TI7mTwf4&#10;v0HxXHbELO2h6nBeCInoGMTNt/GvlD9rPUfgbo/7RHhzUfH2jeLPjF45h0loNL+Gmi6bHq9tbQs5&#10;LXZsyqje2CMySNkAEJ8qkeG+Grq2s/8AgoH8CtZ8MfBLUPgNpOt2uo2j2txFDYSavElu7HzbGHiH&#10;YSn3uWJU9UFAH0vb/traRcfttXvwvn8X+EbXwTZ+HzIl7/aEIluNYa5ji+yGUybfMUbwIVAfJOc4&#10;AHsvgy8vpvjT47t5vitpniayiitTD4Ft7W1S68PEoMvLIjmZxL94eaoAzxkV8paL8I/Atz/wVX8R&#10;2M3gvw9LZR+Bk1pLZ9KgMa35vYibsKUwJ8knzfvcnmp/AviqXwL+2d+2R4kgi8+bR/Den6hHEQTv&#10;aKxLgYAJ5K9hQB9geLvjR8Pfh/q0GleKPHfhnw3qk4DRWWr6xb2s0gJwCqSOGIJ9BXSahr2maTok&#10;+s32o2llo9vAbqbULidY7eOELuMjSE7QgXncTjHNfF/7Ef7LPw8+I37Oul+O/iN4X0v4g+NfHSTa&#10;rq2t+IbVby4JkkdUSJ5ATFtTaMxlTkZzwMeffDuS78BfA/8AbP8Ag2l7dX/hvwJb3v8AYRupHka1&#10;s7mzmdbYM2flTYO/VmOBmgD7i1D9oD4XaR/ZP274k+EbL+14VuNO+0a7ax/bYmOFeHMn7xSeAVyC&#10;a6TxR418PeB9Ak13xHr2maBokewPqWqXkdtbLvICZkdgoySAOeSRXxR+y7+xz8JPFP7D+gXniHwb&#10;puv654g8PNe3Wu6hAsuoRu0Z2CGcgvCsahFQIQAEGQSTnsv+CeGn6d8YP2DfAmleNtLsfFmmx/ab&#10;RrPWraO7geOC8kEIMcilSEVUC5BxsFAH13b3EV1BHPBIk0Mih0kjYMrKRkEEdQR3qSo7e3itYI4I&#10;I0hhjUIkcahVVQMAADoAO1SUAFFFFABRRRQAUUUUAFFFFABRRRQAUUUUAFFFFABRRRQAUUUUAFFF&#10;FABRRRQB/OvXq/7NVu1z8Q5UXqbJs/8AfyOvKK9c/Zhl8n4jysTgfYXB/wC/sVexV+BnFD4kfo94&#10;W0+ay0WBnHysByOldjJZ28mkvHGQ88Y8wsvcelZ/hqFZvCEYLDAUc1Dpt9/Z9xIcZRl27SeteSde&#10;5veE5v8AQ3UFfNByFNV76SLT9cBbbsmUhx2yawG1T7DPviOwt6VBeXkl0skuPNbGRmi47amtqzpb&#10;6ZFbGRXMb9R2HpWfJqQXSmtWw21t6kCqUeJ7cZ4yMMM1HBH5XyEZUEkfjSGTafrUsbTIFyJVwQfS&#10;p7WaXQIUSLLNM5Y7uwqrZWqreKQM7m59hU17cG4uJD1QfKMdqAG/anifzlZlkb+IdajkmaSXezFn&#10;PVieaY0iddy49zUEk3lhmYZC9NvegehoXEjS6WCzFiJBjNZ1xcSzAGWRpAvTcc1ZWT7Ro7lOz/0r&#10;Hs5JC2GBIxlt3Y+lMRpQah5mkyRsx2CTgHpmqT6hcxweR5mYGIO3vVz7Kkemh92Q0udo7VWI/eD5&#10;cjpz1oEStd40+4tFRkMxGZD39q0rPULGWxghuSytCNoxWO2e+cZ6mhlHGQuaNRn5K19n/wDBKX/k&#10;4fxF/wBitcf+ldnXxhX2f/wSl/5OH8Rf9itcf+ldnXrVv4bOKHxI/VmiiivHO0KKKKACiiigAooo&#10;oAKKKKACiiigAooooAKKKKACiiigAooooAK+QfGnwP8Ai38Dfjx4p+KfwRtNH8WaJ4vEU3iTwJq1&#10;59iklu0BUXFpORsRmyS28jktw2V2fX1FAHxP8TPCv7RX7Y3h9fh/4r+Hul/A7wDeTxNr17J4jh1n&#10;UbyBJFfyrYQKEQsVGTJ6f8BbuP2kv2c/Fl14q+HHxO+DzabF458AQyWMGj6oxjttV0902NbNID8p&#10;A3bSeMuTkYBr6gooA+KPGHw5+Of7ZWveE9I+JngHTPg98NNB1WDWNS0469DrN9rcsRJSJWgARIuS&#10;GD85II3YwOg/aP8AhB8UfD/7Sng746/CbQLDxrfafo8nh/V/C15qEdi9zbNIzq8M0nyKwLnJJ42L&#10;w2SK+t6KAPhW4+E/x++KX7X3wV+LHjLwhpvhzw7oiX8M+hafq8N42ixtCwV55Sy+fLK74IgQqqxJ&#10;k5Jx6h8Gfg74v8J/tpfHbx5qukfZfCnia00uLSdQ+0wv9paGELKPLVy6YIx86jPbNfTVFAHyt8bv&#10;g78SfBP7RFj8dfhHpVj4u1CbR/7C8ReDr6/WwbUYFcNFJBO4KJIpC539kGM7iKb8Ffg/8RvH37RV&#10;18dPi9oVh4Ov7LR/7D8N+EbLUVv3sImZmmmnnQBHdtzAbcja5yBtFfVdFAHxJ4V+Gfxy/Y28Y+L7&#10;D4XeBNP+L/ww8R6pLrNnpDa9DpF7otxJ/rI/MnyrxnCgYyflB+Uls+2fs+23xw1bXfEfij4uXWma&#10;BYX2yLRvAukeTcppiL96Sa7CbpZWwOAxQZJwMgL7fRQBxHwz8WeM/FEniNfF/gP/AIQhLHUpLXS2&#10;/tiHUP7TtV+5dYjA8nd/zzbLDvXb0UUAFFFFABRRRQAUUUUAFFFFABRRRQAUUUUAFFFFABRRRQAU&#10;UUUAFFFFABRRRQAUUUUAFFFFABRRRQAUUUUAFFFFABRRRQAUUUUAFFFFABRRRQAUUUUAFFFFAHzT&#10;/wAFA/hT4y+MXwFg0XwJoX/CR69b67Yagth9rhtd8cTlm/eTMqjt3zz0NZX/AAv79qK8Bhh/ZTt9&#10;Plk+Vbq7+IunyxRH+8yJHuYew5r6rooA+df2Y/2efFPgnxf4w+KPxT1bT9d+KXi7y4rgaVGwstJs&#10;o/8AV2duW+YqMLuY9Sq/eILt5d4V+Gfxy/Y28Y+L7D4XeBNP+L/ww8R6pLrNnpDa9DpF7otxJ/rI&#10;/MnyrxnCgYyflB+Uls/bdFAHgnwW0P43+MJvGOsfF7UrTwrp2swfY9H8G+HJo3k0eMqVad75EEjz&#10;njBV9q8kAEgL5P4J1L9q/wCCfheX4e3fwysPjhDbPNDY+O77xfDatPBI7FDeQ3G6WRlDYYKeVAUE&#10;43H7TooA+Ovhz+xd4g8E/sS/ET4X3GoaY/jLxiuo3862G6PTbW7uFAjghyuViURxj7vdsDpXE+LP&#10;hT8b/ih/wTx1T4Sap8K18O+MNGs9I0jTLZfENlcjVorZ4N8+4OqQfLGTsdyfQmvvuigD5P8Ai18D&#10;/G3ib4+fsveI9N0X7To3gtbsa9c/a4E+x77aJE+VnDSZZWH7sN0rV/bb+DnjD4vSfBk+EtI/tYeH&#10;/HdhrOp/6TDD9ntI92+T9467sZHyrlj2FfTdFAHxx8Svhl8Yvg/+1prvxl+GXgnTvinpPirRrfS9&#10;S0KbWYtLvLOSEKFeOabKeWRGhwMkktlRgMeQ1T4L/tD+P/2uPg78ZvFnh3R7PSNKuLizn8MaVqcc&#10;zaDZvGy+dNM7ILiVjK27yVIAiTA5r72ooA+QPiV8Nfir4D/bhs/i/wCCPAcHxB8P6x4Zj8OajD/b&#10;lvp0unEXKO0580fvAFVSFQEn5hleM7Hw0+AniS1/a4/aF8TeJdCVfAvjTTdOsbG6a5hcXipbiOdD&#10;Grl0xkj51Ge2a+p6KAPh74X+Hf2lf2RfC03wy8K/DfSfjH4Qsppj4d8QnxHBpUtlDI7OI7uGbLSb&#10;WcnEZHAIDdMb3g/9k/xl4P8A2a/jlDrV3Z+Kfi98TLfUL3UDpxEVt9olgdIbWJ5SvyIWbDMVA346&#10;DJ+w6KAPGv2c/h/r/gP9lPwZ4O12w+w+I9P8OpYXNl50cnlzCMqU3oxQ89wxHvXlP7Kngv4r/sxf&#10;sR6Jog+G3/CTfETTbq4P/CK/27aWnmJLeO277VueIYjffjJzjHBr67ooAr6fNPcWNtLc2/2S5kjV&#10;pbfeH8piASu4cHByMjrirFFFABRRRQAUUUUAFFFFABRRRQAUUUUAFFFFABRRRQAUUUUAFFFFABRR&#10;RQAUUUUAfzr16p+zfII/iBMW+79iYH/v5HXldenfs85/4TyXH/Pm2f8Av5HXsVfgZxQ+JH6Q+FdQ&#10;lTSILNpN0bICvuK0bkv5qOTmMDBArM8DxrfeHYARieEAr7rWx5RaTk9D0+teQdoTacbqKOYOIV6B&#10;m6EVJFpciwjyZlmKjkCrN1byySRqCI1C4w1EFtCswAlaUjkgUAZe37wQEk9gOlSrayMv3SKu3mo7&#10;LpvJUbD3C1jz31xJdsrnaGHyt6+1AGlp9qkM8m+Ubth+U1mtNa252yFySxOFqFvNhmMo+fcOeauS&#10;2MOpjdH8kq84zVEkbvYXEIKxMNwyKdbvDIAi2jM/YH09akh09LWJJZ32J0CfxGrT3ZtbWQxxqhlG&#10;FB6j3oGQwvbQWlwptsESAtz04qn9ot2Uj7MPzqSFS2n3YfkjBJrNjuEmYqpyQM0Aa0ksDaTFuTaD&#10;J/DVOZrJptu5gW5FV7q8aOztFPJZ2Xb7Z61WuLfzXVlGGU4/CgBb6b7PKFifK4/ip0eJ41dhgmnS&#10;RCQfMFcA96crBV2hcAelAz8la+z/APglL/ycP4i/7Fa4/wDSuzr4wr7P/wCCUv8AycP4i/7Fa4/9&#10;K7OvVrfw2cUPiR+rNFFFeOdoUUUUAFFFFAHlmpftNeANJ8Sap4enu9bbxDp0gjm0i38M6nPeSKS4&#10;EsMKWxeeH92376IPGOPm+Zc9t4O8c6D4/wDDcGv6BqUWo6TNvAuFBTYyMVkR1YBo3RlZWRgGUggg&#10;EYryXwHrlnd/tTfEm5/sLX4Gm0bTLG31S88NX9vbTNay3puI47qSBY3AMsRG1yJM5Tdg44jwLp2r&#10;/FT4U/tC+FdKs9e8P6t4g1bVptJn8SaFqGlwvDdQKkLK08KEqzK4YJllByVGRkA9S1D9q74Z6VYX&#10;GpXWs6jFoMETTN4h/wCEf1E6QyAE7kvxb/ZnBxgbZDuOAMk4r1TT76DVLG2vLZ/NtriNZonwRuVg&#10;CDg8jgjrXjd78cLGTwr/AGCfhd4z1LXJbQWkvhM+GZxaklNrQNfSILAx/wAJbzypX16V67oAuF0P&#10;Thd2Fvpd0LeMS2NpL5sNu+0ZjR9q7lU8A7VyB0HSgC/RRXl11+yx8Fr66mubn4Q+A7i4mcySTS+G&#10;bJndiclmJiySTzk0Aei6vYzalpd3aW+oXGlTzxNHHfWaxtNbsRgSIJUdCw6jejLkcgjivJ/2f9a8&#10;STeJ/ip4d8QeKdQ8Wx+HNfhsbG+1S3tIbgQvp9rOVb7LBCjYeZ8HZnGB2rsbfS/B3wK8F3H9h+F4&#10;tA0CGXzn03wl4fklJkcqpdbWziZ3J+XJVDgDJ4Ga8W+CvxU07T/ip8U5rzw945s7fxN4ktbjS57n&#10;wJrcUU0f9n2kBd3a0CxKJI3BMhUALuPy80AfTlFFFAHzR+0B8XfGX9v3Vr4B1hdG0bwhd6ePEeqR&#10;28Nwbq6ubqCNNMTzUZVxDMZpWX5l3wAEbmx9CeJvEul+DfDup69rV7Fp2kabbyXd3dzHCRRIpZmP&#10;0ANfInx4+C958K/hXLoWh/EH4qawup6tHqCaXpfhm01dXkOoRXFxNNNbaS8oYbmkBlky5THzgFa+&#10;iPiB8L7b4zfDvRNIu/EniDTIoZ7LVF1CCC3hu55ISJI/tEFxbNFy4V2jaEAMo+VcYoA4H4FeOPiL&#10;4i+LWtJ41u3stO1bQbfX9N8LPawodGikup4oonkVBI8xiiR5A7EK7sqgBeX/ALTvxP8AFdhY6n4Y&#10;+HWqLo+v6Zo1z4k1rW1giuDpdlDHI0MYjlRozLcyxlFDA4SOd8ZVc838NbHVbL9rjUWuvFvxK8R2&#10;kXh9dOa98QeEks7C4njuLhnh+1RaZBEUQMsiOjgOXwHcYUJ8ffg3P4L8EfE/WtI8e/Ec3XjEXcku&#10;h6FoVnrAubqS1aOKE7NMnuUg2RpGC0gVBgB1JBoA+jfC+qSXng/SNRvplMsthDcTzNhRkxhmY9AB&#10;1PpXgfgP4seNfHXx08N6sNV+yfDLxNa6mND0VbWLN3b2og8vUnlKeaPPaV2RAwXyhExBZzjttD+H&#10;8XxW/ZlsfB+q674ogg1XSEsrvUbuyTTdVC8B0eGS2RUyAYyrQYZDyDu3Hyu/8O6t4b/ac+Gti3jf&#10;4n+IrTSIry3uJp/B9v8A2ZB5qWxih+1Wukxw+VIFIdhJ+78sDfGc5APrOiioby1S+s57aVpFjmRo&#10;2aGVonAIwSroQyn0ZSCOoNAHE+NPjBpfhjWP+Ee0y0uvFfjB0WRPD+jhXmiRs7ZbhyQltESP9ZKy&#10;g4IUMeK63QZ9SutHs5dYsrbTtUeMNc2tndNcwxP3VZWjjLgepRfpXjnhvwF4i/Zzt54PCenf8Jt4&#10;Lmma5uLAlE123diS8onbC3/0mKzcf6yU4WvZND1iHxBo9nqVvFdQQXUSypFfWstrOoIzh4pVV0b1&#10;VgCKAL1cN4u+NXhTwT4gXQr641K+1ryUuJNP0LRb3Vp4InZlSSZLSGUxIxRgGcKDtODwa7mvnPx7&#10;feHNW+JXi0+LfAPxB0OLTGtLK18WeDX1lTrcfkCYIy6UVmdYXnlQb1eMEvhwxZQAepaX8cPAus+C&#10;9b8XWviS1bw5os8ttqGoSB4ktpYtvmRsGUHcCyjAGcnA54qr4U+Pvg3xhrVppNrNrOm394CbSLxB&#10;4d1HSBd4BYiFryCISttBbahJwCcYrxW6+GvjXxj8Ib5NKttX0GKw8bw69osfk20Wt3+nRNExknF2&#10;jo1z5nmyRm5TewhgEu2Qs4G09viPPpmmXHjn45eIWttUsb5tN1HwZY6REkkFzHKsjXU2kWybUZAz&#10;eVPuZQwXdnBAPZfFn7Q/gbwP4sm8Ma1fana66sInhsk0K/ma9UlARaFIGF248xdyQF2XnIG1sdF4&#10;D+JPh74mafdXnh++kuRZ3Btbu2urWa0urSYAMY57eZElifayttdVJDA9CDXmOua1aS/tf+GfM0LX&#10;pxY+GtQ04aqPDd9JYw3M89nKii8EBhG6KKXLCTaCCjEMQp5nSlvfHfxY/aF8PWVt4k0JvEWkW1jp&#10;es33h+/tbPzo7Wa3lkjuJYFiYq8kZBVjvAym4DIAO28ZftA+CtS0jUdO0/xhq+gmTMEXizTdFmk0&#10;6GYPt2rqE1rLYFt4MZDM3JK8NjHTfs/+JtT8a/Av4e+INbuvt2sapoFje3l0Y0j82aSBGd9qAKuW&#10;JOFAAzwBXnkXxLOm/CiLwK/wy8UXHimHRRpR8Mx6FMdNdlh8rYNQ2Cy8ggZz5obYcbA/7uun/ZNk&#10;mj/Zv+HOnXWnalpOoaVoVlpl5Z6rptxYzRTwwIki+XOiMVDAgOAVbGQSKAPW6+e/2mPj9N4C1jwn&#10;4P0mfxHo+o67q8dnea1pfhG+1NrW1+zzTsbQrbSQTXB8pV2gSlAzO0ZCnH0JXzl+0Z44t7P4n/Cq&#10;GPQvF2pDw74kOpalcaT4R1W/t4bdtOu4g4mgtnjkO+aNSqMzAtyBg4APRvgvcS3mg3+ov4v8a+K4&#10;Hm8tf+E08PJpFzAUGW8uBbC0dlbcPmZGBK4U8EVnfDL4o2Xj74oeLray8SavNb21hYyx+FtZ8KXm&#10;jy6cGadWuBJdQxvOsxXGMEJ5Bx9412Gi/EbSdf8ACd54jtbTXotPtRIZIb3w9qFretsXc2y0lgWe&#10;TI6bIzuPC5PFeBaH8YtKs/2k/F3imbw58QE0G/8ADOl6fbXf/CvdeO+eG4vXlTZ9i3DCzRnJAB3c&#10;E4OAD0P9qiTxNoHwd8V+LvC/jbWPCWo+HNGvdQih062sJ4buSOIugmFzbTNtBX/lmyEhjknjHqmh&#10;3El5oun3Ezb5ZbeN3bAGWKgk8e9eJ/tbeOLVvgv478IWmjeKtW17W/Dd3FYwaP4U1S/ikklidI0a&#10;aC3eKNi3VXZSMgkAEGup8NeLLL4t/DvV/D2jr4k0DUP7I+xNd6z4a1HSjBJJCyK8Zu4IhIVPPyE4&#10;wM4yKAIf+Govhz9qnRdU1SSwguHtpdbj8P6i+kI6sVfOoi3+yhVYEFvN2gggnivVY5FljV0YOjDK&#10;spyCD0INfIPg6y13wl4W0bwdr3j34z6Jq9hYw6fJpWleCdO1HTRtjCBYbyHRJIDEQMKZJFYDG8Kc&#10;gfR/wj8Np4J+FHhXQoIdYSLS9LgtYoNdkge/REQKqTNCfKLgAKdh28cUAdjXh/iz9pzT/CXxwt/B&#10;dzpXiKfTl0e6vLmax8Haxeym4jmtlj8lobd1lh2TSbnQMoYIC6khW1v2cfjL4o+NXhXVtU8VfDLW&#10;vhdeWepSWUOn62zM91EqqROu6OM7SSR90jjhmqp8SNQm8C/HHwz4zvdH1rUPDi+HdQ0ie60PSrjU&#10;5YLiW5s5Yg9vbJJNtZYJPnVCoIAYrkZAO/tviHpV14Il8WLb61HpUcckrQz6DfRX21GKt/oTwi4J&#10;yDgCPLDBAIINcpfftLeAtN+Guk+Pp7vWv+EV1WZILS8j8NanJI7O22MmBbcyortgK7IFYsu0ncud&#10;CL4xRN4C1nxbP4O8YWthYc29i2iySajqK4Xa0FnGWnGWbbtlSNlIYsFUbq+erGa48LyaZ8aLjw34&#10;k1G3vtSmkT4cWvhbVpH0qSRSHureAwZjvD+93zSRxwyeayo6FmkmAPZvjr+0Bb/CPSfC9zDp2rXc&#10;usarp1uRH4b1K8VLWa5ijmz5ER8ufY52ROQ7NgBGPy12vgb4maR8QzeDSrPxBafZNnmf254b1HSN&#10;27ONn2yCLzPunOzOOM4yM8b8bmu/GHwx8P65oek6pqMdnruja7JYCxkhvjawXsM0uLaUJJ5ixqx8&#10;oqHJG0KWwD0Xgv4t23j7Wns9K8MeLLfT44meTV9a0OfSbdXBXEQjuxFO7EMSGSJk+UgsDgEA7uii&#10;igAooooAKKKKACiiigAooooAKKKKACquqajFo+m3d/Ok8kFrE80i2tvJcSlVBJCRRqzu2BwqKWJ4&#10;AJOKtVV1TUYtH027v50nkgtYnmkW1t5LiUqoJISKNWd2wOFRSxPABJxQB5Nb/tdfC26sPt8Wuai2&#10;nxllu74+HtSFvprLI0bLfSm32WTBlORcGMgYY/KQa9K8TeMtE8HeH5dc1rU7fT9Jj2ZupX+Vi7BU&#10;VccszMyqqrksWAAJIr5z+HOswWH7JfjuFfDPieyv5LjXw9g/hPUoby4kvLy5e3dLc24ll3JNCS6q&#10;wUH5iu1saOnWuuax8IfgR4ks9D1i+Hg+a1n1rQb7Triz1BwunzWcjpBcLGzvDLKJACPnVGKbm2Bg&#10;D0XTf2kvAWpa9pOiSXur6Rq+rXP2TTrPXvDupaXJeSbWciIXVvHvAVGJZcqvGSMjPp9eRN8WrX4g&#10;eItC07QPh34i17yL5LibVPEeg3Oi2mkqAytOrX0KSSShWYIsCMSWwzIpLD12gCK6WZraVbeSOK4K&#10;ERySoXRWxwSoIJGewIz6ivKPBOu+K4Pj14l8Ma74hTWbKDwzpmpxwW9hHawQ3EtzexSGIfNIFZYI&#10;/lklkwQcEZxXq15dJY2c9zIsjRwxtIywxNK5AGSFRQWY8cKoJPQA182aP8ZtIT9ovxD4jbw94+TR&#10;b3wzpmmwXbfD7XgGuIru+eRCPsW5cLPEdxAX5uvBwAeqfFTxVq1trnhHwfoV22k6l4nuLiN9YSNJ&#10;JLC2ghMsskSSKyNKTsRd4KqZN5Vwmxs3wXrWu+Dfiq3w+1/xLd+MI77R5Nc03VtTgtYbxRDNHDcQ&#10;yi2iiidQZ4GRljU/MwbOAal+MGl6hYeKfAnjmys7jVLTw3dXS6lY2du89ybS5gMbSwxIC0jxuImM&#10;agsyb9oLbVOZ4QWb4mfHGH4gW+kalpnh7R/D0+iWU2tafcaddXc9zcQzTkW1wiSpHGtrEA7qN5kb&#10;bkLkgHstch8XPHj/AAy+G+veJorNdRubC33W9o0nlrNMzBIkZsHapdlBODgZNcl8a/jP4p+F/iz4&#10;f6T4f+F+t+PrLxJqJs9R1LSmIj0aPdGPOlxGwxh2PzNGuEPzV0Xxy8E6h8RvhP4k8P6TJDFq11bh&#10;7I3OREZ43WWNXI5Cs6KpI5AJNAHGa1ceMPg3qHhrW9b8eX3jDTNY1i00XUtNv7Gytre1ku5BDFLZ&#10;mGFJFVZ3jXZNJMSjH5ty7m9trwLxhr83x7k8I+GtO8MeINMex1/Tta1yXXdHurCCwSzmW58uOaWN&#10;Y7p2mijjHkNImCz7toG70L44fELWvhX8Ltc8UeHvBuoeP9Y09EaDw7pZYXF2WkVSF2o7fKGLHajH&#10;CnigDtrpZmtpVt5I4rgoRHJKhdFbHBKggkZ7AjPqK8o8E674rg+PXiXwxrviFNZsoPDOmanHBb2E&#10;drBDcS3N7FIYh80gVlgj+WSWTBBwRnFdr4I8YXniT4c6P4m1nQL/AMM3t3p0d9daJcRtNdWbFNzQ&#10;lUXczryNoXcTxtB4rw3R/jNpCftF+IfEbeHvHyaLe+GdM02C7b4fa8A1xFd3zyIR9i3LhZ4juIC/&#10;N14OAD6ZorE8ba9eeF/Buua1p2j3PiC/0+xmu7fSbQ4mvJEQssKcH5mICjg8noelcz8BfiTrvxb+&#10;F+k+KPEngfU/h1q94ZBN4e1Zibi32yMoJ3IjYYAMNyKeenQkAwPiTrnjHwv8Qfhzs8SQro+teKTp&#10;kmm2mmpGHtTp95NtmkkaRmcSQRkPH5QxkFTmvYK+c/jx8TtPbx98ObaDQfGl8fDfiv7bqc1h4J1m&#10;6gjhGn3sPmJNHasko3zRr+7ZvvZ6Ake8eGfEVp4s0O11Wxiv4LW4BKR6np9xYXAwxHzwXCJInI/i&#10;UZGCOCDQBqVwHxq+Il58P/CcaaHaw6n4y1q4XS/D+mTMQtzeOCQz45EUSK80jdo4n74rv68p+Knw&#10;jTxB4stfH8XjbxZ4W1HQ9KuLSNPDtnZX37l2EkpjguLK5cyv5aL+6G5giqAehAG/s16x4m1TwPq1&#10;t4u8QyeKta0nX9R0p9WltIbVp1gnaNT5cKKi8DsM+pJ5rgP2gPi74y/t+6tfAOsLo2jeELvTx4j1&#10;SO3huDdXVzdQRppieajKuIZjNKy/Mu+AAjc2NH9jeG/ttD8crf6l4yv3m8S313D/AMJh4ebSXaKW&#10;Z2SeMGztt5lGGcAEKcALHnbXm/x4+C958K/hXLoWh/EH4qawup6tHqCaXpfhm01dXkOoRXFxNNNb&#10;aS8oYbmkBlky5THzgFaAPqX4m/ECx+F/gnUfEV9HJdfZ1WO2sYOZr25kYJBbRDvJLIyIo9WHavOf&#10;2b9c+IF5q/j7SPiJrkOsazpt7ZuIrW3higsPtFnHcPaxFEVpI42kKK8hZ2C5J5wN7xx8I0+K9l4G&#10;1MeMvFGhXvh8/b7O9tbazSeaZ4PL824t7qzkRZQjvgCJChkcAL0Hm37MK3//AAuH4p3V1r3xC1m0&#10;vns5bW48YeFDpMV2qW0MbSh/7OtQZFZTGEUgFRu2N9+gDZ/ad+J/iuwsdT8MfDrVF0fX9M0a58Sa&#10;1rawRXB0uyhjkaGMRyo0ZluZYyihgcJHO+Mqufa/CN9PqnhTRby5fzbm4soZpXwBuZo1JOBwOSel&#10;fN/x9+Dc/gvwR8T9a0jx78RzdeMRdyS6HoWhWesC5upLVo4oTs0ye5SDZGkYLSBUGAHUkGvcPgmZ&#10;f+FS+FFnu9YvpksI0efX9PNhelgMESwGGHYVI2j92uQAec7iAdtXCeMviNqXgPXFk1PwteXXg5oQ&#10;z6/pLm7ktJBnd9otFQSLFjbiSLzerb1jUbj3dcJ4y8d69Z64vh3wp4Vu9a1l4RM+o36vaaRZq2Qr&#10;SXBUmVsg/uoFkYcb/LDBqAOr8P8AiHS/Fei2er6LqNrq2lXkYlt72ymWWGZT/ErqSCPpWhXnHww+&#10;DqeA9a1rxJf6o2o+J9eIk1JrGL7Dpxcd4rRGK7v+msplmI4MhGAPR6AOe8deO9K+HPh+TWtZTUms&#10;I22yNpek3epSJwSWaK2ikcKADliu0dyMiuX0f9orwD4h1DSLTStXutUXVGjS3vbLSbyayWSRQUim&#10;ulhMMEpyP3crq4JAIycVe+NXi208K/D/AFYXNlrV/JqFrPZ28OiaJe6pKZGifbuS1ikZF7b2AXJA&#10;zyK5D9mTxtozfDbwX4NtNB8SaFqWlaBaxXFtqfhDU9KtopI4o1kUTT20cJbeTwrEtyRkZNAG7rn7&#10;R3gXQde1LSJLvWL+50yUQX82j+HNS1G1s5MAlJrm2t5IY2AILKzgqD82K7VvGGhL4VPiZtYsV8Or&#10;a/bjqzXCC2FuF3GUyZ27NvO7OMV8reEfDviP4Q6c3hbxD8Q/i7o08N7dSW7+F/B9lrOn3UctzJIs&#10;yzQ6PcvGzb9zrcOHDluWXDHs7j4U6vH+zqukeHrfxBqt3b+JI/ETad4sNnBeanGmqrezwhbcRwxC&#10;YCQxoyoAXVZAnzbQDtbj9qb4c2LQm/1HWNIt7iaK2trzVvDWp2VrdyyOqRpBPNbrHMWLDAjZsjLf&#10;dBNbF18dvCVn8TIvAEv9vf8ACUSr5iW6eGdTeBo8oDKLlbcweUGkRWk37FLYLA8VzPiL402ni60X&#10;Q9F+Gninxdqk80YbTtc8OXWl6fAyurCSe7vIVhKxsA2YfObKAorHFWP2gNL1HRP+EW+I+g6Reazr&#10;fhK+BudP0yFprq90u42xXsMca8yMqlLhUHLPbIByaAOg8M/HPwn4v8e6p4M0064fEGmDdeQ3fhvU&#10;rWGFSWCsZ5bdYtr7H2EPhwpKbgK7+vKv2dfDGqad4Pv/ABP4ks5LHxX4x1CTXdRtp1IltVcBLW1Y&#10;HkGG2SCMr2ZX9a9VoA5/xx41sfAHh6bWNQttTu7eMhfK0nSrrUZixBx+6topJNvHLbcDuRXzp+zh&#10;8T9Z+NFt4T8Qan4/+IlpqesQrqc2g2/gf7H4ejUgyfZ0vZ9LYtGFwvmfayXPKsNwUfQ3xD8XWXgz&#10;wvc3t9batdxSAwLHo2j3epzlmU4/c2sUkm3jltu0cZIyK8g/ZD8e2lt8Hfh14HvdE8W6R4j0/Qre&#10;2uodW8I6rY28UkcQ3qbma2SHPBA+fk8DNAHV/Gr4p2PhG90HR28Sax4PvLjVdOZtTh8JXmp2M8T3&#10;Sxmze5WFoIWnP7rc0gZN6tjkZ9N1exm1LS7u0t9QuNKnniaOO+s1jaa3YjAkQSo6Fh1G9GXI5BHF&#10;fPf7Wfj61vvDCeFrDQfGGq6xZ+INEvZRpfg7Vry38mHULa4lZbiK2aF9saMSFcnIK43cV6xZfGLQ&#10;b/wnfeI4rDxUun2UqwywzeEdWivWY7cGO0e2E8q/MMskbKMHJ+U4AOT/AGf9a8STeJ/ip4d8QeKd&#10;Q8Wx+HNfhsbG+1S3tIbgQvp9rOVb7LBCjYeZ8HZnGB2rrfHfxl8K/DnVLHS9XudQn1e+iaeDTNF0&#10;e81W7aJSA0pgtIpZFjBIG9lC5OM54rxr4K/FTTtP+KnxTmvPD3jmzt/E3iS1uNLnufAmtxRTR/2f&#10;aQF3drQLEokjcEyFQAu4/LzUnxI8KeIvBvxo8TeLn8V+PtE8N6/Z2EMdx4H0Oz1h4JYFlUwzW72F&#10;3cBfm8xXjGzMkgYKcFwD3bwP8QNB+I2lyX+g3rXMUMhhnhuLeW2uLaQAHy5oJVWSJ8EHa6qcEHGD&#10;XRV4j8CvDq/8Jp4i8Vf218QvEMupadZ2bal400m00mORYZJ2RI7aO0tZg6GV8vLFgiRQrHBA0vFf&#10;xn8U+H/2gvCnw+svhfres+GdYsnurvxvbMRZaa48zEUg8srn5F6yKf3gwrUAXP2kPjIfgd8J9d8S&#10;wWd1e6nb2kr2UcWkXl/B5yoWHn/Z0PlR8cu7Iv8AtCtrwX8XtC8fapJp+mWHii1njhM5fWvCWq6V&#10;CVBAwJbu2iQtlh8obcRk4wDij+0T4X1Txr8CvHmhaJaG/wBX1DR7mC1tVdUM0hQ7UBYhQSeOSBzy&#10;RTfDPxus/GOvWel6V4R8aZk/4+7zU/DtzpdvY/Kx+d7xYfN5Xb/o/m8kH7vzUAaWn/F/w1qnxA1f&#10;wVbtqx8RaVbC8u4ZNDvo4VhJwrrcNCIZNxDBdjsWKOBna2KXg/47+EvHnhfW/EOhnXbzTdHmkt7s&#10;N4a1KG4EqEh447d7dZZnUggrGjEEYIzxXlPxOmm+PfxIuPCGlweLPAT+HIp2/wCEyXw9qVu96SuJ&#10;La0ufLSJrcsE8zMmZdgEIyFnTv8A9nf4iWni7wp/YsHg/VvBsmgKlmLS68O32lWEsQGEks/tUERM&#10;ZA+4QHQgggja7AGB8Gf2qNL+Iuh2LajpHiiDVrvVLyxRrXwRra2aql7LBCXna2MaHYiGQu4CNvDb&#10;NpVfd6+d/hf8Q5/hL4VufB+p+CfGmo+J7fWdWmis9K8PzzW91HPf3FxC6X5C2aho5UP7ydCpyrAH&#10;ivoWNjJGjMjRswBKNjK+xwSM/Q0APooooAKKKKACiiigD+devUP2d/8Ake5+M/6E3/oyOvL69O/Z&#10;6n+z+Op227v9CYf+RI69it8DOKHxI/R/wDC8ejwTFgqKgBBPJrodSmjsYRLEu+N+p9DXG+GXkuNB&#10;gIkPChto711Vi32q2+zTnAcZHsfSvKOsTV5mkVJxIzB03DnpWfpt5KsjFXztwc1pW1uGtZLVzmSM&#10;nb/hVAR7MhTjjJ4pDLsfm31vcYZWlyNqjjiqMseGIZcMpx9DTo3cTqynZ8w6VNqarHeSKvHfGaYF&#10;Jj6nvQrGM7lJDeo61WuL3y2wFJ4yfam32TFG0eWPQ47UDLF1O+3znZnMfzdeatrOmuW5IYx3e35B&#10;2NUbRZJYljI3yYwa0LW1i0pSZ3DPyUVe2fegRT015Xs72K4GJVG07enWqENs0Mpc9ACABWvZ/vIr&#10;vPBZSfrVOMHYT0JNAyzdRqtpaEqC2G5/Gq+B6VY1Bh5dtEOqru/Os2a+8lguwtxkmgCw4yuMZFdF&#10;oNpZ3UEm61YlSAST1rlrrfcWx8pyhxuBHf2rS0vxFJptmieQHZvmZixFAmfkTX2f/wAEpf8Ak4fx&#10;F/2K1x/6V2dfGFfZ/wDwSl/5OH8Rf9itcf8ApXZ16tb+Gzjh8SP1ZooorxztCiiigAooooAKKKKA&#10;CiiigAooooAKKKKACiiigAooooAKKKKACiiigAooooAKKKKACiiigAooooAKKKKACuJ8aat8RrHV&#10;I4/CXhXwvremmIF7jWvE1zp0wkycqI49PuAVxt+beCSSNoxk9tRQB5ZH4i+NhkUSfD7wCseRuZfH&#10;V8SB3IH9jDP516nRRQAUUUUAFFFFABRRRQAUUUUAFFFFABRRRQAUUUUAFFFFABRRRQAUUUUAFFFF&#10;ABRRRQAUUUUAFFFFABRRRQAUUUUAFFFFABRRRQAUUUUAFFFFABRRRQAUUUUAFFFFABRRRQAUUUUA&#10;FFFFABRRRQAUUUUAFFFFABRRRQAUUUUAZPim512z0O4l8N6dp+rawu3ybTVL+Sxt3+Ybt0yQTMuF&#10;yRiNskAcZyOA/wCEk+N//RPPh/8A+F5ff/KavVaKAMHwZeeJ77SWk8WaRpOiap5rBbbRdVl1GEx4&#10;GGMsltbsGJ3ZXZgYHzHOBvUUUAFFFFABRRRQAUUUUAFFFFABRRRQAUUUUAFFFFABRRRQAUUUUAfz&#10;r16X+z/GJPHEwP8Az5sf/IkdeaV6b+z3/wAj1KPWzYf+RI69ir8DOKHxI/Q/wV/yBoPZa6BW2KWz&#10;huo9q53w5GdL0SCWdGYMAAVraYs8RaNtzNjBPavJO03YNtwwu1/hQ7x74rEjuI5VV1fduJ3e1XdB&#10;lMdvcGUk7j5Z+p71nW+my21zJEeSvyoPUetMSG2ryNqLQFDuJBUeoqfVlB1QzIc5AU+lW2MdjxF8&#10;9x0aT0qnxuOee5oAqz2yysC2c99vcVat7Jro/J8sa9SadDaNdSD5tsf8R9qXULxRiCLcsCfxKOtI&#10;BzXltaoUtxtfoXNVNyHLNlwecGo54ZWi3xxE59qfaW800R3IwIJU4piLGmzLItx5fznyzjFZNveM&#10;zbXXAJIH1rV0jTrizmmDRv5TA7R1NU/sBjmVjFIPmOBikNDtWhfz7SRMn5cMPaoJrVZmGcgj0rT1&#10;DcLiJGGPkFVP4mxzzTGQrH5agAYUDGBSMA2MU+chYyWOAOabHiaNWU8UAfkxX2f/AMEpf+Th/EX/&#10;AGK1x/6V2dfGFfZ//BKX/k4fxF/2K1x/6V2derW/hs4ofEj9WaKKK8c7Q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P5169I+Aj&#10;FfG0xAyRaMf/ACJHXm9eo/s6xiTx5OGzgWTH5R1/eR17FX4GcUPiR+jngmZJ/D9p5/MVxHtwf4Xx&#10;1q8bX7CDA33l7+tZ/hW1Nxo1sFeOJwgXyyeBWrrFwkPlq7q8iqFJU5ryjrQWcyRrJFIMK44I9fWr&#10;bTLJa7rfD3MYxvPXFVodOnkUSybYkAyNx5qW11iytbh0toWnkXAZ2GP0oAqW+n3N0MqhCnqzcVN9&#10;jtoWBmuN7ZwVWp/Kvri9lM8/l2nX0OKjR4I5CLSAyvnh2pD1HzNBa2abIZJcv0x2qSZJZ4o2trVc&#10;L1XOOtXLXTL3UHU3UhhiAyFVevtWxbabBaqQoJJ7k0XEYkOl3nkCMokf1Jq1D4fk4Esibf8Apn1r&#10;dw3ds/UUgUqc5/SpGRW1nFbAbAcj+JutSNDG3JjUn3FOwAc85o3UwK02m2t1/rIV3dMgc1hat4c0&#10;5m8vzmt5G6YOOa6TzDnI4rF8TyRfZ1dmVZ88E9aaA5qfQzboUklDdhvHBqhDp8tmGUruBORt6V19&#10;vm4twfOjvcD/AFZxuqLyLWZmKxMhHDKT0NMVz8aa+z/+CUv/ACcP4i/7Fa4/9K7OvjCvs/8A4JS/&#10;8nD+Iv8AsVrj/wBK7OvVrfw2ckPiR+rNFFFeOdo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H869el/s/SNF45lKkqTZsOP+ukd&#10;eaV6b+z1brceO5Qz7FWzZif+2kdexV+BnFD4kffvhFbi5sLdYDn93lmb1rtd1vaxlEiFzOw5bqAa&#10;xfBHkSaLDFCWWPby+0ZrfjbT7TKRu/mtwJCK8k7CGKKdgk17NsReBF3NatnpL3TGWzjFtFIPmc9a&#10;saT4dWRvtFzI0p6qDXRZ2qMKAg4CrU3GZ1vosUVuIpGMxHO5v5Vajt4oVCxRqg+lT01utFxBk4wT&#10;mimscU3dQIlyKMio6M0FDpPu8VHzTqKCWFZ2raVb6iuZEYyKMhu1aNNJ27iWPT7uKqIjhP3Wn7jb&#10;P5t0vVY85UVZ0++1Ow8zNhLdLIQwk4rpv7Pt/wB4fJVHYZLeo9KzdQ1qS0mFtbx8RD5vxp7Be5+M&#10;9fQP7E/7QXh39m74qar4m8TWWqX1hdaLLpyR6TFHJKJGngkBIkkQbcRN3zkjj0+fqK9mUVJWZxp2&#10;dz9Wf+HrXwl/6F3xp/4BWn/yVR/w9a+Ev/Qu+NP/AACtP/kqvymorn+rwNPaSP1Z/wCHrXwl/wCh&#10;d8af+AVp/wDJVH/D1r4S/wDQu+NP/AK0/wDkqvymoo+rwD2kj9Wf+HrXwl/6F3xp/wCAVp/8lUf8&#10;PWvhL/0LvjT/AMArT/5Kr8pqKPq8A9pI/Vn/AIetfCX/AKF3xp/4BWn/AMlUf8PWvhL/ANC740/8&#10;ArT/AOSq/Kaij6vAPaSP1Z/4etfCX/oXfGn/AIBWn/yVR/w9a+Ev/Qu+NP8AwCtP/kqvymoo+rwD&#10;2kj9Wf8Ah618Jf8AoXfGn/gFaf8AyVR/w9a+Ev8A0LvjT/wCtP8A5Kr8pqKPq8A9pI/Vn/h618Jf&#10;+hd8af8AgFaf/JVH/D1r4S/9C740/wDAK0/+Sq/Kaij6vAPaSP1Z/wCHrXwl/wChd8af+AVp/wDJ&#10;VH/D1r4S/wDQu+NP/AK0/wDkqvymoo+rwD2kj9Wf+HrXwl/6F3xp/wCAVp/8lUf8PWvhL/0LvjT/&#10;AMArT/5Kr8pqKPq8A9pI/Vn/AIetfCX/AKF3xp/4BWn/AMlUf8PWvhL/ANC740/8ArT/AOSq/Kai&#10;j6vAPaSP1Z/4etfCX/oXfGn/AIBWn/yVR/w9a+Ev/Qu+NP8AwCtP/kqvymoo+rwD2kj9Wf8Ah618&#10;Jf8AoXfGn/gFaf8AyVR/w9a+Ev8A0LvjT/wCtP8A5Kr8pqKPq8A9pI/Vn/h618Jf+hd8af8AgFaf&#10;/JVH/D1r4S/9C740/wDAK0/+Sq/Kaij6vAPaSP1Z/wCHrXwl/wChd8af+AVp/wDJVH/D1r4S/wDQ&#10;u+NP/AK0/wDkqvymoo+rwD2kj9Wf+HrXwl/6F3xp/wCAVp/8lUf8PWvhL/0LvjT/AMArT/5Kr8pq&#10;KPq8A9pI/Vn/AIetfCX/AKF3xp/4BWn/AMlUf8PWvhL/ANC740/8ArT/AOSq/Kaij6vAPaSP1Z/4&#10;etfCX/oXfGn/AIBWn/yVR/w9a+Ev/Qu+NP8AwCtP/kqvymoo+rwD2kj9Wf8Ah618Jf8AoXfGn/gF&#10;af8AyVR/w9a+Ev8A0LvjT/wCtP8A5Kr8pqKPq8A9pI/Vn/h618Jf+hd8af8AgFaf/JVH/D1r4S/9&#10;C740/wDAK0/+Sq/Kaij6vAPaSP1Z/wCHrXwl/wChd8af+AVp/wDJVH/D1r4S/wDQu+NP/AK0/wDk&#10;qvymoo+rwD2kj9Wf+HrXwl/6F3xp/wCAVp/8lUf8PWvhL/0LvjT/AMArT/5Kr8pqKPq8A9pI/Vn/&#10;AIetfCX/AKF3xp/4BWn/AMlUf8PWvhL/ANC740/8ArT/AOSq/Kaij6vAPaSP1Z/4etfCX/oXfGn/&#10;AIBWn/yVR/w9a+Ev/Qu+NP8AwCtP/kqvymoo+rwD2kj9Wf8Ah618Jf8AoXfGn/gFaf8AyVR/w9a+&#10;Ev8A0LvjT/wCtP8A5Kr8pqKPq8A9pI/Vn/h618Jf+hd8af8AgFaf/JVH/D1r4S/9C740/wDAK0/+&#10;Sq/Kaij6vAPaSP1Z/wCHrXwl/wChd8af+AVp/wDJVH/D1r4S/wDQu+NP/AK0/wDkqvymoo+rwD2k&#10;j9Wf+HrXwl/6F3xp/wCAVp/8lUf8PWvhL/0LvjT/AMArT/5Kr8pqKPq8A9pI/Vn/AIetfCX/AKF3&#10;xp/4BWn/AMlUf8PWvhL/ANC740/8ArT/AOSq/Kaij6vAPaSP1Z/4etfCX/oXfGn/AIBWn/yVR/w9&#10;a+Ev/Qu+NP8AwCtP/kqvymoo+rwD2kj9Wf8Ah618Jf8AoXfGn/gFaf8AyVR/w9a+Ev8A0LvjT/wC&#10;tP8A5Kr8pqKPq8A9pI/Vn/h618Jf+hd8af8AgFaf/JVH/D1r4S/9C740/wDAK0/+Sq/Kaij6vAPa&#10;SP1Z/wCHrXwl/wChd8af+AVp/wDJVH/D1r4S/wDQu+NP/AK0/wDkqvymoo+rwD2kj9Wf+HrXwl/6&#10;F3xp/wCAVp/8lUf8PWvhL/0LvjT/AMArT/5Kr8pqKPq8A9pI/Vn/AIetfCX/AKF3xp/4BWn/AMlU&#10;f8PWvhL/ANC740/8ArT/AOSq/Kaij6vAPaSP1Z/4etfCX/oXfGn/AIBWn/yVR/w9a+Ev/Qu+NP8A&#10;wCtP/kqvymoo+rwD2kj9Wf8Ah618Jf8AoXfGn/gFaf8AyVR/w9a+Ev8A0LvjT/wCtP8A5Kr8pqKP&#10;q8A9pI/Vn/h618Jf+hd8af8AgFaf/JVH/D1r4S/9C740/wDAK0/+Sq/Kaij6vAPaSP1Z/wCHrXwl&#10;/wChd8af+AVp/wDJVH/D1r4S/wDQu+NP/AK0/wDkqvymoo+rwD2kj9Wf+HrXwl/6F3xp/wCAVp/8&#10;lUf8PWvhL/0LvjT/AMArT/5Kr8pqKPq8A9pI/Vn/AIetfCX/AKF3xp/4BWn/AMlUf8PWvhL/ANC7&#10;40/8ArT/AOSq/Kaij6vAPaSP1Z/4etfCX/oXfGn/AIBWn/yVR/w9a+Ev/Qu+NP8AwCtP/kqvymoo&#10;+rwD2kj9Wf8Ah618Jf8AoXfGn/gFaf8AyVR/w9a+Ev8A0LvjT/wCtP8A5Kr8pqKPq8A9pI/Vn/h6&#10;18Jf+hd8af8AgFaf/JVH/D1r4S/9C740/wDAK0/+Sq/Kaij6vAPaSP1Z/wCHrXwl/wChd8af+AVp&#10;/wDJVH/D1r4S/wDQu+NP/AK0/wDkqvymoo+rwD2kj9Wf+HrXwl/6F3xp/wCAVp/8lUf8PWvhL/0L&#10;vjT/AMArT/5Kr8pqKPq8A9pI/Vn/AIetfCX/AKF3xp/4BWn/AMlUf8PWvhL/ANC740/8ArT/AOSq&#10;/Kaij6vAPaSP1Z/4etfCX/oXfGn/AIBWn/yVR/w9a+Ev/Qu+NP8AwCtP/kqvymoo+rwD2kj9Wf8A&#10;h618Jf8AoXfGn/gFaf8AyVR/w9a+Ev8A0LvjT/wCtP8A5Kr8pqKPq8A9pI/Vn/h618Jf+hd8af8A&#10;gFaf/JVH/D1r4S/9C740/wDAK0/+Sq/Kaij6vAPaSP1Z/wCHrXwl/wChd8af+AVp/wDJVH/D1r4S&#10;/wDQu+NP/AK0/wDkqvymoo+rwD2kj9Wf+HrXwl/6F3xp/wCAVp/8lUf8PWvhL/0LvjT/AMArT/5K&#10;r8pqKPq8A9pI/Vn/AIetfCX/AKF3xp/4BWn/AMlUf8PWvhL/ANC740/8ArT/AOSq/Kaij6vAPaSP&#10;1Z/4etfCX/oXfGn/AIBWn/yVR/w9a+Ev/Qu+NP8AwCtP/kqvymoo+rwD2kj9Wf8Ah618Jf8AoXfG&#10;n/gFaf8AyVR/w9a+Ev8A0LvjT/wCtP8A5Kr8pqKPq8A9pI/Vn/h618Jf+hd8af8AgFaf/JVH/D1r&#10;4S/9C740/wDAK0/+Sq/Kaij6vAPaSP1Z/wCHrXwl/wChd8af+AVp/wDJVH/D1r4S/wDQu+NP/AK0&#10;/wDkqvymoo+rwD2kj9Wf+HrXwl/6F3xp/wCAVp/8lUf8PWvhL/0LvjT/AMArT/5Kr8pqKPq8A9pI&#10;/Vn/AIetfCX/AKF3xp/4BWn/AMlUf8PWvhL/ANC740/8ArT/AOSq/Kaij6vAPaSP1Z/4etfCX/oX&#10;fGn/AIBWn/yVR/w9a+Ev/Qu+NP8AwCtP/kqvymoo+rwD2kj9Wf8Ah618Jf8AoXfGn/gFaf8AyVR/&#10;w9a+Ev8A0LvjT/wCtP8A5Kr8pqKPq8A9pIK9P/Z5h+0eOpl3bf8AQ2PPf95HXmFei/Ahmj8bO6nB&#10;W1Y/+RI60q/AyYfEj9EfC+pLDocEe3yowMD1biuz8O6K2oNFPICkK8jd3rmvh7pqaxpNo92uI4hv&#10;Vsfe46V6dZrJHbKJAqZHCL0A7V5LO25Z2iMAdxwPpSb8c96R/mUZ6+tM21JI7cfWjJopN1AC0lJu&#10;o3UCHUvFNOVHOM02gY52+XiobiQw25bPIGakprKDE4YbhtP8qAOXt9cu7eOaW5lUo3+rA61Lb+I5&#10;5FXEsbA9Yz1Fc/dXRmmfaAAOidhVJbpPMKKVEmeTjqfSr6BY9JdttuJiBtxk85qlB/Z9+XmWTLE4&#10;Y1iW2q31zHGkUSyxsPLZOw981e0WfTYYHRv3cobDLQKx8t+Mv2UfAsJ/4lPh7yB1/wCP24b/ANCk&#10;Nciv7LOiHH/EnJz0/wBIm/8Ai6+tbuPzoZB1JGBSLCkduo6FVx0quefdhyrsfJn/AAyvov8A0Bj/&#10;AOBE3/xdPH7Kuh/9Ac/+BE3/AMXX1haqogBf5j15FNtZPNmIO0rtJGO1HPPuw5V2PlH/AIZV0P8A&#10;6A5/8CJv/i6X/hlTQ/8AoDn/AMCJv/i6+spLhI5dmwEDGePWppWhjUZUZajnn3YWXY+Rx+ynon/Q&#10;GP8A4ETf/F0v/DKeif8AQGP/AIETf/F19eR+UV34G0jPSnL5b8rtajnn3YrLsfIf/DKOif8AQGP/&#10;AIETf/F0n/DKOif9AY/+BE3/AMXX2F5Uf90flR5Uf90flRzz7sLLsfHn/DKOif8AQGP/AIETf/F0&#10;f8Mo6J/0Bj/4ETf/ABdfYflR/wB0flR5Uf8AdH5Uc8+7HZdj48/4ZT0T/oDH/wACJv8A4uj/AIZS&#10;0T/oDH/wIm/+Lr7A8qP+6PypyxR4+6Pyo5592Ky7Hx8P2UdE/wCgMf8AwIm/+Lpf+GUdE/6Ax/8A&#10;Aib/AOLr7B8qP+6Pyo8qP+6Pype0n3Y+WPY+Pv8AhlHRP+gMf/Aib/4uj/hlHRP+gMf/AAIm/wDi&#10;6+wfKj/uj8qPKj/uj8qPaT7sfLHsfH3/AAyjon/QGP8A4ETf/F0o/ZQ0T/oDH/wIm/8Ai6+wVjj/&#10;ALo/KneXH/cH5Ue0n3Ycsex8ef8ADJ+h/wDQGP8A4ETf/F0n/DKGif8AQGP/AIETf/F19ieXH/cH&#10;5UeXH/cH5U/aS/mYcq7Hx4P2T9E/6Ax/8CJv/i6P+GT9D/6Ax/8AAib/AOLr7D8uP+4Pyo8uP+4P&#10;yo9pL+ZhyrsfHv8Awyfon/QGP/gRN/8AF0f8Mn6J/wBAY/8AgRN/8XX2J5Uf90flR5Uf90flR7SX&#10;8zDlj2Pjv/hk/RP+gMf/AAIm/wDi6T/hk/Q/+gMf/Aib/wCLr7EaOP8Auj8qTy4/7g/Kj2kv5mHK&#10;ux8d/wDDKGif9AY/+BE3/wAXR/wyhon/AEBj/wCBE3/xdfYvkx/3B+VHkx/3B+VT7Sf8w+Rdj47H&#10;7J+if9AY/wDgRN/8XS/8Mn6J/wBAY/8AgRN/8XX2IIY/7o/Kl8lP7o/Kn7SfdhyLsfHX/DJ+if8A&#10;QGP/AIETf/F0f8Mm6J/0Bj/4ETf/ABdfYvkp/dH5U4Qpj7o/Kj2k+7FyrsfHH/DJuif9AY/+BE3/&#10;AMXR/wAMm6J/0Bj/AOBE3/xdfY/kp/cH5UeSn9wflR7SfdhyrsfHH/DJuif9AU/+BE3/AMXTl/ZM&#10;0T/oCn/wIm/+Lr7GMKf3B+VOWFP7o/Kl7SfcfKux8cf8Ml6J/wBAVv8AwIm/+Lo/4ZL0T/oCt/4E&#10;Tf8AxdfZPlR/3R+VHlR/3R+VL2s+4ci7Hxt/wyXon/QFb/wIm/8Ai6P+GTNE/wCgKf8AwJm/+Lr7&#10;J8qP+6PyprRR5+6Pyo9rPuw5F2Pjj/hkzQ/+gKf/AAJm/wDi6P8AhkzQ/wDoCn/wJm/+Lr7G8qP+&#10;6Pyo8qP+6Pyp+0n3Yci7Hxz/AMMl6J/0BW/8CJv/AIuj/hkvRP8AoCt/4ETf/F19k+VH/dH5UeVH&#10;/dH5Uvaz7hyLsfG3/DJeif8AQFP/AIETf/F0n/DJmif9AU/+BE3/AMXX2S0Uf90flTfKj/uj8qn2&#10;s/5mWoRtsfHH/DJmif8AQFP/AIETf/F0f8MmaJ/0BT/4ETf/ABdfY/lR/wB0flR5Uf8AdH5Uvaz/&#10;AJmPkj2PjgfsmaJ30U/+BE3/AMXS/wDDJmh/9AU/+BE3/wAXX2N5Uf8AdH5UeVH/AHR+VP2s/wCZ&#10;hyR7Hxv/AMMm6J/0Bj/4ETf/ABdH/DJuif8AQGP/AIETf/F19jeVH/dH5UeVH/dH5Ue1n/Mw9nHs&#10;fHH/AAybon/QGP8A4ETf/F0f8Mn6J/0Bj/4ETf8AxdfYzRR/3R+VN8qP+6Pyo9rP+Zj9nHsfHf8A&#10;wyfon/QGP/gRN/8AF0f8Mn6J/wBAY/8AgRN/8XX2J5Uf90flR5Uf90flR7Wf8zD2cex8df8ADJ+i&#10;f9AY/wDgRN/8XR/wyfon/QFP/gRN/wDF19i+VH/dH5UeVH/dH5Ue1n/Mw9nHsfHP/DKGif8AQGP/&#10;AIETf/F0f8Mo6J/0BT/4ETf/ABdfYflR/wB0flR5Uf8AdH5Uvaz/AJmHs49j48/4ZR0T/oCn/wAC&#10;Jv8A4uj/AIZR0T/oCn/wIm/+Lr7D8qP+6Pyo8qP+6Pyp+1n/ADMPZx7Hx5/wyjon/QFP/gRN/wDF&#10;0f8ADKOif9AY/wDgRN/8XX2H5Uf90flTWijz90flS9rP+Zh7OPY+Pf8AhlHQ/wDoDH/wIm/+Lo/4&#10;ZR0P/oDH/wACJv8A4uvsLyo/7o/Kjyo/7o/Kj2s/5mHs49j49/4ZR0P/AKAx/wDAib/4uk/4ZR0T&#10;/oDH/wACJv8A4uvsPyo/7o/Kjyo/7o/Kj2s/5mHs49j48/4ZS0T/AKAx/wDAib/4uk/4ZT0T/oDH&#10;/wACJv8A4uvsNoo/7o/Km+VH/dH5U/az/mYezj2Pj/8A4ZT0T/oDH/wIm/8Ai6T/AIZT0T/oDn/w&#10;Im/+Lr7BZYk5baB7imusK5YgBR14o9rP+Zh7OPY+P/8AhlPRM86Of/Aib/4ug/sqaJ/0Bz/4ETf/&#10;ABdfX6iJkDhQVPPSq8M0MzkCLaSNwyOop+0n3ZHJHsfI/wDwypov/QHP/gRN/wDF0f8ADKuif9Ac&#10;/wDgRN/8XX1yzBLpUKDYR1xSXSBdrIv3T83FP2k/5mLlj2PkZv2VdEUZ/scj/t4m/wDi6P8AhlbR&#10;f+gOf/Aib/4uvri8hR41xHuAOSvtSWcKrGAYwOTj1FHtJ92HLHsfIyfss6HJnbpGecf8fE3/AMXT&#10;P+GXtD8zb/Y5wTtB+0TdfT79fXsVokLSNtGGOQKPsMXnLJtwc5xR7Sfdhyx7HyFN+yzo8e0jRvlz&#10;z/pE3/xdOk/ZV0dkOzRyG/67y/8AxdfX7QxnhlGM8DFKI426KPyo9pPuw5I9j5AX9lXR2UZ0Yqcf&#10;8/E3/wAXSJ+yro/8Wjkn/r4l/wDi6+wvKj/uj8qTy4842jP0q+efdkWj2Pj/AP4ZV0bk/wBjnH/X&#10;xL/8XR/wytov/QII/wC3iX/4uvrxvIEnl4G/rioZpIoZIlaLPmH06Uc8/wCZhZdj5IP7K2jdtHP/&#10;AIETf/F0f8Mr6Nj/AJA5z/18Tf8AxdfW90qxqNoVdzY3HoKYqiWBjt+bBXI70c8/5mPlXY+TB+yv&#10;ovfSD/4ETf8AxdMX9l7QWk2DSct6faJv/iq+srKELvJjYDA+960sdiI5BwCikkevNHPP+Zi5V2Pk&#10;ib9l/RoXwdGOB1P2ib/4ui4/Zb0iNVK6QQCeT583H/j1fXk1jbzMCy/MB2qTyo8fMgP4UKpPux8q&#10;7HyDD+y3o7xgnSCT6/aJv/iqI/2V9Jwd2kE88fv5f/iq+v8Ayo9owgA+lJ5Uf939KfPPuw5V2PkH&#10;/hljSNx/4lBx2H2iX/4qnf8ADLOj/wDQHP8A4ETf/F19cKkTNgc7etM3QmYxbcPjPTijnn3YuVdj&#10;5J/4Za0fto5P/beb/wCLo/4ZZ0b/AKBB+v2iX/4uvrG6YRyABQo253evPSlu0WSGNgny55Ao9pPu&#10;HLHsfJh/Zc0Zck6Qcev2iX/4umJ+y/os3KaQTzz/AKRN/wDFV9aW0KyWpRlwCSBn0pbWzELOWAJO&#10;Bx7Ue0n3DlXY+SF/Zf0gzMh0YjjIzcS8/wDj9Nm/Zf0qOXH9kNjjC+fLz/49X181vGW8wryBirFj&#10;BHJcxlkBA9RS5592Plj2Pky9/ZN0iOOMR6LtmlPyq1xNkD/vuln/AGSdJjSJRpGXGN+24m7/APA6&#10;+wWUQwz3Eo8yQsViVh0pq/Z7uSCMAK5AMhHQYp88+7J5V2Pj26/ZY8Pwv5C6M/mZ5f7RNx/4/Uc3&#10;7K+iRxnbpKyHoD9omH/s9fZNraxyTXd5hXjUjaPWotWt7ea+WPywjAg7QKOefcOWPY+N5f2WdFjh&#10;jY6QQ7DOPPm/+KpP+GW9FFtvOkfMxwv+kTf/ABdfWs+TeSRAb0QgA4pL+xP2qLbDmGMhi/rxR7Sf&#10;cfKux8paV+yno17eNG2jMVRcsftE3/xdVNU/Zf0aK4Ih0jZGGxn7RMf/AGevtrR7OKz0We7lVd0n&#10;C1zfkqd5KgjOeaOefcOVdj5Dt/2Y9HkjydJOfXz5ef8Ax6nr+y9pKjDaSW54Pny//FV9cC3TkbAF&#10;puyP+5j8KOefdj5Y9j5I/wCGYdIz/wAgdsf9d5f/AIqrJ/Za0aO1Mj6M24/d/wBIl/8Ai6+sIkik&#10;mEYAJBweKkvpoVultfLxgdcUe0n3Dlj2PkVP2Y9F6Novtlbib/4upT+yxosmPK0w5PRWuJc/+hV9&#10;UXEbRyRlFHl55pbrT45l3AbCpyCDzR7SfcnlXY+Trr9l/SrRfn0Zt2cf6+X/AOKqOP8AZl0iaMld&#10;IIOcf6+Xr/31X1+svyBJI1lX+6RyPenRWNiy7Yz5LFiT6Zo9pPuPlXY+O4f2Y9M5D6SdwOM+fL/8&#10;VV4fsr6UziMaQ248sxnl+T/x6vr210pYHad4RIIx8u3kE0y4jSGPavzSTcsf7vtR7Sfdhyx7Hx/N&#10;+zDo3mfu9JIRODmeX5vf71dD4I/Z9stF1oS6fpjW9wy+Wz+bI425BIwzEdQPyr6PZY44yG2oc4ye&#10;9bGlrHb2YWMLJc3DAEjqo71PPJ7sfKl0NLwbpMlhp8UMkeIYkAUj+I11PRQM1Bbwx2tuIoc7f9qp&#10;OO1RcB7MKTIptFIB2RSGkooEFFFFAFe/vV0+FZChZe7daLXULa8x5Mik4+73qK61iztWKtMki4wQ&#10;oyAay9L0edNbFyu2S2YZ3A4pjOiKkAHHBo4wc9Mc0Y+VsH6CorpXa1ZU++QRTsB5vqGxtbmS0bzI&#10;MEk4PBo0nRTeapCrkmANuKqK7XSdHisYAkoDySfxYrQhtYI2zHGAR/FigZFaabFpsTJCuBnIzWJr&#10;ejmW4V7eFgGHzEdzXSyMdpHr0rL1c3y3A8jBixxTEtzlN1ODcVStZmnViyhdpI+U5p0V15kzRhSN&#10;vU0DLgIPWhUSPO1Av0FV1uE87yyw34zj2p7TLH99gv40BcTyU84yMzEnt2qW4j84IQcY4qPcV56i&#10;pA/AGMZOKBiyxn7K0aE7gBj86daKY1ckYJPApqtg88Gnbuh9qBWFt2k+0TFmYrxgZ9qUzSfbApkx&#10;HtztxSeYF5x1p33uehoCwXF1JFJEFwQzY6064uvs8fmEM2OOKY0YZgxGcHIpJYxKpU5H40CsTNOI&#10;495JwB0pIbpZQdpOe4NRzw+fGVLbSRjdTYbcQ5y29z1NAWLMdwrMwDZ29aXzAGAL4PpVSC38u4kf&#10;GA/UVFNC8lyflyOMHPSkM0t3JJJpdxJGDxVO8Ja3YKcMMU9wVhIU4bb1pWGWCxxgHmjzCcYJFU7Z&#10;n+zqzfM+3dzTLW4aaQKWDBlyfb2osI1N1G6qT3RW4WMJkHvmi4uvIUHbuycUWAuM1KrVTnuRDGXY&#10;HAp0d0Gj3AcYzRYC5uo3VVguVuF3J096RbpJJGRSCw7UWAt7qN1VzMFIBIBPbPNIZ1AyTge9FgLO&#10;6jdVfzMrkYP405W3dCDU2NLk6tTt1Vw3pg0M57DNAXJ1b3qTdVVWPanNJyQOTTFcsbqN1VzJjnqK&#10;crBlzQBY3Ubqh3ijf7ZpMZNuo3VCG6cUbuvFTYCbdTWbmofNIGSOO1G7npQBNuo3VFR1zigCfdRu&#10;qDfxkijzKLAT7qN1QK5b0p2etSWiXdRuqHd7ds0m456UFE+6jdUHmfNj8aGkA5yAPc0APzSbqY0o&#10;XqQB3pnmBu4P0oAm3UbqrJcJJkI2T6UjXKLJsJ56UAT7qN1VZrlYCAwJz0xRJdLHCJeSD0H1oAtb&#10;qN1VoZvM3AjDKeRTY7hnnkj24C9DnrQBYy3OPwpd3zAVQuLho5WAZRtxhSetTXDMtuxU4agCxvOf&#10;xpN3Xmq/zSW6gthmGM0yzZjDh/vAkUAWhIectnHpR5ylioPzYziqUMZhknzyvGKk8ki6WQf3cGgC&#10;c3CK6qThmpJrpbdd7ZxUMluszRsTgoc/WnzQiaMoeAaAJJpfKQsAWwM0xbgtBvwVO3OKUqGXB5FN&#10;2iNdqjjoM0AQ2t08khVnDblyMdqf863iksdm3GM8UscUcLfKOTTiwU8889RQIhulLSKyjcuCvPrU&#10;yR7rdUf5jtwc0p+Xp060hY7iB0oAbDH5UPl1HFbiF87icDA9hTvNB3YOcdRUUl7HHIEY4J/SqMyy&#10;cNjIzjpRkc/rVe5uTBHuC7jSyOWhyn3sZFAEzN6daNw7VWgmaa13dGwfzqCydzNyWxjLZ7H0oAvm&#10;RdwGQD6Uya6SLg5JPYVBJb77lJByKdLa+cwYOUPIzigB8kw+zmVBuwMii3m86FXHBPUUqxiGFU6g&#10;DFMQKmVUY70wG2s0j7xLwVakjDR3LtuZlbpk9KcMDLdzQWPStCAlizMki8MOM+1LKokXnOQeDSFw&#10;cetMkmWP7zBecc0wJ2VZF2soZfQ0gVV4AwOwFQzTeTGWA3U2OfzYWfG0jIx9KALBwfWkEi7toOKo&#10;2czyOFZs5XcfY+lNMcq3WRyu7NIC7LdRwttd8EjOMUyadkRSvzFjgc1DdWrTMCpA4weKka3VowjZ&#10;IoQDoZzNGWIxgkde4plnI6s6SZJBzmlWNYY9ijAzTsdvamAyOMw3LMOVfk+1OkTdKjDjbQWORj8q&#10;Y0ilgAwznBFAEjqs3DKGwe9OztHtVd7lYZVQ/ebgUl5cPBHuVA3Y80AWQw69abvCqSRtFVbrcbcl&#10;T6fdptnuaFlfPfG6gCzHcJIcI+41Gt66XYjwV4yGzUVvavHICxAULt47+9TG3VmVieQMUhGpqEn2&#10;6C2ke6WNk4Kgdae1rb6XIrB5JJyhOFHynIrLPzEA89+lWF1C5SPaJBtXpkc/SgRqabbpDZxJLHNu&#10;VfMOwcE+hqvDCpuHurmYrnorD5hSLdCG1P8Ap0iy/e244/Oqsd0k9q8rkySv364FMC1HOqTRJAyN&#10;uJLMw60sd3JfTzhwAoQgYHyk1l2F1tuJk2gbY8r71bWaVtRs7NT5aEK2FHUnrSA1/EMyafo9pDt2&#10;sQM88HiuXlnEMZfkoBxjvWt463zX0ESjIjGSmeKxYoT9l8qTpTBEsNx5qkn5GBwaht2kNxMjneqk&#10;EN/SpYbVbdcKWznJJNPbKnoCOv0oGO0uzMd+9wuGj2Etn17U2UC4kDucFTmp1Yw2fBx5nf2qs21d&#10;zMeGxQBIeevNNZT1HJzUc1yLeMuwyo9KFm86EOnVhxQSSlgpyR14pkbrKxRSGPoKhs5GmhZXGHDF&#10;RS6NZtHqQYr8irgmgo1ob02TeWpYLGufYue1U7m+ieRTOjDJwzL61c1iHzPKZB8gO9iOxrNaHdyx&#10;3bjke9IAvtJeZUeCRJo1ySjdfrXQeD9JaCOO5uIzvAwBWbomnm91JYhnC/e2ntXdJHFGqogKheMZ&#10;o0Ex9FISew6ddxxWXrniCHQ4Vd0Mpzghe3vUhY1aKzbHxBaX+0I+HbotaHmBeCOfana4th1Jupvm&#10;e1G3fz0oswFZunB4qhqFvPfYWK+FuueQF7dxV8JjvSeWOvH5UWGQw6daWsLKIl8peSSOTWdpupPP&#10;ez4jKWo+VeKvXktxtcqiyJjOM4pj30UNqheHYjdcDpVCuXh/CF+5ilqOGRZUDI2U7VJQAent0opN&#10;3cfrSCQc8ZHQYoAd160U3cVyGGGHak8z2osB5uq7FwBjvxTVh8uWSTOWfGaUzAcE4NPU7hQAxYv9&#10;KWXoQpWob2GWaVNqhlxyT9atZxSb6AIbncsKDcevLCnWpeO1YuSSGYgt1PpUisGAGMg07PHPSgsh&#10;sJ5JHO9t4xn6H0pxvWE2zHylto/wp8e2P7q4FNWKPzPMAO7Oce9AEk90IFU4zk4qbzRHHudsDvVe&#10;aPzQo9DmnTfvYyvtQBYWQMoYHI65oWUOoKsCDxUHIh2gc4xTLWPyYgrYJzmgC7vz3o3+9VLVWjeU&#10;nu3FQ+Y8l4oJbh/ugcYxQBorIM9aXcVxyKo3cjxxjyzglsVJcXDQw7gATwOaALWBuPfdQzdvwqrb&#10;TtcRkt2JHy+1Ed35ssq4K7SAM0AWR8q8c4FIihDlUUZ7ioFugbkRbfm2k5NLLeJDhW4OO1AFjaGk&#10;3dxTZlEuAcjnIphmVVJY7VUZJpVmDIG/h60AOkBkQp0yO9OXKx7QOgwKjSVWUlWyPWhZBu4bNAEk&#10;MZij2k85zxUNvavHMXYg9cH61Y3UbqBEU0JeaJ+6nOabeRtJ5ZA3beqrU+7NFADIIytuiMOcc4pL&#10;GN4YiCMHeTluuM1PSbu3aoLKduJftTHYw+ZvmPTFF80nmEKzDKjG3oTmrgYA0pc+3FAhJmbyWAO1&#10;sdaIXb7GGP3guDT9340quMYxQFipp7u2853DAP41PvkW/HzfIU4X3p6vtPQKPShiu7cR8wpiGXUk&#10;qvFscAbuRT7lpEgYx8NupQyn5SMleacGG3nndSGhXkf7OWUgvimWskjw7nPzU7cDkdulKrBRhRxU&#10;DKltNJJNtZtysCSPSpJ5JVmjCn5ScGpVKhiVXBpSw6kZxQBFeTSRbdp289T9Klt2eS3XccNigsJM&#10;Blz3p27HTigCOzdnhYOcsHI/Wq8Nw7XRBOcsQR6DtVtWA6cc5pBgHhce9MCO5LRy2xHC78N+VF5I&#10;VjGDhd3J9qlZsjAHPqaTaePTvmpZotiO3kf7GcZJGcZ6mm6fv+ZiWIwPvevepx056j0pyNtXn9KR&#10;RGY2+3B+SmzHtmoL6OR5kIRnUKenrmru6mM1AEE0cr2+0je3H40y3heK3Mb8Fias/jTDjd1yRQBX&#10;toZIZAXKkKNo2jmia1kMxcNhSQT+FT7gjfe2k0ryBVyWCj1NAEE8Jm27G2leOaXyR5CxHLADBx1+&#10;tDSDbnog53UQ3CzLlCG559RQA6GMQg5OTnJY04RqshbPJqL7ZG0qoOuf1pk10luyBgTvOM+lAE0k&#10;au25kUt60obcCDye9RXUxhjYjqSAKZb3H2iEtjDAlfyoAtL82D0AoUqoOPrVW2umkkkV1wVIApqz&#10;yLeMj8qVzxQBa3Bs54DUNIRk9B2qlO7+fbyKSV3YYU69jaWAhW+YHIoAttIFUknAHek8wbQwOQel&#10;QSjzoSpHOMc0tr+7t40YdFxQBLDcLcR71II6VCt0J5JVwR5eM496SCMW8bKPUkCjaEld1GGcDPpx&#10;QBHJfSR3BXaCoOKfeSSR2+6I4YkZokiRpA7Dn2qRmDLjtQA26y1q/l56cY61DZ71MmNxjz8u7r71&#10;ZWTcOmB6UZ9BgUCZWjgeG4kcHh/ypk1q0kxIfajfeGKtFs9aZLKseAzAGqMmOLLIhU/d6UqKFUBe&#10;g4qJ38uMuxyqjmlhuA8KuMgHkUDHr8q8DaM0KxOemKrwXRu4WJG3DEVXgvJJJhvIwSQU7j3oA0d5&#10;59qRplRQzMFBqpc+Y0sTKcBW5HrReRtPGm0btrbsUAXDICm7OR1FRW9wtwhdemcUy1UxwhG/KnQw&#10;iGMqOBkmmBDDdtJLKjLt2dKjaRxeYLZQr+RqZohudh1alONxOORWhBDNG7yROmcq3OPSn3EBuIym&#10;OvINSBtv40jSgDnigBsg86MhvpxSRRi3UqCTnnmkaYRqWbhQMmkE26PcPmBGRQBIiqvIGM0vmH14&#10;9agt7gzRhhwOR+NV7e8la4KvgjJ49KANDd8x+bt0qOS5jiwXfAbpVeZX+0RyIe+GWnXVu1wVKEKR&#10;60ATPMfJLxjecZUetNt5jPCG6HofY0QxmKNEJztp0aCNSB0zmgCK0kb51kO5geCPSo1t3W4GFBXd&#10;kue/tVnheg5NOFMBskQmCg9VbcKewXbhuc02SQRqWOPxpk1yIY2Y9AM8UAO2jGBxQvOc1CbgfZ/N&#10;QZ+XIFRWd2ZSyMdxAByPegC6rDdQ1xGkiozgO3QetZsKyx3QGHLFjlm6batTQLKwK8OpyGoJZJd3&#10;DW8YYLkZ5PpTLrfIoEXDkjFPkxKhRuhxUisnmR+Zu25/hHNAIu3MdyNPfzYYyCCu7HI96pbHt7O2&#10;hfACjlkq5fXCMCkcspBYZRxiodRO5gF6KtAxkKqtpJNjJB25rZ0mHzNct5Am9RGCD6cVgyyrDp0Y&#10;ZsCR8V0/hlSkLb/9coOPp2pIGYmuTC41ad85IOKpA1HeXBuJrll6hmB/Oqunys0jgljwMBulAi+s&#10;yOxVXBI7VXuLwx3EcezKtxu9/Sq8du6XAICgKxbPrntV0Qi4lhGBw4IpiF1aSSKG0VG27eXGO3pV&#10;a4jF3GUPTqPY1oaku248s8jpVVcHnGO1ABGrGNfMAJ24IpY4hFHsX1zml3UxrhVkVC3zMOB60AP2&#10;hRlRyOa0tPG2Hd2bkmsO5vBaqPkZi5wcdq1dWaSHRo0gIErDJPtQA1dQ2PIW5jY/Mp9PWoL2Nbdf&#10;PiPnQt90r29qpb1urYbgdrjJ9RWhoG+MFXAaJAd4b07UDNXwrOYdQjtlX98V3uc8geldhkNx0yc5&#10;ri/DNrFHrRu4JCRICu09a6u+m+x2M8h6qlSwOZ8Va9dbjZWhRQPvSd+tY63k43+Y6ybhghuaiYm4&#10;fezZdutOSMSMqKc5ODTsO5pWItlVbph5AjOOe5rr4bhLi3SWORSG61wWqXEbKI1P7mMYOO59aht9&#10;Ul+zZikIjHIHuKNhNcx6PuBqSP7tYfhfVn1TT1eZ18/+JfStuP7tUSPooopDIto8wdRz+FNkTduW&#10;QKyMcdKWaQRDLyKtZ13rltaYG5nY915FUSaFskcQ2RqUUdjUwYMDg9OtZFrrkNzMIy+JMZVW4yar&#10;z+JpIFMnlrwxUipKSN/7ykEg464rL1CzG0tHctC2N3J4qDT/ABJFqEixx275H3mA4qt4usZ7+ycQ&#10;yFGX5xj27UDLWl60lxGRO481eGYmtTevTIrzyG1aTT3k2OJ5htUA9619L8M6lNbh572WJj/CT0ou&#10;Jo5iQn+1lXPy+XnH40t9cSRzRqrbQTRRQBYeRgnXsKlU0UUAA+7+NOeiigYd1+maV2OaKKADJ3U/&#10;+IUUUgH4FJtHXFFFMoko6UUUAJtDdRmho1kUhgGHXmiigBsICx4HA60yFRuc96KKAGp815k8kKcV&#10;Xv8A5WTHoP50UUhF2ZQbdwRkbTSWij7JGMcbRRRTGQ6eAI5R/wBNG/nSWf8Ax+Xg7Ky49uKKKAHS&#10;SONUVNx2+XnHbrRqTsuzDFeCeDiiigRZLstoGB+bZ1qS0YvbozHJ29aKKAILOZ5GcMxPNWJGIkUZ&#10;4ooqCxt07RxgqcHdilXkA+vNFFADo2LICTzmpBzuoooEK38NJj71FFAxR1U9yOacv3lHbFFFIEEg&#10;wDiotxGADxiiipGSgnJ/CnHofpRRQBESdoOeaaGJ79xRRTAkYnI+majmkZehxRRSAduO0nPNELs0&#10;KEnJzRRSZcdiO3meRmDNkZNJJM63KKG+XjiiikMW+meO1LK2DuxmkupGW3dgxBwKKKAIdPdmjkyx&#10;OCMZOais5Xa7OWJyXHX0PFFFACXjE+YSeQoI/OrOofet17GTBH4UUUANg/48JB2BbFM0/wC/Ie+1&#10;aKKAIVYm7K9hJkVdvlBtyccgjBoooBBcKJI23c45FLaRqtsMDqc0UUDH7QrEgYJ6mjaM7sfN0zRR&#10;QA09BUcn3moooExG5xSnpRRSMx68qCetMb7wooqgE/vU7A/IUUUARsx2g55xVaymeRn3MTRRQNCL&#10;I39q7dx2+XnGeKjvv9Yvf5Cf1ooqiGTj5rTB5ynNOtf+PVfbpRRQIdCoViAMDrSmFFbeEAf+9jmi&#10;ikAMBuFJJxmiigAPHTimqx2dT0oopgM/hNOHQ/jRRVAVppGWa3UNgHrTNVz9nYgkEMO/vRRTJLF0&#10;oaOQEZG2mWQH2VPpRRR0H1C0UDfgd6n8lF+YKA3riiikMTHf2pE6CiimIVeq/Sj+IfSiihCAH5vw&#10;qjNM636KGIXjiiiqAfqfzWpz2YVYVQ0IBGRsoopANtVH2ZePapVgjj+6irnrgUUUwHDvTf4aKKQh&#10;jfeWrOlOf7QiGeMGiigaNDUjugizzmXmue1aV11qRAxCZA2g8UUUwLWqIv8AZUPA4bI/76FdPpbH&#10;bftnlVAB9PloooQM5G1H3z3JJPvU/SiikBEvepIeLiAD1oopgJfMzXT5JNQt3/CiigCv5jf2kU3H&#10;bszimXqj7Rbt/EGxmiigRNONy4PIJrW1j5fsQHAMOcUUUDM1RVyP5NJnYcEnk0UUCDQpGTVItrFe&#10;g4ruNfGdIu/92iijoV1PMrp2URkEg4q9D8treOOGVMgjtxRRUoZQs3aS2i3HduXnPem2QxHKvbd0&#10;ooqlsB0ng9QurMAMDb07V1eoTPD5extvNFFCJkVmvpyp/ee3QVekY7Y+e1FFNGZga1Iy3yAHj07V&#10;kqxjupEB+UHIHXFFFItFXWmK3Ecina4TII45p1yofSLVjyzMcn1oooH0JtLvJrOM+TIUz1xXQabe&#10;TTW4Mj7ySQcgUUU0Jmd4uYwpaGP92Vyw28YPrWj4fvJrmxDSyNI2erdaKKOouh//2VBLAwQUAAYA&#10;CAAAACEAgUn9NN0AAAAGAQAADwAAAGRycy9kb3ducmV2LnhtbEyPQUvDQBCF74L/YRnBm93Ekihp&#10;NqUU9VQEW0F6m2anSWh2NmS3Sfrv3Xqxl4HHe7z3Tb6cTCsG6l1jWUE8i0AQl1Y3XCn43r0/vYJw&#10;Hllja5kUXMjBsri/yzHTduQvGra+EqGEXYYKau+7TEpX1mTQzWxHHLyj7Q36IPtK6h7HUG5a+RxF&#10;qTTYcFiosaN1TeVpezYKPkYcV/P4bdicjuvLfpd8/mxiUurxYVotQHia/H8YrvgBHYrAdLBn1k60&#10;CsIj/u9evfQlSUAcFKTzNAJZ5PIWv/gF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Hy1+P76AgAAlAgAAA4AAAAAAAAAAAAAAAAAPQIAAGRycy9lMm9Eb2MueG1sUEsB&#10;Ai0ACgAAAAAAAAAhAEsB519n5gAAZ+YAABQAAAAAAAAAAAAAAAAAYwUAAGRycy9tZWRpYS9pbWFn&#10;ZTEuanBnUEsBAi0AFAAGAAgAAAAhAIFJ/TTdAAAABgEAAA8AAAAAAAAAAAAAAAAA/OsAAGRycy9k&#10;b3ducmV2LnhtbFBLAQItABQABgAIAAAAIQA3ncEYugAAACEBAAAZAAAAAAAAAAAAAAAAAAbtAABk&#10;cnMvX3JlbHMvZTJvRG9jLnhtbC5yZWxzUEsFBgAAAAAGAAYAfAEAAPftAAAAAA==&#10;">
                <v:shape id="Picture 80873" o:spid="_x0000_s1032" type="#_x0000_t75" style="position:absolute;top:476;width:106394;height:399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XCaxQAAAN4AAAAPAAAAZHJzL2Rvd25yZXYueG1sRI9Pi8Iw&#10;FMTvgt8hvIW9aeoftFajiLCwN1n14PHZPNu6zUtJorbffiMseBxm5jfMatOaWjzI+cqygtEwAUGc&#10;W11xoeB0/BqkIHxA1lhbJgUdedis+70VZto++Yceh1CICGGfoYIyhCaT0uclGfRD2xBH72qdwRCl&#10;K6R2+IxwU8txksykwYrjQokN7UrKfw93o+Bmjt1uP52kslucR/PT/tKZi1Pq86PdLkEEasM7/N/+&#10;1grSJJ1P4HUnXgG5/gMAAP//AwBQSwECLQAUAAYACAAAACEA2+H2y+4AAACFAQAAEwAAAAAAAAAA&#10;AAAAAAAAAAAAW0NvbnRlbnRfVHlwZXNdLnhtbFBLAQItABQABgAIAAAAIQBa9CxbvwAAABUBAAAL&#10;AAAAAAAAAAAAAAAAAB8BAABfcmVscy8ucmVsc1BLAQItABQABgAIAAAAIQClBXCaxQAAAN4AAAAP&#10;AAAAAAAAAAAAAAAAAAcCAABkcnMvZG93bnJldi54bWxQSwUGAAAAAAMAAwC3AAAA+QIAAAAA&#10;">
                  <v:imagedata r:id="rId40" o:title=""/>
                </v:shape>
                <v:rect id="Rectangle 21514" o:spid="_x0000_s1033" style="position:absolute;left:762;width:2789;height:3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rjnxwAAAN4AAAAPAAAAZHJzL2Rvd25yZXYueG1sRI9Pa8JA&#10;FMTvQr/D8gredBNRiamrSFX06J+C7e2RfU1Cs29DdjWxn74rCD0OM/MbZr7sTCVu1LjSsoJ4GIEg&#10;zqwuOVfwcd4OEhDOI2usLJOCOzlYLl56c0y1bflIt5PPRYCwS1FB4X2dSumyggy6oa2Jg/dtG4M+&#10;yCaXusE2wE0lR1E0lQZLDgsF1vReUPZzuhoFu6Refe7tb5tXm6/d5XCZrc8zr1T/tVu9gfDU+f/w&#10;s73XCkbxJB7D4064AnLxBwAA//8DAFBLAQItABQABgAIAAAAIQDb4fbL7gAAAIUBAAATAAAAAAAA&#10;AAAAAAAAAAAAAABbQ29udGVudF9UeXBlc10ueG1sUEsBAi0AFAAGAAgAAAAhAFr0LFu/AAAAFQEA&#10;AAsAAAAAAAAAAAAAAAAAHwEAAF9yZWxzLy5yZWxzUEsBAi0AFAAGAAgAAAAhANnKuOfHAAAA3gAA&#10;AA8AAAAAAAAAAAAAAAAABwIAAGRycy9kb3ducmV2LnhtbFBLBQYAAAAAAwADALcAAAD7AgAAAAA=&#10;" filled="f" stroked="f">
                  <v:textbox inset="0,0,0,0">
                    <w:txbxContent>
                      <w:p w14:paraId="553B1DB7" w14:textId="77777777" w:rsidR="00343C97" w:rsidRDefault="00C07512">
                        <w:r>
                          <w:rPr>
                            <w:sz w:val="42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21515" o:spid="_x0000_s1034" style="position:absolute;left:3143;width:20522;height:3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h18xwAAAN4AAAAPAAAAZHJzL2Rvd25yZXYueG1sRI9Ba8JA&#10;FITvgv9heUJvuolgMamriG3RYxsF29sj+5oEd9+G7Nak/fXdguBxmJlvmNVmsEZcqfONYwXpLAFB&#10;XDrdcKXgdHydLkH4gKzROCYFP+Rhsx6PVphr1/M7XYtQiQhhn6OCOoQ2l9KXNVn0M9cSR+/LdRZD&#10;lF0ldYd9hFsj50nyKC02HBdqbGlXU3kpvq2C/bLdfhzcb1+Zl8/9+e2cPR+zoNTDZNg+gQg0hHv4&#10;1j5oBfN0kS7g/068AnL9BwAA//8DAFBLAQItABQABgAIAAAAIQDb4fbL7gAAAIUBAAATAAAAAAAA&#10;AAAAAAAAAAAAAABbQ29udGVudF9UeXBlc10ueG1sUEsBAi0AFAAGAAgAAAAhAFr0LFu/AAAAFQEA&#10;AAsAAAAAAAAAAAAAAAAAHwEAAF9yZWxzLy5yZWxzUEsBAi0AFAAGAAgAAAAhALaGHXzHAAAA3gAA&#10;AA8AAAAAAAAAAAAAAAAABwIAAGRycy9kb3ducmV2LnhtbFBLBQYAAAAAAwADALcAAAD7AgAAAAA=&#10;" filled="f" stroked="f">
                  <v:textbox inset="0,0,0,0">
                    <w:txbxContent>
                      <w:p w14:paraId="29808577" w14:textId="77777777" w:rsidR="00343C97" w:rsidRDefault="00C07512">
                        <w:r>
                          <w:rPr>
                            <w:sz w:val="52"/>
                          </w:rPr>
                          <w:t>Destination: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0BCCC9A" w14:textId="77777777" w:rsidR="00343C97" w:rsidRDefault="00C07512">
      <w:pPr>
        <w:pStyle w:val="Heading2"/>
        <w:spacing w:after="30"/>
        <w:ind w:left="81" w:firstLine="0"/>
      </w:pPr>
      <w:proofErr w:type="spellStart"/>
      <w:r>
        <w:rPr>
          <w:rFonts w:ascii="Calibri" w:eastAsia="Calibri" w:hAnsi="Calibri" w:cs="Calibri"/>
          <w:sz w:val="58"/>
        </w:rPr>
        <w:lastRenderedPageBreak/>
        <w:t>Socat</w:t>
      </w:r>
      <w:proofErr w:type="spellEnd"/>
    </w:p>
    <w:p w14:paraId="3601F807" w14:textId="77777777" w:rsidR="00343C97" w:rsidRDefault="00C07512">
      <w:pPr>
        <w:numPr>
          <w:ilvl w:val="0"/>
          <w:numId w:val="8"/>
        </w:numPr>
        <w:spacing w:after="171" w:line="216" w:lineRule="auto"/>
        <w:ind w:hanging="525"/>
      </w:pPr>
      <w:proofErr w:type="spellStart"/>
      <w:r>
        <w:rPr>
          <w:rFonts w:ascii="Calibri" w:eastAsia="Calibri" w:hAnsi="Calibri" w:cs="Calibri"/>
          <w:sz w:val="50"/>
        </w:rPr>
        <w:t>Socat</w:t>
      </w:r>
      <w:proofErr w:type="spellEnd"/>
      <w:r>
        <w:rPr>
          <w:rFonts w:ascii="Calibri" w:eastAsia="Calibri" w:hAnsi="Calibri" w:cs="Calibri"/>
          <w:sz w:val="50"/>
        </w:rPr>
        <w:t xml:space="preserve"> accepts two bidirectional byte streams and transfers data between them.</w:t>
      </w:r>
    </w:p>
    <w:p w14:paraId="0494F458" w14:textId="77777777" w:rsidR="00343C97" w:rsidRDefault="00C07512">
      <w:pPr>
        <w:numPr>
          <w:ilvl w:val="0"/>
          <w:numId w:val="8"/>
        </w:numPr>
        <w:spacing w:after="0"/>
        <w:ind w:hanging="525"/>
      </w:pPr>
      <w:r>
        <w:rPr>
          <w:rFonts w:ascii="Calibri" w:eastAsia="Calibri" w:hAnsi="Calibri" w:cs="Calibri"/>
          <w:sz w:val="54"/>
        </w:rPr>
        <w:t>Typical Examples:</w:t>
      </w:r>
    </w:p>
    <w:p w14:paraId="616E989A" w14:textId="77777777" w:rsidR="00343C97" w:rsidRDefault="00C07512">
      <w:pPr>
        <w:spacing w:after="0"/>
        <w:ind w:left="-84" w:right="-1485"/>
      </w:pPr>
      <w:r>
        <w:rPr>
          <w:noProof/>
        </w:rPr>
        <w:lastRenderedPageBreak/>
        <w:drawing>
          <wp:inline distT="0" distB="0" distL="0" distR="0" wp14:anchorId="5566E0D5" wp14:editId="66CC3CAB">
            <wp:extent cx="11125200" cy="3448050"/>
            <wp:effectExtent l="0" t="0" r="0" b="0"/>
            <wp:docPr id="80874" name="Picture 808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74" name="Picture 80874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13478" w14:textId="77777777" w:rsidR="00343C97" w:rsidRDefault="00C07512">
      <w:pPr>
        <w:pStyle w:val="Heading2"/>
        <w:spacing w:after="131"/>
        <w:ind w:left="61"/>
      </w:pPr>
      <w:r>
        <w:rPr>
          <w:rFonts w:ascii="Calibri" w:eastAsia="Calibri" w:hAnsi="Calibri" w:cs="Calibri"/>
          <w:sz w:val="70"/>
        </w:rPr>
        <w:t>Transferring Files via Terminal</w:t>
      </w:r>
    </w:p>
    <w:p w14:paraId="5CA6C858" w14:textId="77777777" w:rsidR="00343C97" w:rsidRDefault="00C07512">
      <w:pPr>
        <w:spacing w:after="0"/>
        <w:ind w:left="211" w:hanging="10"/>
      </w:pPr>
      <w:r>
        <w:rPr>
          <w:rFonts w:ascii="Calibri" w:eastAsia="Calibri" w:hAnsi="Calibri" w:cs="Calibri"/>
          <w:sz w:val="66"/>
        </w:rPr>
        <w:t xml:space="preserve">Sometimes all you have is a console </w:t>
      </w:r>
      <w:proofErr w:type="gramStart"/>
      <w:r>
        <w:rPr>
          <w:rFonts w:ascii="Calibri" w:eastAsia="Calibri" w:hAnsi="Calibri" w:cs="Calibri"/>
          <w:sz w:val="66"/>
        </w:rPr>
        <w:t>window</w:t>
      </w:r>
      <w:proofErr w:type="gramEnd"/>
    </w:p>
    <w:p w14:paraId="0560AF6A" w14:textId="77777777" w:rsidR="00343C97" w:rsidRDefault="00C07512">
      <w:pPr>
        <w:numPr>
          <w:ilvl w:val="0"/>
          <w:numId w:val="9"/>
        </w:numPr>
        <w:spacing w:after="270"/>
        <w:ind w:hanging="552"/>
      </w:pPr>
      <w:r>
        <w:rPr>
          <w:rFonts w:ascii="Calibri" w:eastAsia="Calibri" w:hAnsi="Calibri" w:cs="Calibri"/>
          <w:sz w:val="50"/>
        </w:rPr>
        <w:t>For example, telnet; shell from exploitation</w:t>
      </w:r>
    </w:p>
    <w:p w14:paraId="69362802" w14:textId="77777777" w:rsidR="00343C97" w:rsidRDefault="00C07512">
      <w:pPr>
        <w:spacing w:after="127"/>
        <w:ind w:left="211" w:hanging="10"/>
      </w:pPr>
      <w:r>
        <w:rPr>
          <w:rFonts w:ascii="Calibri" w:eastAsia="Calibri" w:hAnsi="Calibri" w:cs="Calibri"/>
          <w:sz w:val="66"/>
        </w:rPr>
        <w:lastRenderedPageBreak/>
        <w:t>Paste can copy text, but what about binaries?</w:t>
      </w:r>
    </w:p>
    <w:p w14:paraId="5DA9BEE6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rFonts w:ascii="Calibri" w:eastAsia="Calibri" w:hAnsi="Calibri" w:cs="Calibri"/>
          <w:sz w:val="50"/>
        </w:rPr>
        <w:t xml:space="preserve">Need to encode as text, then paste and </w:t>
      </w:r>
      <w:proofErr w:type="gramStart"/>
      <w:r>
        <w:rPr>
          <w:rFonts w:ascii="Calibri" w:eastAsia="Calibri" w:hAnsi="Calibri" w:cs="Calibri"/>
          <w:sz w:val="50"/>
        </w:rPr>
        <w:t>decode</w:t>
      </w:r>
      <w:proofErr w:type="gramEnd"/>
    </w:p>
    <w:p w14:paraId="540D6627" w14:textId="77777777" w:rsidR="00343C97" w:rsidRDefault="00C07512">
      <w:pPr>
        <w:spacing w:after="0"/>
        <w:ind w:left="-69" w:right="-1200"/>
      </w:pPr>
      <w:r>
        <w:rPr>
          <w:noProof/>
        </w:rPr>
        <w:drawing>
          <wp:inline distT="0" distB="0" distL="0" distR="0" wp14:anchorId="44405E89" wp14:editId="7477959E">
            <wp:extent cx="10934700" cy="933450"/>
            <wp:effectExtent l="0" t="0" r="0" b="0"/>
            <wp:docPr id="80880" name="Picture 808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0" name="Picture 80880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09347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4D5E3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rFonts w:ascii="Calibri" w:eastAsia="Calibri" w:hAnsi="Calibri" w:cs="Calibri"/>
          <w:sz w:val="50"/>
        </w:rPr>
        <w:t xml:space="preserve">uuencode/uudecode—common on </w:t>
      </w:r>
      <w:proofErr w:type="gramStart"/>
      <w:r>
        <w:rPr>
          <w:rFonts w:ascii="Calibri" w:eastAsia="Calibri" w:hAnsi="Calibri" w:cs="Calibri"/>
          <w:sz w:val="50"/>
        </w:rPr>
        <w:t>UNIX</w:t>
      </w:r>
      <w:proofErr w:type="gramEnd"/>
    </w:p>
    <w:p w14:paraId="375E38A3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2AB3C529" wp14:editId="4D9F8BFD">
            <wp:simplePos x="0" y="0"/>
            <wp:positionH relativeFrom="column">
              <wp:posOffset>9662160</wp:posOffset>
            </wp:positionH>
            <wp:positionV relativeFrom="paragraph">
              <wp:posOffset>0</wp:posOffset>
            </wp:positionV>
            <wp:extent cx="1409700" cy="1047750"/>
            <wp:effectExtent l="0" t="0" r="0" b="0"/>
            <wp:wrapSquare wrapText="bothSides"/>
            <wp:docPr id="42360" name="Picture 423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0" name="Picture 42360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0"/>
        </w:rPr>
        <w:t>Interpreters on target—Perl, Python, Bash, GCC</w:t>
      </w:r>
    </w:p>
    <w:p w14:paraId="34AF9085" w14:textId="77777777" w:rsidR="00343C97" w:rsidRDefault="00C07512">
      <w:pPr>
        <w:numPr>
          <w:ilvl w:val="0"/>
          <w:numId w:val="9"/>
        </w:numPr>
        <w:spacing w:after="3"/>
        <w:ind w:hanging="552"/>
      </w:pPr>
      <w:r>
        <w:rPr>
          <w:rFonts w:ascii="Calibri" w:eastAsia="Calibri" w:hAnsi="Calibri" w:cs="Calibri"/>
          <w:sz w:val="50"/>
        </w:rPr>
        <w:t xml:space="preserve">For example, </w:t>
      </w:r>
      <w:proofErr w:type="spellStart"/>
      <w:r>
        <w:rPr>
          <w:rFonts w:ascii="Calibri" w:eastAsia="Calibri" w:hAnsi="Calibri" w:cs="Calibri"/>
          <w:sz w:val="50"/>
        </w:rPr>
        <w:t>perl</w:t>
      </w:r>
      <w:proofErr w:type="spellEnd"/>
      <w:r>
        <w:rPr>
          <w:rFonts w:ascii="Calibri" w:eastAsia="Calibri" w:hAnsi="Calibri" w:cs="Calibri"/>
          <w:sz w:val="50"/>
        </w:rPr>
        <w:t xml:space="preserve"> has uudecode built in</w:t>
      </w:r>
    </w:p>
    <w:p w14:paraId="4E4806D9" w14:textId="77777777" w:rsidR="00343C97" w:rsidRDefault="00C07512">
      <w:pPr>
        <w:spacing w:after="0"/>
        <w:ind w:left="111"/>
      </w:pPr>
      <w:r>
        <w:rPr>
          <w:rFonts w:ascii="Calibri" w:eastAsia="Calibri" w:hAnsi="Calibri" w:cs="Calibri"/>
          <w:sz w:val="78"/>
        </w:rPr>
        <w:t>Packers</w:t>
      </w:r>
    </w:p>
    <w:p w14:paraId="3C3B8614" w14:textId="77777777" w:rsidR="00343C97" w:rsidRDefault="00C07512">
      <w:pPr>
        <w:spacing w:after="103"/>
        <w:ind w:left="-69" w:right="-525"/>
      </w:pPr>
      <w:r>
        <w:rPr>
          <w:noProof/>
        </w:rPr>
        <w:drawing>
          <wp:inline distT="0" distB="0" distL="0" distR="0" wp14:anchorId="7CCA376E" wp14:editId="74BD84F2">
            <wp:extent cx="10506075" cy="1019175"/>
            <wp:effectExtent l="0" t="0" r="0" b="0"/>
            <wp:docPr id="80882" name="Picture 808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2" name="Picture 80882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7F89" w14:textId="77777777" w:rsidR="00343C97" w:rsidRDefault="00C07512">
      <w:pPr>
        <w:numPr>
          <w:ilvl w:val="0"/>
          <w:numId w:val="9"/>
        </w:numPr>
        <w:spacing w:after="0"/>
        <w:ind w:hanging="552"/>
      </w:pPr>
      <w:r>
        <w:rPr>
          <w:rFonts w:ascii="Calibri" w:eastAsia="Calibri" w:hAnsi="Calibri" w:cs="Calibri"/>
          <w:sz w:val="44"/>
        </w:rPr>
        <w:lastRenderedPageBreak/>
        <w:t>Smaller-sized executable</w:t>
      </w:r>
    </w:p>
    <w:p w14:paraId="7F90958A" w14:textId="77777777" w:rsidR="00343C97" w:rsidRDefault="00C07512">
      <w:pPr>
        <w:numPr>
          <w:ilvl w:val="0"/>
          <w:numId w:val="9"/>
        </w:numPr>
        <w:spacing w:after="0"/>
        <w:ind w:hanging="552"/>
      </w:pPr>
      <w:r>
        <w:rPr>
          <w:rFonts w:ascii="Calibri" w:eastAsia="Calibri" w:hAnsi="Calibri" w:cs="Calibri"/>
          <w:sz w:val="44"/>
        </w:rPr>
        <w:t>Different file hash</w:t>
      </w:r>
    </w:p>
    <w:p w14:paraId="68C5C91D" w14:textId="77777777" w:rsidR="00343C97" w:rsidRDefault="00C07512">
      <w:pPr>
        <w:spacing w:after="102"/>
        <w:ind w:left="-69" w:right="-525"/>
      </w:pPr>
      <w:r>
        <w:rPr>
          <w:noProof/>
        </w:rPr>
        <w:drawing>
          <wp:inline distT="0" distB="0" distL="0" distR="0" wp14:anchorId="25A24036" wp14:editId="5C861AAD">
            <wp:extent cx="10506075" cy="1019175"/>
            <wp:effectExtent l="0" t="0" r="0" b="0"/>
            <wp:docPr id="80884" name="Picture 808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4" name="Picture 80884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05060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152A7" w14:textId="77777777" w:rsidR="00343C97" w:rsidRDefault="00C07512">
      <w:pPr>
        <w:numPr>
          <w:ilvl w:val="0"/>
          <w:numId w:val="9"/>
        </w:numPr>
        <w:spacing w:after="0"/>
        <w:ind w:hanging="552"/>
      </w:pPr>
      <w:r>
        <w:rPr>
          <w:rFonts w:ascii="Calibri" w:eastAsia="Calibri" w:hAnsi="Calibri" w:cs="Calibri"/>
          <w:sz w:val="44"/>
        </w:rPr>
        <w:t xml:space="preserve">Most antivirus software detects the presence of UPX packing and flags it as </w:t>
      </w:r>
      <w:proofErr w:type="gramStart"/>
      <w:r>
        <w:rPr>
          <w:rFonts w:ascii="Calibri" w:eastAsia="Calibri" w:hAnsi="Calibri" w:cs="Calibri"/>
          <w:sz w:val="44"/>
        </w:rPr>
        <w:t>possible</w:t>
      </w:r>
      <w:proofErr w:type="gramEnd"/>
    </w:p>
    <w:p w14:paraId="418C8079" w14:textId="77777777" w:rsidR="00343C97" w:rsidRDefault="00C07512">
      <w:pPr>
        <w:spacing w:after="0"/>
        <w:ind w:left="-69" w:right="-1485"/>
      </w:pPr>
      <w:r>
        <w:rPr>
          <w:noProof/>
        </w:rPr>
        <w:drawing>
          <wp:inline distT="0" distB="0" distL="0" distR="0" wp14:anchorId="1FBA4E7E" wp14:editId="496203FA">
            <wp:extent cx="11115675" cy="1724025"/>
            <wp:effectExtent l="0" t="0" r="0" b="0"/>
            <wp:docPr id="80886" name="Picture 808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6" name="Picture 80886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11156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7773" w14:textId="77777777" w:rsidR="00343C97" w:rsidRDefault="00C07512">
      <w:pPr>
        <w:spacing w:after="412"/>
        <w:ind w:left="-5" w:right="-9147" w:hanging="10"/>
      </w:pPr>
      <w:r>
        <w:rPr>
          <w:rFonts w:ascii="Calibri" w:eastAsia="Calibri" w:hAnsi="Calibri" w:cs="Calibri"/>
          <w:sz w:val="76"/>
        </w:rPr>
        <w:t>Exercise: File Transfers</w:t>
      </w:r>
    </w:p>
    <w:p w14:paraId="3FD85A48" w14:textId="77777777" w:rsidR="00343C97" w:rsidRDefault="00C07512">
      <w:pPr>
        <w:spacing w:after="0"/>
        <w:ind w:left="43" w:right="-11283" w:hanging="10"/>
      </w:pPr>
      <w:r>
        <w:rPr>
          <w:rFonts w:ascii="Calibri" w:eastAsia="Calibri" w:hAnsi="Calibri" w:cs="Calibri"/>
          <w:sz w:val="62"/>
        </w:rPr>
        <w:lastRenderedPageBreak/>
        <w:t>Objectives</w:t>
      </w:r>
    </w:p>
    <w:p w14:paraId="6A0C5E63" w14:textId="77777777" w:rsidR="00343C97" w:rsidRDefault="00C07512">
      <w:pPr>
        <w:spacing w:after="4" w:line="265" w:lineRule="auto"/>
        <w:ind w:left="43" w:right="-636" w:hanging="10"/>
        <w:jc w:val="both"/>
      </w:pPr>
      <w:r>
        <w:rPr>
          <w:rFonts w:ascii="Calibri" w:eastAsia="Calibri" w:hAnsi="Calibri" w:cs="Calibri"/>
          <w:sz w:val="52"/>
        </w:rPr>
        <w:t>After completing this exercise, students will be able to:</w:t>
      </w:r>
    </w:p>
    <w:p w14:paraId="778DDAD2" w14:textId="77777777" w:rsidR="00343C97" w:rsidRDefault="00C07512">
      <w:pPr>
        <w:numPr>
          <w:ilvl w:val="0"/>
          <w:numId w:val="9"/>
        </w:numPr>
        <w:spacing w:after="4" w:line="265" w:lineRule="auto"/>
        <w:ind w:hanging="552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503F5D3E" wp14:editId="29E9020B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80888" name="Picture 808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88" name="Picture 80888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 xml:space="preserve">Describe standard methods of transferring </w:t>
      </w:r>
      <w:proofErr w:type="gramStart"/>
      <w:r>
        <w:rPr>
          <w:rFonts w:ascii="Calibri" w:eastAsia="Calibri" w:hAnsi="Calibri" w:cs="Calibri"/>
          <w:sz w:val="52"/>
        </w:rPr>
        <w:t>files</w:t>
      </w:r>
      <w:proofErr w:type="gramEnd"/>
    </w:p>
    <w:p w14:paraId="1810A8D9" w14:textId="77777777" w:rsidR="00343C97" w:rsidRDefault="00C07512">
      <w:pPr>
        <w:numPr>
          <w:ilvl w:val="0"/>
          <w:numId w:val="9"/>
        </w:numPr>
        <w:spacing w:after="4" w:line="265" w:lineRule="auto"/>
        <w:ind w:hanging="552"/>
      </w:pPr>
      <w:r>
        <w:rPr>
          <w:rFonts w:ascii="Calibri" w:eastAsia="Calibri" w:hAnsi="Calibri" w:cs="Calibri"/>
          <w:sz w:val="52"/>
        </w:rPr>
        <w:t xml:space="preserve">Conduct file transfers with </w:t>
      </w:r>
      <w:proofErr w:type="spellStart"/>
      <w:proofErr w:type="gramStart"/>
      <w:r>
        <w:rPr>
          <w:rFonts w:ascii="Calibri" w:eastAsia="Calibri" w:hAnsi="Calibri" w:cs="Calibri"/>
          <w:sz w:val="52"/>
        </w:rPr>
        <w:t>netcat</w:t>
      </w:r>
      <w:proofErr w:type="spellEnd"/>
      <w:proofErr w:type="gramEnd"/>
    </w:p>
    <w:p w14:paraId="522A385D" w14:textId="77777777" w:rsidR="00343C97" w:rsidRDefault="00C07512">
      <w:pPr>
        <w:numPr>
          <w:ilvl w:val="0"/>
          <w:numId w:val="9"/>
        </w:numPr>
        <w:spacing w:after="787" w:line="265" w:lineRule="auto"/>
        <w:ind w:hanging="552"/>
      </w:pPr>
      <w:r>
        <w:rPr>
          <w:rFonts w:ascii="Calibri" w:eastAsia="Calibri" w:hAnsi="Calibri" w:cs="Calibri"/>
          <w:sz w:val="52"/>
        </w:rPr>
        <w:t xml:space="preserve">Conduct uncommon methods of file </w:t>
      </w:r>
      <w:proofErr w:type="gramStart"/>
      <w:r>
        <w:rPr>
          <w:rFonts w:ascii="Calibri" w:eastAsia="Calibri" w:hAnsi="Calibri" w:cs="Calibri"/>
          <w:sz w:val="52"/>
        </w:rPr>
        <w:t>transfers</w:t>
      </w:r>
      <w:proofErr w:type="gramEnd"/>
    </w:p>
    <w:p w14:paraId="38C13615" w14:textId="77777777" w:rsidR="00343C97" w:rsidRDefault="00C07512">
      <w:pPr>
        <w:spacing w:after="0"/>
        <w:ind w:left="55" w:right="-13875" w:hanging="10"/>
      </w:pPr>
      <w:r>
        <w:rPr>
          <w:rFonts w:ascii="Calibri" w:eastAsia="Calibri" w:hAnsi="Calibri" w:cs="Calibri"/>
          <w:sz w:val="60"/>
        </w:rPr>
        <w:t>Duration</w:t>
      </w:r>
    </w:p>
    <w:p w14:paraId="6744857D" w14:textId="77777777" w:rsidR="00343C97" w:rsidRDefault="00C07512">
      <w:pPr>
        <w:spacing w:after="4" w:line="265" w:lineRule="auto"/>
        <w:ind w:left="43" w:right="-636" w:hanging="10"/>
        <w:jc w:val="both"/>
      </w:pPr>
      <w:r>
        <w:rPr>
          <w:rFonts w:ascii="Calibri" w:eastAsia="Calibri" w:hAnsi="Calibri" w:cs="Calibri"/>
          <w:sz w:val="52"/>
        </w:rPr>
        <w:t>This exercise will take approximately 2.5 hours to complete.</w:t>
      </w:r>
    </w:p>
    <w:p w14:paraId="4AC1FFA6" w14:textId="77777777" w:rsidR="00343C97" w:rsidRDefault="00C07512">
      <w:pPr>
        <w:spacing w:after="292"/>
        <w:ind w:left="166" w:right="-9147" w:hanging="1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 wp14:anchorId="6B0036C3" wp14:editId="0241BDB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80890" name="Picture 808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90" name="Picture 80890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76"/>
        </w:rPr>
        <w:t>Exercise: File Transfers</w:t>
      </w:r>
    </w:p>
    <w:tbl>
      <w:tblPr>
        <w:tblStyle w:val="TableGrid"/>
        <w:tblpPr w:vertAnchor="text" w:tblpX="1788" w:tblpY="138"/>
        <w:tblOverlap w:val="never"/>
        <w:tblW w:w="6168" w:type="dxa"/>
        <w:tblInd w:w="0" w:type="dxa"/>
        <w:tblCellMar>
          <w:top w:w="42" w:type="dxa"/>
          <w:left w:w="36" w:type="dxa"/>
        </w:tblCellMar>
        <w:tblLook w:val="04A0" w:firstRow="1" w:lastRow="0" w:firstColumn="1" w:lastColumn="0" w:noHBand="0" w:noVBand="1"/>
      </w:tblPr>
      <w:tblGrid>
        <w:gridCol w:w="6168"/>
        <w:gridCol w:w="1716"/>
      </w:tblGrid>
      <w:tr w:rsidR="00343C97" w14:paraId="5B423B09" w14:textId="77777777">
        <w:trPr>
          <w:trHeight w:val="540"/>
        </w:trPr>
        <w:tc>
          <w:tcPr>
            <w:tcW w:w="3228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</w:tcPr>
          <w:p w14:paraId="0F796B15" w14:textId="77777777" w:rsidR="00343C97" w:rsidRDefault="00C07512">
            <w:pPr>
              <w:ind w:right="-2940"/>
            </w:pPr>
            <w:r>
              <w:rPr>
                <w:noProof/>
              </w:rPr>
              <w:drawing>
                <wp:inline distT="0" distB="0" distL="0" distR="0" wp14:anchorId="2F17FE75" wp14:editId="46899457">
                  <wp:extent cx="3893820" cy="327660"/>
                  <wp:effectExtent l="0" t="0" r="0" b="0"/>
                  <wp:docPr id="80892" name="Picture 80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92" name="Picture 80892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3820" cy="32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00DCE0F" w14:textId="77777777" w:rsidR="00343C97" w:rsidRDefault="00C07512">
            <w:pPr>
              <w:ind w:left="84"/>
            </w:pPr>
            <w:r>
              <w:rPr>
                <w:rFonts w:ascii="Calibri" w:eastAsia="Calibri" w:hAnsi="Calibri" w:cs="Calibri"/>
                <w:sz w:val="38"/>
              </w:rPr>
              <w:t>IP Address</w:t>
            </w:r>
          </w:p>
          <w:p w14:paraId="6CA6EF96" w14:textId="77777777" w:rsidR="00343C97" w:rsidRDefault="00C07512">
            <w:pPr>
              <w:ind w:left="396"/>
            </w:pPr>
            <w:r>
              <w:rPr>
                <w:noProof/>
              </w:rPr>
              <w:drawing>
                <wp:inline distT="0" distB="0" distL="0" distR="0" wp14:anchorId="270CA32D" wp14:editId="2ADCB976">
                  <wp:extent cx="815340" cy="22861"/>
                  <wp:effectExtent l="0" t="0" r="0" b="0"/>
                  <wp:docPr id="63575" name="Picture 635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575" name="Picture 63575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5340" cy="22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DFB7B1" w14:textId="77777777" w:rsidR="00343C97" w:rsidRDefault="00C07512">
      <w:pPr>
        <w:spacing w:after="0"/>
        <w:ind w:left="55" w:right="7995" w:hanging="10"/>
      </w:pPr>
      <w:r>
        <w:rPr>
          <w:rFonts w:ascii="Calibri" w:eastAsia="Calibri" w:hAnsi="Calibri" w:cs="Calibri"/>
          <w:sz w:val="60"/>
        </w:rPr>
        <w:t>Note:</w:t>
      </w:r>
    </w:p>
    <w:tbl>
      <w:tblPr>
        <w:tblStyle w:val="TableGrid"/>
        <w:tblW w:w="5160" w:type="dxa"/>
        <w:tblInd w:w="1908" w:type="dxa"/>
        <w:tblCellMar>
          <w:bottom w:w="65" w:type="dxa"/>
        </w:tblCellMar>
        <w:tblLook w:val="04A0" w:firstRow="1" w:lastRow="0" w:firstColumn="1" w:lastColumn="0" w:noHBand="0" w:noVBand="1"/>
      </w:tblPr>
      <w:tblGrid>
        <w:gridCol w:w="3183"/>
        <w:gridCol w:w="1977"/>
      </w:tblGrid>
      <w:tr w:rsidR="00343C97" w14:paraId="221F808C" w14:textId="77777777">
        <w:trPr>
          <w:trHeight w:val="42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1F96B89A" w14:textId="77777777" w:rsidR="00343C97" w:rsidRDefault="00C07512">
            <w:pPr>
              <w:ind w:left="12"/>
            </w:pPr>
            <w:r>
              <w:rPr>
                <w:sz w:val="34"/>
              </w:rPr>
              <w:t>Kali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</w:tcPr>
          <w:p w14:paraId="7434A15E" w14:textId="77777777" w:rsidR="00343C97" w:rsidRDefault="00C07512">
            <w:pPr>
              <w:jc w:val="both"/>
            </w:pPr>
            <w:r>
              <w:rPr>
                <w:rFonts w:ascii="Times New Roman" w:eastAsia="Times New Roman" w:hAnsi="Times New Roman" w:cs="Times New Roman"/>
                <w:sz w:val="42"/>
              </w:rPr>
              <w:t>1@.10.1.6€</w:t>
            </w:r>
          </w:p>
        </w:tc>
      </w:tr>
      <w:tr w:rsidR="00343C97" w14:paraId="1B44C977" w14:textId="77777777">
        <w:trPr>
          <w:trHeight w:val="585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335D4" w14:textId="77777777" w:rsidR="00343C97" w:rsidRDefault="00C07512">
            <w:pPr>
              <w:ind w:left="12"/>
            </w:pPr>
            <w:r>
              <w:rPr>
                <w:rFonts w:ascii="Calibri" w:eastAsia="Calibri" w:hAnsi="Calibri" w:cs="Calibri"/>
                <w:sz w:val="40"/>
              </w:rPr>
              <w:t>Ubuntu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4DDFC" w14:textId="77777777" w:rsidR="00343C97" w:rsidRDefault="00C07512">
            <w:pPr>
              <w:jc w:val="both"/>
            </w:pPr>
            <w:r>
              <w:rPr>
                <w:rFonts w:ascii="Calibri" w:eastAsia="Calibri" w:hAnsi="Calibri" w:cs="Calibri"/>
                <w:sz w:val="46"/>
              </w:rPr>
              <w:t>10.10.1.7e</w:t>
            </w:r>
          </w:p>
        </w:tc>
      </w:tr>
      <w:tr w:rsidR="00343C97" w14:paraId="410B2544" w14:textId="77777777">
        <w:trPr>
          <w:trHeight w:val="58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1A78F" w14:textId="77777777" w:rsidR="00343C97" w:rsidRDefault="00C07512">
            <w:r>
              <w:rPr>
                <w:rFonts w:ascii="Calibri" w:eastAsia="Calibri" w:hAnsi="Calibri" w:cs="Calibri"/>
                <w:sz w:val="36"/>
              </w:rPr>
              <w:t>Windows 10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5DDCF" w14:textId="77777777" w:rsidR="00343C97" w:rsidRDefault="00C07512">
            <w:pPr>
              <w:jc w:val="both"/>
            </w:pPr>
            <w:r>
              <w:rPr>
                <w:rFonts w:ascii="Calibri" w:eastAsia="Calibri" w:hAnsi="Calibri" w:cs="Calibri"/>
                <w:sz w:val="46"/>
              </w:rPr>
              <w:t>10.10.1.2e</w:t>
            </w:r>
          </w:p>
        </w:tc>
      </w:tr>
      <w:tr w:rsidR="00343C97" w14:paraId="50E33C4B" w14:textId="77777777">
        <w:trPr>
          <w:trHeight w:val="488"/>
        </w:trPr>
        <w:tc>
          <w:tcPr>
            <w:tcW w:w="3228" w:type="dxa"/>
            <w:tcBorders>
              <w:top w:val="nil"/>
              <w:left w:val="nil"/>
              <w:bottom w:val="nil"/>
              <w:right w:val="nil"/>
            </w:tcBorders>
          </w:tcPr>
          <w:p w14:paraId="63A17E16" w14:textId="77777777" w:rsidR="00343C97" w:rsidRDefault="00C07512">
            <w:r>
              <w:rPr>
                <w:rFonts w:ascii="Calibri" w:eastAsia="Calibri" w:hAnsi="Calibri" w:cs="Calibri"/>
                <w:sz w:val="36"/>
              </w:rPr>
              <w:t>Windows 7</w:t>
            </w:r>
          </w:p>
        </w:tc>
        <w:tc>
          <w:tcPr>
            <w:tcW w:w="193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6F10C5" w14:textId="77777777" w:rsidR="00343C97" w:rsidRDefault="00C07512">
            <w:pPr>
              <w:jc w:val="both"/>
            </w:pPr>
            <w:r>
              <w:rPr>
                <w:rFonts w:ascii="Times New Roman" w:eastAsia="Times New Roman" w:hAnsi="Times New Roman" w:cs="Times New Roman"/>
                <w:sz w:val="48"/>
              </w:rPr>
              <w:t>10.10.1. 30</w:t>
            </w:r>
          </w:p>
        </w:tc>
      </w:tr>
    </w:tbl>
    <w:p w14:paraId="388CE436" w14:textId="77777777" w:rsidR="00343C97" w:rsidRDefault="00C07512">
      <w:pPr>
        <w:pStyle w:val="Heading2"/>
        <w:spacing w:after="349"/>
        <w:ind w:left="61"/>
      </w:pPr>
      <w:r>
        <w:rPr>
          <w:rFonts w:ascii="Calibri" w:eastAsia="Calibri" w:hAnsi="Calibri" w:cs="Calibri"/>
          <w:sz w:val="70"/>
        </w:rPr>
        <w:t>Debrief</w:t>
      </w:r>
    </w:p>
    <w:p w14:paraId="101BB2BA" w14:textId="77777777" w:rsidR="00343C97" w:rsidRDefault="00C07512">
      <w:pPr>
        <w:spacing w:after="0"/>
        <w:ind w:left="43" w:right="-11283" w:hanging="10"/>
      </w:pPr>
      <w:r>
        <w:rPr>
          <w:rFonts w:ascii="Calibri" w:eastAsia="Calibri" w:hAnsi="Calibri" w:cs="Calibri"/>
          <w:sz w:val="62"/>
        </w:rPr>
        <w:t>General Questions</w:t>
      </w:r>
    </w:p>
    <w:p w14:paraId="11A44B83" w14:textId="77777777" w:rsidR="00343C97" w:rsidRDefault="00C07512">
      <w:pPr>
        <w:numPr>
          <w:ilvl w:val="0"/>
          <w:numId w:val="10"/>
        </w:numPr>
        <w:spacing w:after="4" w:line="265" w:lineRule="auto"/>
        <w:ind w:right="-636"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0" wp14:anchorId="70C39B9C" wp14:editId="1B35B54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64833" name="Picture 648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33" name="Picture 64833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>How did you feel about this section?</w:t>
      </w:r>
    </w:p>
    <w:p w14:paraId="66F18E12" w14:textId="77777777" w:rsidR="00343C97" w:rsidRDefault="00C07512">
      <w:pPr>
        <w:numPr>
          <w:ilvl w:val="0"/>
          <w:numId w:val="10"/>
        </w:numPr>
        <w:spacing w:after="214" w:line="265" w:lineRule="auto"/>
        <w:ind w:right="-636" w:hanging="552"/>
        <w:jc w:val="both"/>
      </w:pPr>
      <w:r>
        <w:rPr>
          <w:rFonts w:ascii="Calibri" w:eastAsia="Calibri" w:hAnsi="Calibri" w:cs="Calibri"/>
          <w:sz w:val="52"/>
        </w:rPr>
        <w:t xml:space="preserve">Were there any areas </w:t>
      </w:r>
      <w:proofErr w:type="gramStart"/>
      <w:r>
        <w:rPr>
          <w:rFonts w:ascii="Calibri" w:eastAsia="Calibri" w:hAnsi="Calibri" w:cs="Calibri"/>
          <w:sz w:val="52"/>
        </w:rPr>
        <w:t>in particular where</w:t>
      </w:r>
      <w:proofErr w:type="gramEnd"/>
      <w:r>
        <w:rPr>
          <w:rFonts w:ascii="Calibri" w:eastAsia="Calibri" w:hAnsi="Calibri" w:cs="Calibri"/>
          <w:sz w:val="52"/>
        </w:rPr>
        <w:t xml:space="preserve"> you had difficulty?</w:t>
      </w:r>
    </w:p>
    <w:p w14:paraId="5BE42C31" w14:textId="77777777" w:rsidR="00343C97" w:rsidRDefault="00C07512">
      <w:pPr>
        <w:numPr>
          <w:ilvl w:val="0"/>
          <w:numId w:val="10"/>
        </w:numPr>
        <w:spacing w:after="4" w:line="265" w:lineRule="auto"/>
        <w:ind w:right="-636" w:hanging="552"/>
        <w:jc w:val="both"/>
      </w:pPr>
      <w:r>
        <w:rPr>
          <w:rFonts w:ascii="Calibri" w:eastAsia="Calibri" w:hAnsi="Calibri" w:cs="Calibri"/>
          <w:sz w:val="52"/>
        </w:rPr>
        <w:t>Do you understand how this relates to the work you will be doing?</w:t>
      </w:r>
    </w:p>
    <w:p w14:paraId="5B8043F8" w14:textId="77777777" w:rsidR="00343C97" w:rsidRDefault="00C07512">
      <w:pPr>
        <w:pStyle w:val="Heading1"/>
        <w:ind w:left="84" w:firstLine="0"/>
      </w:pPr>
      <w:r>
        <w:rPr>
          <w:rFonts w:ascii="Calibri" w:eastAsia="Calibri" w:hAnsi="Calibri" w:cs="Calibri"/>
        </w:rPr>
        <w:t>Summary</w:t>
      </w:r>
    </w:p>
    <w:p w14:paraId="62BC57B6" w14:textId="77777777" w:rsidR="00343C97" w:rsidRDefault="00C07512">
      <w:pPr>
        <w:numPr>
          <w:ilvl w:val="0"/>
          <w:numId w:val="11"/>
        </w:numPr>
        <w:spacing w:after="3"/>
        <w:ind w:right="87" w:hanging="540"/>
        <w:jc w:val="both"/>
      </w:pPr>
      <w:r>
        <w:rPr>
          <w:rFonts w:ascii="Calibri" w:eastAsia="Calibri" w:hAnsi="Calibri" w:cs="Calibri"/>
          <w:sz w:val="50"/>
        </w:rPr>
        <w:t xml:space="preserve">One of an attacker's primary goals upon gaining entry to a targeted network is to establish a foothold and further the scope of the </w:t>
      </w:r>
      <w:proofErr w:type="gramStart"/>
      <w:r>
        <w:rPr>
          <w:rFonts w:ascii="Calibri" w:eastAsia="Calibri" w:hAnsi="Calibri" w:cs="Calibri"/>
          <w:sz w:val="50"/>
        </w:rPr>
        <w:t>attack</w:t>
      </w:r>
      <w:proofErr w:type="gramEnd"/>
    </w:p>
    <w:p w14:paraId="6E7DBA0E" w14:textId="77777777" w:rsidR="00343C97" w:rsidRDefault="00C07512">
      <w:pPr>
        <w:numPr>
          <w:ilvl w:val="0"/>
          <w:numId w:val="11"/>
        </w:numPr>
        <w:spacing w:after="4" w:line="265" w:lineRule="auto"/>
        <w:ind w:right="87" w:hanging="540"/>
        <w:jc w:val="both"/>
      </w:pPr>
      <w:r>
        <w:rPr>
          <w:rFonts w:ascii="Calibri" w:eastAsia="Calibri" w:hAnsi="Calibri" w:cs="Calibri"/>
          <w:sz w:val="52"/>
        </w:rPr>
        <w:lastRenderedPageBreak/>
        <w:t xml:space="preserve">Tunneling and redirection permit an attacker to form channels of communication that would otherwise be impossible given existing infrastructure and </w:t>
      </w:r>
      <w:proofErr w:type="gramStart"/>
      <w:r>
        <w:rPr>
          <w:rFonts w:ascii="Calibri" w:eastAsia="Calibri" w:hAnsi="Calibri" w:cs="Calibri"/>
          <w:sz w:val="52"/>
        </w:rPr>
        <w:t>setup</w:t>
      </w:r>
      <w:proofErr w:type="gramEnd"/>
    </w:p>
    <w:p w14:paraId="68579C3A" w14:textId="77777777" w:rsidR="00343C97" w:rsidRDefault="00C07512">
      <w:pPr>
        <w:numPr>
          <w:ilvl w:val="0"/>
          <w:numId w:val="11"/>
        </w:numPr>
        <w:spacing w:after="847" w:line="265" w:lineRule="auto"/>
        <w:ind w:right="87" w:hanging="540"/>
        <w:jc w:val="both"/>
      </w:pPr>
      <w:r>
        <w:rPr>
          <w:rFonts w:ascii="Calibri" w:eastAsia="Calibri" w:hAnsi="Calibri" w:cs="Calibri"/>
          <w:sz w:val="52"/>
        </w:rPr>
        <w:t xml:space="preserve">Network defenders must understand these tools, tactics and procedures to gain a tactical advantage against attackers and prevent loss of critical </w:t>
      </w:r>
      <w:proofErr w:type="gramStart"/>
      <w:r>
        <w:rPr>
          <w:rFonts w:ascii="Calibri" w:eastAsia="Calibri" w:hAnsi="Calibri" w:cs="Calibri"/>
          <w:sz w:val="52"/>
        </w:rPr>
        <w:t>data</w:t>
      </w:r>
      <w:proofErr w:type="gramEnd"/>
    </w:p>
    <w:p w14:paraId="041141B4" w14:textId="77777777" w:rsidR="00343C97" w:rsidRDefault="00C07512">
      <w:pPr>
        <w:spacing w:after="0"/>
        <w:ind w:left="15276" w:right="-1485"/>
      </w:pPr>
      <w:r>
        <w:rPr>
          <w:noProof/>
        </w:rPr>
        <w:drawing>
          <wp:inline distT="0" distB="0" distL="0" distR="0" wp14:anchorId="7677ECCF" wp14:editId="71C4ABBF">
            <wp:extent cx="1371600" cy="1021080"/>
            <wp:effectExtent l="0" t="0" r="0" b="0"/>
            <wp:docPr id="65390" name="Picture 653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90" name="Picture 65390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47B2" w14:textId="77777777" w:rsidR="00343C97" w:rsidRDefault="00343C97">
      <w:pPr>
        <w:spacing w:after="0"/>
        <w:ind w:left="-1404" w:right="12303"/>
      </w:pPr>
    </w:p>
    <w:tbl>
      <w:tblPr>
        <w:tblStyle w:val="TableGrid"/>
        <w:tblW w:w="16908" w:type="dxa"/>
        <w:tblInd w:w="-184" w:type="dxa"/>
        <w:tblCellMar>
          <w:left w:w="4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343C97" w14:paraId="66617359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9553F12" w14:textId="77777777" w:rsidR="00343C97" w:rsidRDefault="00C07512">
            <w:pPr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64384" behindDoc="0" locked="0" layoutInCell="1" allowOverlap="1" wp14:anchorId="20FDA39E" wp14:editId="3D7AA729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3787140" cy="563880"/>
                      <wp:effectExtent l="0" t="0" r="0" b="0"/>
                      <wp:wrapSquare wrapText="bothSides"/>
                      <wp:docPr id="81039" name="Group 810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87140" cy="563880"/>
                                <a:chOff x="0" y="0"/>
                                <a:chExt cx="378714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0896" name="Picture 80896"/>
                                <pic:cNvPicPr/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1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70975" name="Picture 70975"/>
                                <pic:cNvPicPr/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46960" y="541020"/>
                                  <a:ext cx="144018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81039" style="width:298.2pt;height:44.4pt;position:absolute;mso-position-horizontal-relative:text;mso-position-horizontal:absolute;margin-left:324.225pt;mso-position-vertical-relative:text;margin-top:0pt;" coordsize="37871,5638">
                      <v:shape id="Picture 80896" style="position:absolute;width:15087;height:5486;left:0;top:0;" filled="f">
                        <v:imagedata r:id="rId54"/>
                      </v:shape>
                      <v:shape id="Picture 70975" style="position:absolute;width:14401;height:228;left:23469;top:5410;" filled="f">
                        <v:imagedata r:id="rId55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56BA3AB" wp14:editId="2D728D72">
                  <wp:extent cx="2407920" cy="1554480"/>
                  <wp:effectExtent l="0" t="0" r="0" b="0"/>
                  <wp:docPr id="80898" name="Picture 80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98" name="Picture 80898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1EA91C58" wp14:editId="58B10BD9">
                  <wp:extent cx="1440180" cy="22860"/>
                  <wp:effectExtent l="0" t="0" r="0" b="0"/>
                  <wp:docPr id="70976" name="Picture 709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976" name="Picture 7097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18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eastAsia="Calibri" w:hAnsi="Calibri" w:cs="Calibri"/>
                <w:sz w:val="88"/>
              </w:rPr>
              <w:t xml:space="preserve"> 6</w:t>
            </w:r>
            <w:r>
              <w:rPr>
                <w:noProof/>
              </w:rPr>
              <w:drawing>
                <wp:inline distT="0" distB="0" distL="0" distR="0" wp14:anchorId="1B20604C" wp14:editId="441AFCA1">
                  <wp:extent cx="2354580" cy="1554480"/>
                  <wp:effectExtent l="0" t="0" r="0" b="0"/>
                  <wp:docPr id="80894" name="Picture 80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894" name="Picture 80894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458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93070E" w14:textId="77777777" w:rsidR="00C07512" w:rsidRDefault="00C07512"/>
    <w:sectPr w:rsidR="00C07512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9200" w:h="10800" w:orient="landscape"/>
      <w:pgMar w:top="1455" w:right="1845" w:bottom="210" w:left="1404" w:header="168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1F51D0" w14:textId="77777777" w:rsidR="00933696" w:rsidRDefault="00933696">
      <w:pPr>
        <w:spacing w:after="0" w:line="240" w:lineRule="auto"/>
      </w:pPr>
      <w:r>
        <w:separator/>
      </w:r>
    </w:p>
  </w:endnote>
  <w:endnote w:type="continuationSeparator" w:id="0">
    <w:p w14:paraId="6A495C67" w14:textId="77777777" w:rsidR="00933696" w:rsidRDefault="00933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67885E" w14:textId="77777777" w:rsidR="00343C97" w:rsidRDefault="00C07512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364EE6D8" wp14:editId="0BFAB6BA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019" name="Picture 201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20A6" w14:textId="77777777" w:rsidR="00343C97" w:rsidRDefault="00343C97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657B4" w14:textId="77777777" w:rsidR="00343C97" w:rsidRDefault="00343C97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04E352" w14:textId="77777777" w:rsidR="00343C97" w:rsidRDefault="00343C9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B8C61" w14:textId="77777777" w:rsidR="00343C97" w:rsidRDefault="00C07512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2C40B146" wp14:editId="48DD8AA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EF7D25" w14:textId="77777777" w:rsidR="00343C97" w:rsidRDefault="00343C9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D8581" w14:textId="77777777" w:rsidR="00343C97" w:rsidRDefault="00C07512">
    <w:pPr>
      <w:spacing w:after="0"/>
      <w:ind w:left="-1452" w:right="17250"/>
    </w:pPr>
    <w:r>
      <w:rPr>
        <w:noProof/>
      </w:rPr>
      <w:drawing>
        <wp:anchor distT="0" distB="0" distL="114300" distR="114300" simplePos="0" relativeHeight="251660288" behindDoc="0" locked="0" layoutInCell="1" allowOverlap="0" wp14:anchorId="761CA8F7" wp14:editId="448B017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9814" w14:textId="77777777" w:rsidR="00343C97" w:rsidRDefault="00343C97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45CCD2" w14:textId="77777777" w:rsidR="00343C97" w:rsidRDefault="00343C97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6B7863" w14:textId="77777777" w:rsidR="00343C97" w:rsidRDefault="00C07512">
    <w:pPr>
      <w:spacing w:after="0"/>
      <w:ind w:left="-1224" w:right="15432"/>
    </w:pPr>
    <w:r>
      <w:rPr>
        <w:noProof/>
      </w:rPr>
      <w:drawing>
        <wp:anchor distT="0" distB="0" distL="114300" distR="114300" simplePos="0" relativeHeight="251661312" behindDoc="0" locked="0" layoutInCell="1" allowOverlap="0" wp14:anchorId="23C333AE" wp14:editId="12A255B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C8D28" w14:textId="77777777" w:rsidR="00343C97" w:rsidRDefault="00C07512">
    <w:pPr>
      <w:spacing w:after="0"/>
      <w:ind w:left="-1224" w:right="15432"/>
    </w:pPr>
    <w:r>
      <w:rPr>
        <w:noProof/>
      </w:rPr>
      <w:drawing>
        <wp:anchor distT="0" distB="0" distL="114300" distR="114300" simplePos="0" relativeHeight="251662336" behindDoc="0" locked="0" layoutInCell="1" allowOverlap="0" wp14:anchorId="78BEBCC5" wp14:editId="485CBE5D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72B97C" w14:textId="77777777" w:rsidR="00343C97" w:rsidRDefault="00C07512">
    <w:pPr>
      <w:spacing w:after="0"/>
      <w:ind w:left="-1224" w:right="15432"/>
    </w:pPr>
    <w:r>
      <w:rPr>
        <w:noProof/>
      </w:rPr>
      <w:drawing>
        <wp:anchor distT="0" distB="0" distL="114300" distR="114300" simplePos="0" relativeHeight="251663360" behindDoc="0" locked="0" layoutInCell="1" allowOverlap="0" wp14:anchorId="28FFC5BC" wp14:editId="77518FDD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19" name="Picture 20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434F22" w14:textId="77777777" w:rsidR="00933696" w:rsidRDefault="00933696">
      <w:pPr>
        <w:spacing w:after="0" w:line="240" w:lineRule="auto"/>
      </w:pPr>
      <w:r>
        <w:separator/>
      </w:r>
    </w:p>
  </w:footnote>
  <w:footnote w:type="continuationSeparator" w:id="0">
    <w:p w14:paraId="50ED77C2" w14:textId="77777777" w:rsidR="00933696" w:rsidRDefault="009336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9259A" w14:textId="77777777" w:rsidR="00343C97" w:rsidRDefault="00C07512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5718C" w14:textId="77777777" w:rsidR="00343C97" w:rsidRDefault="00C07512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B0BC6" w14:textId="77777777" w:rsidR="00343C97" w:rsidRDefault="00C07512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C69B07" w14:textId="77777777" w:rsidR="00343C97" w:rsidRDefault="00C07512">
    <w:pPr>
      <w:spacing w:after="0"/>
      <w:ind w:left="-102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DCD03" w14:textId="77777777" w:rsidR="00343C97" w:rsidRDefault="00C07512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44731" w14:textId="77777777" w:rsidR="00343C97" w:rsidRDefault="00343C9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87839" w14:textId="77777777" w:rsidR="00343C97" w:rsidRDefault="00C07512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E8735" w14:textId="77777777" w:rsidR="00343C97" w:rsidRDefault="00C07512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909C95" w14:textId="77777777" w:rsidR="00343C97" w:rsidRDefault="00C07512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1571FD" w14:textId="77777777" w:rsidR="00343C97" w:rsidRDefault="00C07512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D2FE7" w14:textId="77777777" w:rsidR="00343C97" w:rsidRDefault="00C07512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F65921" w14:textId="77777777" w:rsidR="00343C97" w:rsidRDefault="00C07512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68" style="width:1.35pt;height:1.35pt" coordsize="" o:spt="100" o:bullet="t" adj="0,,0" path="" stroked="f">
        <v:stroke joinstyle="miter"/>
        <v:imagedata r:id="rId1" o:title="image55"/>
        <v:formulas/>
        <v:path o:connecttype="segments"/>
      </v:shape>
    </w:pict>
  </w:numPicBullet>
  <w:numPicBullet w:numPicBulletId="1">
    <w:pict>
      <v:shape id="_x0000_i1069" style="width:2pt;height:2pt" coordsize="" o:spt="100" o:bullet="t" adj="0,,0" path="" stroked="f">
        <v:stroke joinstyle="miter"/>
        <v:imagedata r:id="rId2" o:title="image32"/>
        <v:formulas/>
        <v:path o:connecttype="segments"/>
      </v:shape>
    </w:pict>
  </w:numPicBullet>
  <w:abstractNum w:abstractNumId="0" w15:restartNumberingAfterBreak="0">
    <w:nsid w:val="01746B9B"/>
    <w:multiLevelType w:val="hybridMultilevel"/>
    <w:tmpl w:val="B2D4DB78"/>
    <w:lvl w:ilvl="0" w:tplc="3532416A">
      <w:start w:val="1"/>
      <w:numFmt w:val="bullet"/>
      <w:lvlText w:val="•"/>
      <w:lvlPicBulletId w:val="1"/>
      <w:lvlJc w:val="left"/>
      <w:pPr>
        <w:ind w:left="5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142C487E">
      <w:start w:val="1"/>
      <w:numFmt w:val="bullet"/>
      <w:lvlText w:val="o"/>
      <w:lvlJc w:val="left"/>
      <w:pPr>
        <w:ind w:left="16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91B2EB1E">
      <w:start w:val="1"/>
      <w:numFmt w:val="bullet"/>
      <w:lvlText w:val="▪"/>
      <w:lvlJc w:val="left"/>
      <w:pPr>
        <w:ind w:left="23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67268700">
      <w:start w:val="1"/>
      <w:numFmt w:val="bullet"/>
      <w:lvlText w:val="•"/>
      <w:lvlJc w:val="left"/>
      <w:pPr>
        <w:ind w:left="30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A4B40B42">
      <w:start w:val="1"/>
      <w:numFmt w:val="bullet"/>
      <w:lvlText w:val="o"/>
      <w:lvlJc w:val="left"/>
      <w:pPr>
        <w:ind w:left="37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38769640">
      <w:start w:val="1"/>
      <w:numFmt w:val="bullet"/>
      <w:lvlText w:val="▪"/>
      <w:lvlJc w:val="left"/>
      <w:pPr>
        <w:ind w:left="44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A40CDECE">
      <w:start w:val="1"/>
      <w:numFmt w:val="bullet"/>
      <w:lvlText w:val="•"/>
      <w:lvlJc w:val="left"/>
      <w:pPr>
        <w:ind w:left="52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253CB874">
      <w:start w:val="1"/>
      <w:numFmt w:val="bullet"/>
      <w:lvlText w:val="o"/>
      <w:lvlJc w:val="left"/>
      <w:pPr>
        <w:ind w:left="59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EF40F3EC">
      <w:start w:val="1"/>
      <w:numFmt w:val="bullet"/>
      <w:lvlText w:val="▪"/>
      <w:lvlJc w:val="left"/>
      <w:pPr>
        <w:ind w:left="66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4E198A"/>
    <w:multiLevelType w:val="hybridMultilevel"/>
    <w:tmpl w:val="CCEAB56E"/>
    <w:lvl w:ilvl="0" w:tplc="D1424E84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EA634E4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AEA76E8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B98801E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785A7EA0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DD6F4CE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62EF556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60C1B16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5C41132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8210BBA"/>
    <w:multiLevelType w:val="hybridMultilevel"/>
    <w:tmpl w:val="FB50C9C2"/>
    <w:lvl w:ilvl="0" w:tplc="BD227678">
      <w:start w:val="1"/>
      <w:numFmt w:val="bullet"/>
      <w:lvlText w:val="•"/>
      <w:lvlJc w:val="left"/>
      <w:pPr>
        <w:ind w:left="5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DD2C3F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EDCE21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8F6BF8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D7E5EC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54AE17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8641BC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04AB9E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434EEC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6D52664"/>
    <w:multiLevelType w:val="hybridMultilevel"/>
    <w:tmpl w:val="1DE05F08"/>
    <w:lvl w:ilvl="0" w:tplc="4F723F78">
      <w:start w:val="1"/>
      <w:numFmt w:val="bullet"/>
      <w:lvlText w:val="•"/>
      <w:lvlJc w:val="left"/>
      <w:pPr>
        <w:ind w:left="54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C58A78E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8E45C0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D3EE5AA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67E2120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3D2354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DBACFE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66C298C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B40100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CE273E"/>
    <w:multiLevelType w:val="hybridMultilevel"/>
    <w:tmpl w:val="7BA841C6"/>
    <w:lvl w:ilvl="0" w:tplc="AFC6B03E">
      <w:start w:val="1"/>
      <w:numFmt w:val="bullet"/>
      <w:lvlText w:val="•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40C6132">
      <w:start w:val="1"/>
      <w:numFmt w:val="bullet"/>
      <w:lvlText w:val="o"/>
      <w:lvlJc w:val="left"/>
      <w:pPr>
        <w:ind w:left="11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F0C3342">
      <w:start w:val="1"/>
      <w:numFmt w:val="bullet"/>
      <w:lvlText w:val="▪"/>
      <w:lvlJc w:val="left"/>
      <w:pPr>
        <w:ind w:left="18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C449C76">
      <w:start w:val="1"/>
      <w:numFmt w:val="bullet"/>
      <w:lvlText w:val="•"/>
      <w:lvlJc w:val="left"/>
      <w:pPr>
        <w:ind w:left="259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090EC26A">
      <w:start w:val="1"/>
      <w:numFmt w:val="bullet"/>
      <w:lvlText w:val="o"/>
      <w:lvlJc w:val="left"/>
      <w:pPr>
        <w:ind w:left="331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FE41220">
      <w:start w:val="1"/>
      <w:numFmt w:val="bullet"/>
      <w:lvlText w:val="▪"/>
      <w:lvlJc w:val="left"/>
      <w:pPr>
        <w:ind w:left="403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406F84E">
      <w:start w:val="1"/>
      <w:numFmt w:val="bullet"/>
      <w:lvlText w:val="•"/>
      <w:lvlJc w:val="left"/>
      <w:pPr>
        <w:ind w:left="47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670A114">
      <w:start w:val="1"/>
      <w:numFmt w:val="bullet"/>
      <w:lvlText w:val="o"/>
      <w:lvlJc w:val="left"/>
      <w:pPr>
        <w:ind w:left="54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51E5A22">
      <w:start w:val="1"/>
      <w:numFmt w:val="bullet"/>
      <w:lvlText w:val="▪"/>
      <w:lvlJc w:val="left"/>
      <w:pPr>
        <w:ind w:left="619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B1B0078"/>
    <w:multiLevelType w:val="hybridMultilevel"/>
    <w:tmpl w:val="4FA4DF64"/>
    <w:lvl w:ilvl="0" w:tplc="873201D2">
      <w:start w:val="1"/>
      <w:numFmt w:val="bullet"/>
      <w:lvlText w:val="•"/>
      <w:lvlPicBulletId w:val="1"/>
      <w:lvlJc w:val="left"/>
      <w:pPr>
        <w:ind w:left="61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47B680E4">
      <w:start w:val="1"/>
      <w:numFmt w:val="bullet"/>
      <w:lvlText w:val="o"/>
      <w:lvlJc w:val="left"/>
      <w:pPr>
        <w:ind w:left="16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1CD0DB64">
      <w:start w:val="1"/>
      <w:numFmt w:val="bullet"/>
      <w:lvlText w:val="▪"/>
      <w:lvlJc w:val="left"/>
      <w:pPr>
        <w:ind w:left="23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11CC0896">
      <w:start w:val="1"/>
      <w:numFmt w:val="bullet"/>
      <w:lvlText w:val="•"/>
      <w:lvlJc w:val="left"/>
      <w:pPr>
        <w:ind w:left="30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B4780A1A">
      <w:start w:val="1"/>
      <w:numFmt w:val="bullet"/>
      <w:lvlText w:val="o"/>
      <w:lvlJc w:val="left"/>
      <w:pPr>
        <w:ind w:left="37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D218914A">
      <w:start w:val="1"/>
      <w:numFmt w:val="bullet"/>
      <w:lvlText w:val="▪"/>
      <w:lvlJc w:val="left"/>
      <w:pPr>
        <w:ind w:left="44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3FCE2D36">
      <w:start w:val="1"/>
      <w:numFmt w:val="bullet"/>
      <w:lvlText w:val="•"/>
      <w:lvlJc w:val="left"/>
      <w:pPr>
        <w:ind w:left="52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BF36EA3C">
      <w:start w:val="1"/>
      <w:numFmt w:val="bullet"/>
      <w:lvlText w:val="o"/>
      <w:lvlJc w:val="left"/>
      <w:pPr>
        <w:ind w:left="59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91DAC91E">
      <w:start w:val="1"/>
      <w:numFmt w:val="bullet"/>
      <w:lvlText w:val="▪"/>
      <w:lvlJc w:val="left"/>
      <w:pPr>
        <w:ind w:left="66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147513F"/>
    <w:multiLevelType w:val="hybridMultilevel"/>
    <w:tmpl w:val="4536BF5C"/>
    <w:lvl w:ilvl="0" w:tplc="B8949164">
      <w:start w:val="1"/>
      <w:numFmt w:val="bullet"/>
      <w:lvlText w:val="•"/>
      <w:lvlJc w:val="left"/>
      <w:pPr>
        <w:ind w:left="7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50A05AC0">
      <w:start w:val="1"/>
      <w:numFmt w:val="bullet"/>
      <w:lvlText w:val="o"/>
      <w:lvlJc w:val="left"/>
      <w:pPr>
        <w:ind w:left="18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CFFCA6B0">
      <w:start w:val="1"/>
      <w:numFmt w:val="bullet"/>
      <w:lvlText w:val="▪"/>
      <w:lvlJc w:val="left"/>
      <w:pPr>
        <w:ind w:left="25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39E0D564">
      <w:start w:val="1"/>
      <w:numFmt w:val="bullet"/>
      <w:lvlText w:val="•"/>
      <w:lvlJc w:val="left"/>
      <w:pPr>
        <w:ind w:left="32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DE62F51A">
      <w:start w:val="1"/>
      <w:numFmt w:val="bullet"/>
      <w:lvlText w:val="o"/>
      <w:lvlJc w:val="left"/>
      <w:pPr>
        <w:ind w:left="39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9C7CCA2C">
      <w:start w:val="1"/>
      <w:numFmt w:val="bullet"/>
      <w:lvlText w:val="▪"/>
      <w:lvlJc w:val="left"/>
      <w:pPr>
        <w:ind w:left="46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842C2746">
      <w:start w:val="1"/>
      <w:numFmt w:val="bullet"/>
      <w:lvlText w:val="•"/>
      <w:lvlJc w:val="left"/>
      <w:pPr>
        <w:ind w:left="54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1DBE661E">
      <w:start w:val="1"/>
      <w:numFmt w:val="bullet"/>
      <w:lvlText w:val="o"/>
      <w:lvlJc w:val="left"/>
      <w:pPr>
        <w:ind w:left="61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6C8140C">
      <w:start w:val="1"/>
      <w:numFmt w:val="bullet"/>
      <w:lvlText w:val="▪"/>
      <w:lvlJc w:val="left"/>
      <w:pPr>
        <w:ind w:left="68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2972916"/>
    <w:multiLevelType w:val="hybridMultilevel"/>
    <w:tmpl w:val="D500FF16"/>
    <w:lvl w:ilvl="0" w:tplc="76A656A4">
      <w:start w:val="1"/>
      <w:numFmt w:val="bullet"/>
      <w:lvlText w:val="•"/>
      <w:lvlPicBulletId w:val="0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49EC3BF0">
      <w:start w:val="1"/>
      <w:numFmt w:val="bullet"/>
      <w:lvlText w:val="o"/>
      <w:lvlJc w:val="left"/>
      <w:pPr>
        <w:ind w:left="1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D496109C">
      <w:start w:val="1"/>
      <w:numFmt w:val="bullet"/>
      <w:lvlText w:val="▪"/>
      <w:lvlJc w:val="left"/>
      <w:pPr>
        <w:ind w:left="2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85208524">
      <w:start w:val="1"/>
      <w:numFmt w:val="bullet"/>
      <w:lvlText w:val="•"/>
      <w:lvlJc w:val="left"/>
      <w:pPr>
        <w:ind w:left="3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417A6F84">
      <w:start w:val="1"/>
      <w:numFmt w:val="bullet"/>
      <w:lvlText w:val="o"/>
      <w:lvlJc w:val="left"/>
      <w:pPr>
        <w:ind w:left="3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AB846706">
      <w:start w:val="1"/>
      <w:numFmt w:val="bullet"/>
      <w:lvlText w:val="▪"/>
      <w:lvlJc w:val="left"/>
      <w:pPr>
        <w:ind w:left="4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E904E310">
      <w:start w:val="1"/>
      <w:numFmt w:val="bullet"/>
      <w:lvlText w:val="•"/>
      <w:lvlJc w:val="left"/>
      <w:pPr>
        <w:ind w:left="52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76AE5A56">
      <w:start w:val="1"/>
      <w:numFmt w:val="bullet"/>
      <w:lvlText w:val="o"/>
      <w:lvlJc w:val="left"/>
      <w:pPr>
        <w:ind w:left="59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F216F38E">
      <w:start w:val="1"/>
      <w:numFmt w:val="bullet"/>
      <w:lvlText w:val="▪"/>
      <w:lvlJc w:val="left"/>
      <w:pPr>
        <w:ind w:left="66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3B61C8"/>
    <w:multiLevelType w:val="hybridMultilevel"/>
    <w:tmpl w:val="F6DCD72C"/>
    <w:lvl w:ilvl="0" w:tplc="32DA3014">
      <w:start w:val="1"/>
      <w:numFmt w:val="bullet"/>
      <w:lvlText w:val="•"/>
      <w:lvlJc w:val="left"/>
      <w:pPr>
        <w:ind w:left="6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ED50BFE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99409490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F5A44C9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AE94E0D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4E34817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4668690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A34411C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3DDA3B0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5B5751D"/>
    <w:multiLevelType w:val="hybridMultilevel"/>
    <w:tmpl w:val="5F1C295C"/>
    <w:lvl w:ilvl="0" w:tplc="084467A8">
      <w:start w:val="1"/>
      <w:numFmt w:val="bullet"/>
      <w:lvlText w:val="•"/>
      <w:lvlJc w:val="left"/>
      <w:pPr>
        <w:ind w:left="10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2E0AAA32">
      <w:start w:val="1"/>
      <w:numFmt w:val="bullet"/>
      <w:lvlText w:val="o"/>
      <w:lvlJc w:val="left"/>
      <w:pPr>
        <w:ind w:left="1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D73E1646">
      <w:start w:val="1"/>
      <w:numFmt w:val="bullet"/>
      <w:lvlText w:val="▪"/>
      <w:lvlJc w:val="left"/>
      <w:pPr>
        <w:ind w:left="2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C0CA915A">
      <w:start w:val="1"/>
      <w:numFmt w:val="bullet"/>
      <w:lvlText w:val="•"/>
      <w:lvlJc w:val="left"/>
      <w:pPr>
        <w:ind w:left="2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D7A674B2">
      <w:start w:val="1"/>
      <w:numFmt w:val="bullet"/>
      <w:lvlText w:val="o"/>
      <w:lvlJc w:val="left"/>
      <w:pPr>
        <w:ind w:left="35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5B88E67A">
      <w:start w:val="1"/>
      <w:numFmt w:val="bullet"/>
      <w:lvlText w:val="▪"/>
      <w:lvlJc w:val="left"/>
      <w:pPr>
        <w:ind w:left="42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62B2BDC4">
      <w:start w:val="1"/>
      <w:numFmt w:val="bullet"/>
      <w:lvlText w:val="•"/>
      <w:lvlJc w:val="left"/>
      <w:pPr>
        <w:ind w:left="50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C35E9D1A">
      <w:start w:val="1"/>
      <w:numFmt w:val="bullet"/>
      <w:lvlText w:val="o"/>
      <w:lvlJc w:val="left"/>
      <w:pPr>
        <w:ind w:left="5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9EDC080C">
      <w:start w:val="1"/>
      <w:numFmt w:val="bullet"/>
      <w:lvlText w:val="▪"/>
      <w:lvlJc w:val="left"/>
      <w:pPr>
        <w:ind w:left="6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56DC7421"/>
    <w:multiLevelType w:val="hybridMultilevel"/>
    <w:tmpl w:val="BCCED32A"/>
    <w:lvl w:ilvl="0" w:tplc="79AC186A">
      <w:start w:val="1"/>
      <w:numFmt w:val="bullet"/>
      <w:lvlText w:val="•"/>
      <w:lvlJc w:val="left"/>
      <w:pPr>
        <w:ind w:left="5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6B47FF4">
      <w:start w:val="1"/>
      <w:numFmt w:val="bullet"/>
      <w:lvlText w:val="o"/>
      <w:lvlJc w:val="left"/>
      <w:pPr>
        <w:ind w:left="1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06621A4">
      <w:start w:val="1"/>
      <w:numFmt w:val="bullet"/>
      <w:lvlText w:val="▪"/>
      <w:lvlJc w:val="left"/>
      <w:pPr>
        <w:ind w:left="1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60E8AA0">
      <w:start w:val="1"/>
      <w:numFmt w:val="bullet"/>
      <w:lvlText w:val="•"/>
      <w:lvlJc w:val="left"/>
      <w:pPr>
        <w:ind w:left="2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E2E757E">
      <w:start w:val="1"/>
      <w:numFmt w:val="bullet"/>
      <w:lvlText w:val="o"/>
      <w:lvlJc w:val="left"/>
      <w:pPr>
        <w:ind w:left="3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E448896">
      <w:start w:val="1"/>
      <w:numFmt w:val="bullet"/>
      <w:lvlText w:val="▪"/>
      <w:lvlJc w:val="left"/>
      <w:pPr>
        <w:ind w:left="3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B64357A">
      <w:start w:val="1"/>
      <w:numFmt w:val="bullet"/>
      <w:lvlText w:val="•"/>
      <w:lvlJc w:val="left"/>
      <w:pPr>
        <w:ind w:left="4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550DFF0">
      <w:start w:val="1"/>
      <w:numFmt w:val="bullet"/>
      <w:lvlText w:val="o"/>
      <w:lvlJc w:val="left"/>
      <w:pPr>
        <w:ind w:left="5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6D2B0A4">
      <w:start w:val="1"/>
      <w:numFmt w:val="bullet"/>
      <w:lvlText w:val="▪"/>
      <w:lvlJc w:val="left"/>
      <w:pPr>
        <w:ind w:left="6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0"/>
  </w:num>
  <w:num w:numId="2">
    <w:abstractNumId w:val="3"/>
  </w:num>
  <w:num w:numId="3">
    <w:abstractNumId w:val="4"/>
  </w:num>
  <w:num w:numId="4">
    <w:abstractNumId w:val="7"/>
  </w:num>
  <w:num w:numId="5">
    <w:abstractNumId w:val="5"/>
  </w:num>
  <w:num w:numId="6">
    <w:abstractNumId w:val="0"/>
  </w:num>
  <w:num w:numId="7">
    <w:abstractNumId w:val="6"/>
  </w:num>
  <w:num w:numId="8">
    <w:abstractNumId w:val="8"/>
  </w:num>
  <w:num w:numId="9">
    <w:abstractNumId w:val="9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DM3MTQwt7A0MzRX0lEKTi0uzszPAykwrAUA8s2OfiwAAAA="/>
  </w:docVars>
  <w:rsids>
    <w:rsidRoot w:val="00343C97"/>
    <w:rsid w:val="00343C97"/>
    <w:rsid w:val="005545E7"/>
    <w:rsid w:val="006F405E"/>
    <w:rsid w:val="00933696"/>
    <w:rsid w:val="00C07512"/>
    <w:rsid w:val="00FC7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BF543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6" w:hanging="10"/>
      <w:outlineLvl w:val="0"/>
    </w:pPr>
    <w:rPr>
      <w:rFonts w:ascii="Courier New" w:eastAsia="Courier New" w:hAnsi="Courier New" w:cs="Courier New"/>
      <w:color w:val="0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34" w:hanging="10"/>
      <w:outlineLvl w:val="1"/>
    </w:pPr>
    <w:rPr>
      <w:rFonts w:ascii="Courier New" w:eastAsia="Courier New" w:hAnsi="Courier New" w:cs="Courier New"/>
      <w:color w:val="000000"/>
      <w:sz w:val="5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34" w:hanging="10"/>
      <w:outlineLvl w:val="2"/>
    </w:pPr>
    <w:rPr>
      <w:rFonts w:ascii="Courier New" w:eastAsia="Courier New" w:hAnsi="Courier New" w:cs="Courier New"/>
      <w:color w:val="000000"/>
      <w:sz w:val="5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color w:val="000000"/>
      <w:sz w:val="72"/>
    </w:rPr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color w:val="000000"/>
      <w:sz w:val="54"/>
    </w:rPr>
  </w:style>
  <w:style w:type="character" w:customStyle="1" w:styleId="Heading3Char">
    <w:name w:val="Heading 3 Char"/>
    <w:link w:val="Heading3"/>
    <w:rPr>
      <w:rFonts w:ascii="Courier New" w:eastAsia="Courier New" w:hAnsi="Courier New" w:cs="Courier New"/>
      <w:color w:val="000000"/>
      <w:sz w:val="5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5.xml"/><Relationship Id="rId21" Type="http://schemas.openxmlformats.org/officeDocument/2006/relationships/image" Target="media/image12.jpg"/><Relationship Id="rId34" Type="http://schemas.openxmlformats.org/officeDocument/2006/relationships/footer" Target="footer7.xml"/><Relationship Id="rId42" Type="http://schemas.openxmlformats.org/officeDocument/2006/relationships/image" Target="media/image21.jpg"/><Relationship Id="rId47" Type="http://schemas.openxmlformats.org/officeDocument/2006/relationships/image" Target="media/image26.jpg"/><Relationship Id="rId50" Type="http://schemas.openxmlformats.org/officeDocument/2006/relationships/image" Target="media/image29.jpg"/><Relationship Id="rId55" Type="http://schemas.openxmlformats.org/officeDocument/2006/relationships/image" Target="media/image177.jpg"/><Relationship Id="rId63" Type="http://schemas.openxmlformats.org/officeDocument/2006/relationships/header" Target="header12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9" Type="http://schemas.openxmlformats.org/officeDocument/2006/relationships/image" Target="media/image14.jpg"/><Relationship Id="rId11" Type="http://schemas.openxmlformats.org/officeDocument/2006/relationships/header" Target="header2.xml"/><Relationship Id="rId24" Type="http://schemas.openxmlformats.org/officeDocument/2006/relationships/header" Target="header5.xml"/><Relationship Id="rId32" Type="http://schemas.openxmlformats.org/officeDocument/2006/relationships/header" Target="header7.xml"/><Relationship Id="rId37" Type="http://schemas.openxmlformats.org/officeDocument/2006/relationships/footer" Target="footer9.xml"/><Relationship Id="rId40" Type="http://schemas.openxmlformats.org/officeDocument/2006/relationships/image" Target="media/image19.jpeg"/><Relationship Id="rId45" Type="http://schemas.openxmlformats.org/officeDocument/2006/relationships/image" Target="media/image24.jpg"/><Relationship Id="rId53" Type="http://schemas.openxmlformats.org/officeDocument/2006/relationships/image" Target="media/image31.jpg"/><Relationship Id="rId58" Type="http://schemas.openxmlformats.org/officeDocument/2006/relationships/image" Target="media/image34.jp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footer" Target="footer10.xml"/><Relationship Id="rId19" Type="http://schemas.openxmlformats.org/officeDocument/2006/relationships/image" Target="media/image10.jpg"/><Relationship Id="rId14" Type="http://schemas.openxmlformats.org/officeDocument/2006/relationships/header" Target="header3.xml"/><Relationship Id="rId22" Type="http://schemas.openxmlformats.org/officeDocument/2006/relationships/image" Target="media/image13.jpeg"/><Relationship Id="rId27" Type="http://schemas.openxmlformats.org/officeDocument/2006/relationships/header" Target="header6.xml"/><Relationship Id="rId30" Type="http://schemas.openxmlformats.org/officeDocument/2006/relationships/image" Target="media/image15.jpg"/><Relationship Id="rId35" Type="http://schemas.openxmlformats.org/officeDocument/2006/relationships/footer" Target="footer8.xml"/><Relationship Id="rId43" Type="http://schemas.openxmlformats.org/officeDocument/2006/relationships/image" Target="media/image22.jpg"/><Relationship Id="rId48" Type="http://schemas.openxmlformats.org/officeDocument/2006/relationships/image" Target="media/image27.jpg"/><Relationship Id="rId56" Type="http://schemas.openxmlformats.org/officeDocument/2006/relationships/image" Target="media/image32.jpg"/><Relationship Id="rId64" Type="http://schemas.openxmlformats.org/officeDocument/2006/relationships/footer" Target="footer12.xml"/><Relationship Id="rId8" Type="http://schemas.openxmlformats.org/officeDocument/2006/relationships/image" Target="media/image4.jpg"/><Relationship Id="rId51" Type="http://schemas.openxmlformats.org/officeDocument/2006/relationships/image" Target="media/image6.jpg"/><Relationship Id="rId3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8.jpg"/><Relationship Id="rId25" Type="http://schemas.openxmlformats.org/officeDocument/2006/relationships/footer" Target="footer4.xml"/><Relationship Id="rId33" Type="http://schemas.openxmlformats.org/officeDocument/2006/relationships/header" Target="header8.xml"/><Relationship Id="rId38" Type="http://schemas.openxmlformats.org/officeDocument/2006/relationships/image" Target="media/image17.jpg"/><Relationship Id="rId46" Type="http://schemas.openxmlformats.org/officeDocument/2006/relationships/image" Target="media/image25.jpg"/><Relationship Id="rId59" Type="http://schemas.openxmlformats.org/officeDocument/2006/relationships/header" Target="header10.xml"/><Relationship Id="rId20" Type="http://schemas.openxmlformats.org/officeDocument/2006/relationships/image" Target="media/image11.jpg"/><Relationship Id="rId41" Type="http://schemas.openxmlformats.org/officeDocument/2006/relationships/image" Target="media/image20.jpg"/><Relationship Id="rId54" Type="http://schemas.openxmlformats.org/officeDocument/2006/relationships/image" Target="media/image203.jpg"/><Relationship Id="rId62" Type="http://schemas.openxmlformats.org/officeDocument/2006/relationships/footer" Target="foot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footer" Target="footer3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36" Type="http://schemas.openxmlformats.org/officeDocument/2006/relationships/header" Target="header9.xml"/><Relationship Id="rId49" Type="http://schemas.openxmlformats.org/officeDocument/2006/relationships/image" Target="media/image28.jpg"/><Relationship Id="rId57" Type="http://schemas.openxmlformats.org/officeDocument/2006/relationships/image" Target="media/image33.jpg"/><Relationship Id="rId10" Type="http://schemas.openxmlformats.org/officeDocument/2006/relationships/header" Target="header1.xml"/><Relationship Id="rId31" Type="http://schemas.openxmlformats.org/officeDocument/2006/relationships/image" Target="media/image16.jpg"/><Relationship Id="rId44" Type="http://schemas.openxmlformats.org/officeDocument/2006/relationships/image" Target="media/image23.jpg"/><Relationship Id="rId52" Type="http://schemas.openxmlformats.org/officeDocument/2006/relationships/image" Target="media/image30.jpg"/><Relationship Id="rId60" Type="http://schemas.openxmlformats.org/officeDocument/2006/relationships/header" Target="header11.xml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3" Type="http://schemas.openxmlformats.org/officeDocument/2006/relationships/footer" Target="footer2.xml"/><Relationship Id="rId18" Type="http://schemas.openxmlformats.org/officeDocument/2006/relationships/image" Target="media/image9.jpg"/><Relationship Id="rId39" Type="http://schemas.openxmlformats.org/officeDocument/2006/relationships/image" Target="media/image18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699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4</cp:revision>
  <dcterms:created xsi:type="dcterms:W3CDTF">2021-03-29T13:09:00Z</dcterms:created>
  <dcterms:modified xsi:type="dcterms:W3CDTF">2021-03-29T20:31:00Z</dcterms:modified>
</cp:coreProperties>
</file>